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673B5" w14:textId="77777777" w:rsidR="00A465DB" w:rsidRPr="00335B80" w:rsidRDefault="00335B80">
      <w:pPr>
        <w:pStyle w:val="1"/>
        <w:rPr>
          <w:rFonts w:ascii="Times New Roman" w:hAnsi="Times New Roman" w:cs="Times New Roman"/>
          <w:color w:val="auto"/>
          <w:sz w:val="28"/>
          <w:szCs w:val="28"/>
        </w:rPr>
      </w:pPr>
      <w:bookmarkStart w:id="0" w:name="header"/>
      <w:bookmarkStart w:id="1" w:name="Xffbbfa09233af695a6c3e9754cabdbbef280355"/>
      <w:bookmarkStart w:id="2" w:name="content"/>
      <w:bookmarkEnd w:id="0"/>
      <w:r w:rsidRPr="00335B80">
        <w:rPr>
          <w:rFonts w:ascii="Times New Roman" w:hAnsi="Times New Roman" w:cs="Times New Roman"/>
          <w:color w:val="auto"/>
          <w:sz w:val="28"/>
          <w:szCs w:val="28"/>
        </w:rPr>
        <w:t>Финальный технический план проекта (2D RTS на Unity)</w:t>
      </w:r>
    </w:p>
    <w:p w14:paraId="0071997C" w14:textId="77777777" w:rsidR="00A465DB" w:rsidRPr="00335B80" w:rsidRDefault="00335B80">
      <w:pPr>
        <w:pStyle w:val="2"/>
        <w:rPr>
          <w:rFonts w:ascii="Times New Roman" w:hAnsi="Times New Roman" w:cs="Times New Roman"/>
          <w:color w:val="auto"/>
          <w:sz w:val="28"/>
          <w:szCs w:val="28"/>
        </w:rPr>
      </w:pPr>
      <w:bookmarkStart w:id="3" w:name="архитектурные-модули"/>
      <w:r w:rsidRPr="00335B80">
        <w:rPr>
          <w:rFonts w:ascii="Times New Roman" w:hAnsi="Times New Roman" w:cs="Times New Roman"/>
          <w:color w:val="auto"/>
          <w:sz w:val="28"/>
          <w:szCs w:val="28"/>
        </w:rPr>
        <w:t>Архитектурные модули</w:t>
      </w:r>
    </w:p>
    <w:p w14:paraId="2119DC67" w14:textId="77777777" w:rsidR="00A465DB" w:rsidRPr="00335B80" w:rsidRDefault="00335B80">
      <w:pPr>
        <w:numPr>
          <w:ilvl w:val="0"/>
          <w:numId w:val="2"/>
        </w:numPr>
        <w:rPr>
          <w:rFonts w:ascii="Times New Roman" w:hAnsi="Times New Roman" w:cs="Times New Roman"/>
          <w:sz w:val="28"/>
          <w:szCs w:val="28"/>
        </w:rPr>
      </w:pPr>
      <w:r w:rsidRPr="00335B80">
        <w:rPr>
          <w:rFonts w:ascii="Times New Roman" w:hAnsi="Times New Roman" w:cs="Times New Roman"/>
          <w:sz w:val="28"/>
          <w:szCs w:val="28"/>
        </w:rPr>
        <w:t>Domain (Доменная логика):</w:t>
      </w:r>
      <w:r w:rsidRPr="00335B80">
        <w:rPr>
          <w:rFonts w:ascii="Times New Roman" w:hAnsi="Times New Roman" w:cs="Times New Roman"/>
          <w:sz w:val="28"/>
          <w:szCs w:val="28"/>
        </w:rPr>
        <w:t xml:space="preserve"> Содержит основные игровые </w:t>
      </w:r>
      <w:r w:rsidRPr="00335B80">
        <w:rPr>
          <w:rFonts w:ascii="Times New Roman" w:hAnsi="Times New Roman" w:cs="Times New Roman"/>
          <w:sz w:val="28"/>
          <w:szCs w:val="28"/>
        </w:rPr>
        <w:t>модели и правила</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 xml:space="preserve">– например, сущности юнитов, зданий, экономики, инфекции и пр., а также логику их взаимодействия. В Domain определяются </w:t>
      </w:r>
      <w:r w:rsidRPr="00335B80">
        <w:rPr>
          <w:rFonts w:ascii="Times New Roman" w:hAnsi="Times New Roman" w:cs="Times New Roman"/>
          <w:sz w:val="28"/>
          <w:szCs w:val="28"/>
        </w:rPr>
        <w:t>правила боя, экономики</w:t>
      </w:r>
      <w:r w:rsidRPr="00335B80">
        <w:rPr>
          <w:rFonts w:ascii="Times New Roman" w:hAnsi="Times New Roman" w:cs="Times New Roman"/>
          <w:sz w:val="28"/>
          <w:szCs w:val="28"/>
        </w:rPr>
        <w:t xml:space="preserve"> (производство ресурсов, ограничения по ресурсам и т.д.), </w:t>
      </w:r>
      <w:r w:rsidRPr="00335B80">
        <w:rPr>
          <w:rFonts w:ascii="Times New Roman" w:hAnsi="Times New Roman" w:cs="Times New Roman"/>
          <w:sz w:val="28"/>
          <w:szCs w:val="28"/>
        </w:rPr>
        <w:t>спред инфекции</w:t>
      </w:r>
      <w:r w:rsidRPr="00335B80">
        <w:rPr>
          <w:rFonts w:ascii="Times New Roman" w:hAnsi="Times New Roman" w:cs="Times New Roman"/>
          <w:sz w:val="28"/>
          <w:szCs w:val="28"/>
        </w:rPr>
        <w:t>, и прочие механики, независимые от движка</w:t>
      </w:r>
      <w:r w:rsidRPr="00335B80">
        <w:rPr>
          <w:rFonts w:ascii="Times New Roman" w:hAnsi="Times New Roman" w:cs="Times New Roman"/>
          <w:sz w:val="28"/>
          <w:szCs w:val="28"/>
        </w:rPr>
        <w:t xml:space="preserve">. Все вычисления (например, разрешение столкновений юнитов, рост/смертность населения, распространение инфекции) инкапсулированы здесь в виде </w:t>
      </w:r>
      <w:r w:rsidRPr="00335B80">
        <w:rPr>
          <w:rFonts w:ascii="Times New Roman" w:hAnsi="Times New Roman" w:cs="Times New Roman"/>
          <w:sz w:val="28"/>
          <w:szCs w:val="28"/>
        </w:rPr>
        <w:t>Plain C# Object</w:t>
      </w:r>
      <w:r w:rsidRPr="00335B80">
        <w:rPr>
          <w:rFonts w:ascii="Times New Roman" w:hAnsi="Times New Roman" w:cs="Times New Roman"/>
          <w:sz w:val="28"/>
          <w:szCs w:val="28"/>
        </w:rPr>
        <w:t xml:space="preserve"> моделей. </w:t>
      </w:r>
      <w:r w:rsidRPr="00335B80">
        <w:rPr>
          <w:rFonts w:ascii="Times New Roman" w:hAnsi="Times New Roman" w:cs="Times New Roman"/>
          <w:sz w:val="28"/>
          <w:szCs w:val="28"/>
        </w:rPr>
        <w:t>Пример:</w:t>
      </w:r>
      <w:r w:rsidRPr="00335B80">
        <w:rPr>
          <w:rFonts w:ascii="Times New Roman" w:hAnsi="Times New Roman" w:cs="Times New Roman"/>
          <w:sz w:val="28"/>
          <w:szCs w:val="28"/>
        </w:rPr>
        <w:t xml:space="preserve"> класс </w:t>
      </w:r>
      <w:r w:rsidRPr="00335B80">
        <w:rPr>
          <w:rStyle w:val="VerbatimChar"/>
          <w:rFonts w:ascii="Times New Roman" w:hAnsi="Times New Roman" w:cs="Times New Roman"/>
          <w:sz w:val="28"/>
          <w:szCs w:val="28"/>
        </w:rPr>
        <w:t>EconomyManager</w:t>
      </w:r>
      <w:r w:rsidRPr="00335B80">
        <w:rPr>
          <w:rFonts w:ascii="Times New Roman" w:hAnsi="Times New Roman" w:cs="Times New Roman"/>
          <w:sz w:val="28"/>
          <w:szCs w:val="28"/>
        </w:rPr>
        <w:t xml:space="preserve"> в Domain рассчитывает суточный тик производства ресурсов</w:t>
      </w:r>
      <w:hyperlink r:id="rId5" w:anchor=":~:text=1,%D0%B2%20%D0%B8%D0%B3%D1%80%D0%BE%D0%B2%D0%BE%D0%B9%20%D0%B4%D0%B5%D0%BD%D1%8C%20%D0%B2%20%D1%81%D1%82%D1%80%D0%BE%D0%B3%D0%BE">
        <w:r w:rsidRPr="00335B80">
          <w:rPr>
            <w:rStyle w:val="af"/>
            <w:rFonts w:ascii="Times New Roman" w:hAnsi="Times New Roman" w:cs="Times New Roman"/>
            <w:color w:val="auto"/>
            <w:sz w:val="28"/>
            <w:szCs w:val="28"/>
          </w:rPr>
          <w:t>[1]</w:t>
        </w:r>
      </w:hyperlink>
      <w:r w:rsidRPr="00335B80">
        <w:rPr>
          <w:rFonts w:ascii="Times New Roman" w:hAnsi="Times New Roman" w:cs="Times New Roman"/>
          <w:sz w:val="28"/>
          <w:szCs w:val="28"/>
        </w:rPr>
        <w:t xml:space="preserve">, не зная о UI, а класс </w:t>
      </w:r>
      <w:r w:rsidRPr="00335B80">
        <w:rPr>
          <w:rStyle w:val="VerbatimChar"/>
          <w:rFonts w:ascii="Times New Roman" w:hAnsi="Times New Roman" w:cs="Times New Roman"/>
          <w:sz w:val="28"/>
          <w:szCs w:val="28"/>
        </w:rPr>
        <w:t>CombatSimulator</w:t>
      </w:r>
      <w:r w:rsidRPr="00335B80">
        <w:rPr>
          <w:rFonts w:ascii="Times New Roman" w:hAnsi="Times New Roman" w:cs="Times New Roman"/>
          <w:sz w:val="28"/>
          <w:szCs w:val="28"/>
        </w:rPr>
        <w:t xml:space="preserve"> рассчитывае</w:t>
      </w:r>
      <w:r w:rsidRPr="00335B80">
        <w:rPr>
          <w:rFonts w:ascii="Times New Roman" w:hAnsi="Times New Roman" w:cs="Times New Roman"/>
          <w:sz w:val="28"/>
          <w:szCs w:val="28"/>
        </w:rPr>
        <w:t>т исход сражения на основе статов юнитов.</w:t>
      </w:r>
    </w:p>
    <w:p w14:paraId="7829114A" w14:textId="77777777" w:rsidR="00A465DB" w:rsidRPr="00335B80" w:rsidRDefault="00335B80">
      <w:pPr>
        <w:numPr>
          <w:ilvl w:val="0"/>
          <w:numId w:val="2"/>
        </w:numPr>
        <w:rPr>
          <w:rFonts w:ascii="Times New Roman" w:hAnsi="Times New Roman" w:cs="Times New Roman"/>
          <w:sz w:val="28"/>
          <w:szCs w:val="28"/>
        </w:rPr>
      </w:pPr>
      <w:r w:rsidRPr="00335B80">
        <w:rPr>
          <w:rFonts w:ascii="Times New Roman" w:hAnsi="Times New Roman" w:cs="Times New Roman"/>
          <w:sz w:val="28"/>
          <w:szCs w:val="28"/>
        </w:rPr>
        <w:t>Data (Данные и конфигурация):</w:t>
      </w:r>
      <w:r w:rsidRPr="00335B80">
        <w:rPr>
          <w:rFonts w:ascii="Times New Roman" w:hAnsi="Times New Roman" w:cs="Times New Roman"/>
          <w:sz w:val="28"/>
          <w:szCs w:val="28"/>
        </w:rPr>
        <w:t xml:space="preserve"> Отвечает за хранение и загрузку </w:t>
      </w:r>
      <w:r w:rsidRPr="00335B80">
        <w:rPr>
          <w:rFonts w:ascii="Times New Roman" w:hAnsi="Times New Roman" w:cs="Times New Roman"/>
          <w:sz w:val="28"/>
          <w:szCs w:val="28"/>
        </w:rPr>
        <w:t>конфигураций и сохранений</w:t>
      </w:r>
      <w:r w:rsidRPr="00335B80">
        <w:rPr>
          <w:rFonts w:ascii="Times New Roman" w:hAnsi="Times New Roman" w:cs="Times New Roman"/>
          <w:sz w:val="28"/>
          <w:szCs w:val="28"/>
        </w:rPr>
        <w:t xml:space="preserve">. Статические данные (баланс) хранятся в </w:t>
      </w:r>
      <w:r w:rsidRPr="00335B80">
        <w:rPr>
          <w:rFonts w:ascii="Times New Roman" w:hAnsi="Times New Roman" w:cs="Times New Roman"/>
          <w:sz w:val="28"/>
          <w:szCs w:val="28"/>
        </w:rPr>
        <w:t>ScriptableObject</w:t>
      </w:r>
      <w:r w:rsidRPr="00335B80">
        <w:rPr>
          <w:rFonts w:ascii="Times New Roman" w:hAnsi="Times New Roman" w:cs="Times New Roman"/>
          <w:sz w:val="28"/>
          <w:szCs w:val="28"/>
        </w:rPr>
        <w:t xml:space="preserve"> ассетах (например, типы ресурсов, параметры зданий, таблицы заражения</w:t>
      </w:r>
      <w:r w:rsidRPr="00335B80">
        <w:rPr>
          <w:rFonts w:ascii="Times New Roman" w:hAnsi="Times New Roman" w:cs="Times New Roman"/>
          <w:sz w:val="28"/>
          <w:szCs w:val="28"/>
        </w:rPr>
        <w:t xml:space="preserve">) – </w:t>
      </w:r>
      <w:r w:rsidRPr="00335B80">
        <w:rPr>
          <w:rFonts w:ascii="Times New Roman" w:hAnsi="Times New Roman" w:cs="Times New Roman"/>
          <w:sz w:val="28"/>
          <w:szCs w:val="28"/>
        </w:rPr>
        <w:t>только для чтения</w:t>
      </w:r>
      <w:r w:rsidRPr="00335B80">
        <w:rPr>
          <w:rFonts w:ascii="Times New Roman" w:hAnsi="Times New Roman" w:cs="Times New Roman"/>
          <w:sz w:val="28"/>
          <w:szCs w:val="28"/>
        </w:rPr>
        <w:t>, не мутируются на runtime</w:t>
      </w:r>
      <w:hyperlink r:id="rId6" w:anchor=":~:text=,%D0%BF%D0%BE%D0%BB%D0%B8%D0%BC%D0%BE%D1%80%D1%84%D0%B8%D0%B7%D0%BC%D0%B0%20%E2%80%94%20%D0%BF%D1%80%D0%BE%D0%B2%D0%B5%D1%80%D1%8C%20%D0%B2%20%D0%BF%D1%80%D0%BE%D1%81%D1%82%D0%BE%D0%BC">
        <w:r w:rsidRPr="00335B80">
          <w:rPr>
            <w:rStyle w:val="af"/>
            <w:rFonts w:ascii="Times New Roman" w:hAnsi="Times New Roman" w:cs="Times New Roman"/>
            <w:color w:val="auto"/>
            <w:sz w:val="28"/>
            <w:szCs w:val="28"/>
          </w:rPr>
          <w:t>[2]</w:t>
        </w:r>
      </w:hyperlink>
      <w:r w:rsidRPr="00335B80">
        <w:rPr>
          <w:rFonts w:ascii="Times New Roman" w:hAnsi="Times New Roman" w:cs="Times New Roman"/>
          <w:sz w:val="28"/>
          <w:szCs w:val="28"/>
        </w:rPr>
        <w:t xml:space="preserve">. При старте игры конфиги SO копируются в обычные объекты (POCO), и игра оперирует ими, обеспечивая иммутабельность исходных ассетов. Сохранения хранят </w:t>
      </w:r>
      <w:r w:rsidRPr="00335B80">
        <w:rPr>
          <w:rFonts w:ascii="Times New Roman" w:hAnsi="Times New Roman" w:cs="Times New Roman"/>
          <w:sz w:val="28"/>
          <w:szCs w:val="28"/>
        </w:rPr>
        <w:t>состояние мира</w:t>
      </w:r>
      <w:r w:rsidRPr="00335B80">
        <w:rPr>
          <w:rFonts w:ascii="Times New Roman" w:hAnsi="Times New Roman" w:cs="Times New Roman"/>
          <w:sz w:val="28"/>
          <w:szCs w:val="28"/>
        </w:rPr>
        <w:t xml:space="preserve"> (включая все активные и агрегиров</w:t>
      </w:r>
      <w:r w:rsidRPr="00335B80">
        <w:rPr>
          <w:rFonts w:ascii="Times New Roman" w:hAnsi="Times New Roman" w:cs="Times New Roman"/>
          <w:sz w:val="28"/>
          <w:szCs w:val="28"/>
        </w:rPr>
        <w:t xml:space="preserve">анные сектора) в формате JSON (с версией для миграции). </w:t>
      </w:r>
      <w:r w:rsidRPr="00335B80">
        <w:rPr>
          <w:rFonts w:ascii="Times New Roman" w:hAnsi="Times New Roman" w:cs="Times New Roman"/>
          <w:sz w:val="28"/>
          <w:szCs w:val="28"/>
        </w:rPr>
        <w:t>Пример:</w:t>
      </w:r>
      <w:r w:rsidRPr="00335B80">
        <w:rPr>
          <w:rFonts w:ascii="Times New Roman" w:hAnsi="Times New Roman" w:cs="Times New Roman"/>
          <w:sz w:val="28"/>
          <w:szCs w:val="28"/>
        </w:rPr>
        <w:t xml:space="preserve"> </w:t>
      </w:r>
      <w:r w:rsidRPr="00335B80">
        <w:rPr>
          <w:rStyle w:val="VerbatimChar"/>
          <w:rFonts w:ascii="Times New Roman" w:hAnsi="Times New Roman" w:cs="Times New Roman"/>
          <w:sz w:val="28"/>
          <w:szCs w:val="28"/>
        </w:rPr>
        <w:t>GameConfig.asset</w:t>
      </w:r>
      <w:r w:rsidRPr="00335B80">
        <w:rPr>
          <w:rFonts w:ascii="Times New Roman" w:hAnsi="Times New Roman" w:cs="Times New Roman"/>
          <w:sz w:val="28"/>
          <w:szCs w:val="28"/>
        </w:rPr>
        <w:t xml:space="preserve"> – ScriptableObject со списком типов ресурсов и их свойств, </w:t>
      </w:r>
      <w:r w:rsidRPr="00335B80">
        <w:rPr>
          <w:rStyle w:val="VerbatimChar"/>
          <w:rFonts w:ascii="Times New Roman" w:hAnsi="Times New Roman" w:cs="Times New Roman"/>
          <w:sz w:val="28"/>
          <w:szCs w:val="28"/>
        </w:rPr>
        <w:t>SaveData</w:t>
      </w:r>
      <w:r w:rsidRPr="00335B80">
        <w:rPr>
          <w:rFonts w:ascii="Times New Roman" w:hAnsi="Times New Roman" w:cs="Times New Roman"/>
          <w:sz w:val="28"/>
          <w:szCs w:val="28"/>
        </w:rPr>
        <w:t xml:space="preserve"> – структура для сериализации текущего состояния экономики, логистики, позиций юнитов и пр.</w:t>
      </w:r>
    </w:p>
    <w:p w14:paraId="5A89403A" w14:textId="77777777" w:rsidR="00A465DB" w:rsidRPr="00335B80" w:rsidRDefault="00335B80">
      <w:pPr>
        <w:numPr>
          <w:ilvl w:val="0"/>
          <w:numId w:val="2"/>
        </w:numPr>
        <w:rPr>
          <w:rFonts w:ascii="Times New Roman" w:hAnsi="Times New Roman" w:cs="Times New Roman"/>
          <w:sz w:val="28"/>
          <w:szCs w:val="28"/>
        </w:rPr>
      </w:pPr>
      <w:r w:rsidRPr="00335B80">
        <w:rPr>
          <w:rFonts w:ascii="Times New Roman" w:hAnsi="Times New Roman" w:cs="Times New Roman"/>
          <w:sz w:val="28"/>
          <w:szCs w:val="28"/>
        </w:rPr>
        <w:t>Application (При</w:t>
      </w:r>
      <w:r w:rsidRPr="00335B80">
        <w:rPr>
          <w:rFonts w:ascii="Times New Roman" w:hAnsi="Times New Roman" w:cs="Times New Roman"/>
          <w:sz w:val="28"/>
          <w:szCs w:val="28"/>
        </w:rPr>
        <w:t>ложение):</w:t>
      </w:r>
      <w:r w:rsidRPr="00335B80">
        <w:rPr>
          <w:rFonts w:ascii="Times New Roman" w:hAnsi="Times New Roman" w:cs="Times New Roman"/>
          <w:sz w:val="28"/>
          <w:szCs w:val="28"/>
        </w:rPr>
        <w:t xml:space="preserve"> Слой координации, связывает Domain, AI, инфраструктуру и презентацию. Здесь располагается </w:t>
      </w:r>
      <w:r w:rsidRPr="00335B80">
        <w:rPr>
          <w:rFonts w:ascii="Times New Roman" w:hAnsi="Times New Roman" w:cs="Times New Roman"/>
          <w:sz w:val="28"/>
          <w:szCs w:val="28"/>
        </w:rPr>
        <w:t>EventBus</w:t>
      </w:r>
      <w:r w:rsidRPr="00335B80">
        <w:rPr>
          <w:rFonts w:ascii="Times New Roman" w:hAnsi="Times New Roman" w:cs="Times New Roman"/>
          <w:sz w:val="28"/>
          <w:szCs w:val="28"/>
        </w:rPr>
        <w:t xml:space="preserve"> (централизованная шина событий) для реагирования на игровые события асинхронно и декуплинга модулей (отделяет момент отправки события от момента об</w:t>
      </w:r>
      <w:r w:rsidRPr="00335B80">
        <w:rPr>
          <w:rFonts w:ascii="Times New Roman" w:hAnsi="Times New Roman" w:cs="Times New Roman"/>
          <w:sz w:val="28"/>
          <w:szCs w:val="28"/>
        </w:rPr>
        <w:t>работки</w:t>
      </w:r>
      <w:hyperlink r:id="rId7" w:anchor=":~:text=Decouple%20when%20a%20message%20or,from%20when%20it%20is%20processed">
        <w:r w:rsidRPr="00335B80">
          <w:rPr>
            <w:rStyle w:val="af"/>
            <w:rFonts w:ascii="Times New Roman" w:hAnsi="Times New Roman" w:cs="Times New Roman"/>
            <w:color w:val="auto"/>
            <w:sz w:val="28"/>
            <w:szCs w:val="28"/>
          </w:rPr>
          <w:t>[3]</w:t>
        </w:r>
      </w:hyperlink>
      <w:hyperlink r:id="rId8" w:anchor=":~:text=Most%20games%20aren%E2%80%99t%20event,that%20want%20to%20stay%20decoupled">
        <w:r w:rsidRPr="00335B80">
          <w:rPr>
            <w:rStyle w:val="af"/>
            <w:rFonts w:ascii="Times New Roman" w:hAnsi="Times New Roman" w:cs="Times New Roman"/>
            <w:color w:val="auto"/>
            <w:sz w:val="28"/>
            <w:szCs w:val="28"/>
          </w:rPr>
          <w:t>[4]</w:t>
        </w:r>
      </w:hyperlink>
      <w:r w:rsidRPr="00335B80">
        <w:rPr>
          <w:rFonts w:ascii="Times New Roman" w:hAnsi="Times New Roman" w:cs="Times New Roman"/>
          <w:sz w:val="28"/>
          <w:szCs w:val="28"/>
        </w:rPr>
        <w:t xml:space="preserve">). Application реализует основной </w:t>
      </w:r>
      <w:r w:rsidRPr="00335B80">
        <w:rPr>
          <w:rFonts w:ascii="Times New Roman" w:hAnsi="Times New Roman" w:cs="Times New Roman"/>
          <w:sz w:val="28"/>
          <w:szCs w:val="28"/>
        </w:rPr>
        <w:t>игровой цикл</w:t>
      </w:r>
      <w:r w:rsidRPr="00335B80">
        <w:rPr>
          <w:rFonts w:ascii="Times New Roman" w:hAnsi="Times New Roman" w:cs="Times New Roman"/>
          <w:sz w:val="28"/>
          <w:szCs w:val="28"/>
        </w:rPr>
        <w:t xml:space="preserve">: фиксированный тик симуляции, последовательный вызов subsystems (например, Economy -&gt; Infection -&gt; AI -&gt; и т.д.) и затем </w:t>
      </w:r>
      <w:r w:rsidRPr="00335B80">
        <w:rPr>
          <w:rFonts w:ascii="Times New Roman" w:hAnsi="Times New Roman" w:cs="Times New Roman"/>
          <w:sz w:val="28"/>
          <w:szCs w:val="28"/>
        </w:rPr>
        <w:t>рассылку событий</w:t>
      </w:r>
      <w:r w:rsidRPr="00335B80">
        <w:rPr>
          <w:rFonts w:ascii="Times New Roman" w:hAnsi="Times New Roman" w:cs="Times New Roman"/>
          <w:sz w:val="28"/>
          <w:szCs w:val="28"/>
        </w:rPr>
        <w:t xml:space="preserve"> ч</w:t>
      </w:r>
      <w:r w:rsidRPr="00335B80">
        <w:rPr>
          <w:rFonts w:ascii="Times New Roman" w:hAnsi="Times New Roman" w:cs="Times New Roman"/>
          <w:sz w:val="28"/>
          <w:szCs w:val="28"/>
        </w:rPr>
        <w:t>ерез EventBus (например, событие о постройке здания или заражении юнита)</w:t>
      </w:r>
      <w:hyperlink r:id="rId9" w:anchor=":~:text=,tick">
        <w:r w:rsidRPr="00335B80">
          <w:rPr>
            <w:rStyle w:val="af"/>
            <w:rFonts w:ascii="Times New Roman" w:hAnsi="Times New Roman" w:cs="Times New Roman"/>
            <w:color w:val="auto"/>
            <w:sz w:val="28"/>
            <w:szCs w:val="28"/>
          </w:rPr>
          <w:t>[5]</w:t>
        </w:r>
      </w:hyperlink>
      <w:r w:rsidRPr="00335B80">
        <w:rPr>
          <w:rFonts w:ascii="Times New Roman" w:hAnsi="Times New Roman" w:cs="Times New Roman"/>
          <w:sz w:val="28"/>
          <w:szCs w:val="28"/>
        </w:rPr>
        <w:t xml:space="preserve">. Также здесь находятся </w:t>
      </w:r>
      <w:r w:rsidRPr="00335B80">
        <w:rPr>
          <w:rFonts w:ascii="Times New Roman" w:hAnsi="Times New Roman" w:cs="Times New Roman"/>
          <w:sz w:val="28"/>
          <w:szCs w:val="28"/>
        </w:rPr>
        <w:t>контроллеры случаев использования</w:t>
      </w:r>
      <w:r w:rsidRPr="00335B80">
        <w:rPr>
          <w:rFonts w:ascii="Times New Roman" w:hAnsi="Times New Roman" w:cs="Times New Roman"/>
          <w:sz w:val="28"/>
          <w:szCs w:val="28"/>
        </w:rPr>
        <w:t xml:space="preserve"> – например, сервис команд игрока: получе</w:t>
      </w:r>
      <w:r w:rsidRPr="00335B80">
        <w:rPr>
          <w:rFonts w:ascii="Times New Roman" w:hAnsi="Times New Roman" w:cs="Times New Roman"/>
          <w:sz w:val="28"/>
          <w:szCs w:val="28"/>
        </w:rPr>
        <w:t xml:space="preserve">ние команды от UI, валидация и передача в Domain (паттерн Command). </w:t>
      </w:r>
      <w:r w:rsidRPr="00335B80">
        <w:rPr>
          <w:rFonts w:ascii="Times New Roman" w:hAnsi="Times New Roman" w:cs="Times New Roman"/>
          <w:sz w:val="28"/>
          <w:szCs w:val="28"/>
        </w:rPr>
        <w:t>Пример:</w:t>
      </w:r>
      <w:r w:rsidRPr="00335B80">
        <w:rPr>
          <w:rFonts w:ascii="Times New Roman" w:hAnsi="Times New Roman" w:cs="Times New Roman"/>
          <w:sz w:val="28"/>
          <w:szCs w:val="28"/>
        </w:rPr>
        <w:t xml:space="preserve"> класс </w:t>
      </w:r>
      <w:r w:rsidRPr="00335B80">
        <w:rPr>
          <w:rStyle w:val="VerbatimChar"/>
          <w:rFonts w:ascii="Times New Roman" w:hAnsi="Times New Roman" w:cs="Times New Roman"/>
          <w:sz w:val="28"/>
          <w:szCs w:val="28"/>
        </w:rPr>
        <w:t>GameLoopController</w:t>
      </w:r>
      <w:r w:rsidRPr="00335B80">
        <w:rPr>
          <w:rFonts w:ascii="Times New Roman" w:hAnsi="Times New Roman" w:cs="Times New Roman"/>
          <w:sz w:val="28"/>
          <w:szCs w:val="28"/>
        </w:rPr>
        <w:t xml:space="preserve"> в каждом FixedUpdate вызывает </w:t>
      </w:r>
      <w:r w:rsidRPr="00335B80">
        <w:rPr>
          <w:rStyle w:val="VerbatimChar"/>
          <w:rFonts w:ascii="Times New Roman" w:hAnsi="Times New Roman" w:cs="Times New Roman"/>
          <w:sz w:val="28"/>
          <w:szCs w:val="28"/>
        </w:rPr>
        <w:t>SimulationTick(deltaTime)</w:t>
      </w:r>
      <w:r w:rsidRPr="00335B80">
        <w:rPr>
          <w:rFonts w:ascii="Times New Roman" w:hAnsi="Times New Roman" w:cs="Times New Roman"/>
          <w:sz w:val="28"/>
          <w:szCs w:val="28"/>
        </w:rPr>
        <w:t xml:space="preserve">, который обновляет экономику, инфекцию, AI и </w:t>
      </w:r>
      <w:r w:rsidRPr="00335B80">
        <w:rPr>
          <w:rFonts w:ascii="Times New Roman" w:hAnsi="Times New Roman" w:cs="Times New Roman"/>
          <w:sz w:val="28"/>
          <w:szCs w:val="28"/>
        </w:rPr>
        <w:lastRenderedPageBreak/>
        <w:t xml:space="preserve">др., после чего вызывает </w:t>
      </w:r>
      <w:r w:rsidRPr="00335B80">
        <w:rPr>
          <w:rStyle w:val="VerbatimChar"/>
          <w:rFonts w:ascii="Times New Roman" w:hAnsi="Times New Roman" w:cs="Times New Roman"/>
          <w:sz w:val="28"/>
          <w:szCs w:val="28"/>
        </w:rPr>
        <w:t>eventBus.Flush()</w:t>
      </w:r>
      <w:r w:rsidRPr="00335B80">
        <w:rPr>
          <w:rFonts w:ascii="Times New Roman" w:hAnsi="Times New Roman" w:cs="Times New Roman"/>
          <w:sz w:val="28"/>
          <w:szCs w:val="28"/>
        </w:rPr>
        <w:t xml:space="preserve"> для обработк</w:t>
      </w:r>
      <w:r w:rsidRPr="00335B80">
        <w:rPr>
          <w:rFonts w:ascii="Times New Roman" w:hAnsi="Times New Roman" w:cs="Times New Roman"/>
          <w:sz w:val="28"/>
          <w:szCs w:val="28"/>
        </w:rPr>
        <w:t>и накопленных событий</w:t>
      </w:r>
      <w:hyperlink r:id="rId10" w:anchor=":~:text=%D0%BF%D0%BE%D0%BA%D0%B0%D0%B7%D1%8B%D0%B2%D0%B0%D0%B9%20%D0%B2%20%D1%83%D0%B3%D0%BB%D1%83%20UI,%D0%B2%D0%BA%D0%BB%D1%8E%D1%87%D0%B8%D1%82%D1%8C%20VSync%2F%D0%B2%D1%8B%D0%BA%D0%BB%D1%8E%D1%87%D0%B8%D1%82%D1%8C%29%20%E2%80%94%20%D1%82%D0%B8%D0%BA%D0%BE%D0%B2%D0%B0%D1%8F">
        <w:r w:rsidRPr="00335B80">
          <w:rPr>
            <w:rStyle w:val="af"/>
            <w:rFonts w:ascii="Times New Roman" w:hAnsi="Times New Roman" w:cs="Times New Roman"/>
            <w:color w:val="auto"/>
            <w:sz w:val="28"/>
            <w:szCs w:val="28"/>
          </w:rPr>
          <w:t>[6]</w:t>
        </w:r>
      </w:hyperlink>
      <w:r w:rsidRPr="00335B80">
        <w:rPr>
          <w:rFonts w:ascii="Times New Roman" w:hAnsi="Times New Roman" w:cs="Times New Roman"/>
          <w:sz w:val="28"/>
          <w:szCs w:val="28"/>
        </w:rPr>
        <w:t>.</w:t>
      </w:r>
    </w:p>
    <w:p w14:paraId="5E71C85C" w14:textId="77777777" w:rsidR="00A465DB" w:rsidRPr="00335B80" w:rsidRDefault="00335B80">
      <w:pPr>
        <w:numPr>
          <w:ilvl w:val="0"/>
          <w:numId w:val="2"/>
        </w:numPr>
        <w:rPr>
          <w:rFonts w:ascii="Times New Roman" w:hAnsi="Times New Roman" w:cs="Times New Roman"/>
          <w:sz w:val="28"/>
          <w:szCs w:val="28"/>
        </w:rPr>
      </w:pPr>
      <w:r w:rsidRPr="00335B80">
        <w:rPr>
          <w:rFonts w:ascii="Times New Roman" w:hAnsi="Times New Roman" w:cs="Times New Roman"/>
          <w:sz w:val="28"/>
          <w:szCs w:val="28"/>
        </w:rPr>
        <w:t>AI (Искусственный интеллект):</w:t>
      </w:r>
      <w:r w:rsidRPr="00335B80">
        <w:rPr>
          <w:rFonts w:ascii="Times New Roman" w:hAnsi="Times New Roman" w:cs="Times New Roman"/>
          <w:sz w:val="28"/>
          <w:szCs w:val="28"/>
        </w:rPr>
        <w:t xml:space="preserve"> Отдельный модуль, реализующий </w:t>
      </w:r>
      <w:r w:rsidRPr="00335B80">
        <w:rPr>
          <w:rFonts w:ascii="Times New Roman" w:hAnsi="Times New Roman" w:cs="Times New Roman"/>
          <w:sz w:val="28"/>
          <w:szCs w:val="28"/>
        </w:rPr>
        <w:t>поведение NPC и врагов</w:t>
      </w:r>
      <w:r w:rsidRPr="00335B80">
        <w:rPr>
          <w:rFonts w:ascii="Times New Roman" w:hAnsi="Times New Roman" w:cs="Times New Roman"/>
          <w:sz w:val="28"/>
          <w:szCs w:val="28"/>
        </w:rPr>
        <w:t xml:space="preserve">. В проекте комбинируется </w:t>
      </w:r>
      <w:r w:rsidRPr="00335B80">
        <w:rPr>
          <w:rFonts w:ascii="Times New Roman" w:hAnsi="Times New Roman" w:cs="Times New Roman"/>
          <w:sz w:val="28"/>
          <w:szCs w:val="28"/>
        </w:rPr>
        <w:t>Utility AI, GOAP и Behavior Tre</w:t>
      </w:r>
      <w:r w:rsidRPr="00335B80">
        <w:rPr>
          <w:rFonts w:ascii="Times New Roman" w:hAnsi="Times New Roman" w:cs="Times New Roman"/>
          <w:sz w:val="28"/>
          <w:szCs w:val="28"/>
        </w:rPr>
        <w:t>es</w:t>
      </w:r>
      <w:hyperlink r:id="rId11" w:anchor=":~:text=%D0%98%D0%98%3A%20Utility%20AI%20%2B%20GOAP,Behavior%20Trees">
        <w:r w:rsidRPr="00335B80">
          <w:rPr>
            <w:rStyle w:val="af"/>
            <w:rFonts w:ascii="Times New Roman" w:hAnsi="Times New Roman" w:cs="Times New Roman"/>
            <w:color w:val="auto"/>
            <w:sz w:val="28"/>
            <w:szCs w:val="28"/>
          </w:rPr>
          <w:t>[7]</w:t>
        </w:r>
      </w:hyperlink>
      <w:r w:rsidRPr="00335B80">
        <w:rPr>
          <w:rFonts w:ascii="Times New Roman" w:hAnsi="Times New Roman" w:cs="Times New Roman"/>
          <w:sz w:val="28"/>
          <w:szCs w:val="28"/>
        </w:rPr>
        <w:t xml:space="preserve">. </w:t>
      </w:r>
      <w:r w:rsidRPr="00335B80">
        <w:rPr>
          <w:rFonts w:ascii="Times New Roman" w:hAnsi="Times New Roman" w:cs="Times New Roman"/>
          <w:sz w:val="28"/>
          <w:szCs w:val="28"/>
        </w:rPr>
        <w:t>Utility AI</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 xml:space="preserve">оценивает цели (например, захват базы, отступление) по скорам полезности, </w:t>
      </w:r>
      <w:r w:rsidRPr="00335B80">
        <w:rPr>
          <w:rFonts w:ascii="Times New Roman" w:hAnsi="Times New Roman" w:cs="Times New Roman"/>
          <w:sz w:val="28"/>
          <w:szCs w:val="28"/>
        </w:rPr>
        <w:t>GOAP</w:t>
      </w:r>
      <w:r w:rsidRPr="00335B80">
        <w:rPr>
          <w:rFonts w:ascii="Times New Roman" w:hAnsi="Times New Roman" w:cs="Times New Roman"/>
          <w:sz w:val="28"/>
          <w:szCs w:val="28"/>
        </w:rPr>
        <w:t xml:space="preserve"> (Goal-Oriented Action Planning) планирует последовательность действий для выбранной цели, а </w:t>
      </w:r>
      <w:r w:rsidRPr="00335B80">
        <w:rPr>
          <w:rFonts w:ascii="Times New Roman" w:hAnsi="Times New Roman" w:cs="Times New Roman"/>
          <w:sz w:val="28"/>
          <w:szCs w:val="28"/>
        </w:rPr>
        <w:t>Behavior Trees</w:t>
      </w:r>
      <w:r w:rsidRPr="00335B80">
        <w:rPr>
          <w:rFonts w:ascii="Times New Roman" w:hAnsi="Times New Roman" w:cs="Times New Roman"/>
          <w:sz w:val="28"/>
          <w:szCs w:val="28"/>
        </w:rPr>
        <w:t xml:space="preserve"> управляют помегнтовым исполнением действий (патрулирование, атака, стр</w:t>
      </w:r>
      <w:r w:rsidRPr="00335B80">
        <w:rPr>
          <w:rFonts w:ascii="Times New Roman" w:hAnsi="Times New Roman" w:cs="Times New Roman"/>
          <w:sz w:val="28"/>
          <w:szCs w:val="28"/>
        </w:rPr>
        <w:t>оительство). AI-планирование учитывает стратегические данные (например, распределение ресурсов, состояние фронта) и умеет работать как с детализированной информацией видимых секторов, так и с агрегированными данными вне обзора (см. раздел про упрощённую си</w:t>
      </w:r>
      <w:r w:rsidRPr="00335B80">
        <w:rPr>
          <w:rFonts w:ascii="Times New Roman" w:hAnsi="Times New Roman" w:cs="Times New Roman"/>
          <w:sz w:val="28"/>
          <w:szCs w:val="28"/>
        </w:rPr>
        <w:t xml:space="preserve">муляцию). </w:t>
      </w:r>
      <w:r w:rsidRPr="00335B80">
        <w:rPr>
          <w:rFonts w:ascii="Times New Roman" w:hAnsi="Times New Roman" w:cs="Times New Roman"/>
          <w:sz w:val="28"/>
          <w:szCs w:val="28"/>
        </w:rPr>
        <w:t>Пример:</w:t>
      </w:r>
      <w:r w:rsidRPr="00335B80">
        <w:rPr>
          <w:rFonts w:ascii="Times New Roman" w:hAnsi="Times New Roman" w:cs="Times New Roman"/>
          <w:sz w:val="28"/>
          <w:szCs w:val="28"/>
        </w:rPr>
        <w:t xml:space="preserve"> </w:t>
      </w:r>
      <w:r w:rsidRPr="00335B80">
        <w:rPr>
          <w:rStyle w:val="VerbatimChar"/>
          <w:rFonts w:ascii="Times New Roman" w:hAnsi="Times New Roman" w:cs="Times New Roman"/>
          <w:sz w:val="28"/>
          <w:szCs w:val="28"/>
        </w:rPr>
        <w:t>AIPlanner</w:t>
      </w:r>
      <w:r w:rsidRPr="00335B80">
        <w:rPr>
          <w:rFonts w:ascii="Times New Roman" w:hAnsi="Times New Roman" w:cs="Times New Roman"/>
          <w:sz w:val="28"/>
          <w:szCs w:val="28"/>
        </w:rPr>
        <w:t xml:space="preserve"> генерирует план нападения, опираясь на агрегированные данные о слабой защите в соседнем секторе, а при входе в сектор в обзор – переключается на точное управление юнитами через BT. Для исключения тяжелых расчётов в каждом кадре,</w:t>
      </w:r>
      <w:r w:rsidRPr="00335B80">
        <w:rPr>
          <w:rFonts w:ascii="Times New Roman" w:hAnsi="Times New Roman" w:cs="Times New Roman"/>
          <w:sz w:val="28"/>
          <w:szCs w:val="28"/>
        </w:rPr>
        <w:t xml:space="preserve"> AI может обновлять оценки целей раз в N тиков и ограничивать частоту принятия решений для поведения низкого уровня</w:t>
      </w:r>
      <w:hyperlink r:id="rId12" w:anchor=":~:text=match%20at%20L138%201,%EE%88%80cite%EE%88%82turn2search5%EE%88%81">
        <w:r w:rsidRPr="00335B80">
          <w:rPr>
            <w:rStyle w:val="af"/>
            <w:rFonts w:ascii="Times New Roman" w:hAnsi="Times New Roman" w:cs="Times New Roman"/>
            <w:color w:val="auto"/>
            <w:sz w:val="28"/>
            <w:szCs w:val="28"/>
          </w:rPr>
          <w:t>[8]</w:t>
        </w:r>
      </w:hyperlink>
      <w:r w:rsidRPr="00335B80">
        <w:rPr>
          <w:rFonts w:ascii="Times New Roman" w:hAnsi="Times New Roman" w:cs="Times New Roman"/>
          <w:sz w:val="28"/>
          <w:szCs w:val="28"/>
        </w:rPr>
        <w:t>.</w:t>
      </w:r>
    </w:p>
    <w:p w14:paraId="4E2062B7" w14:textId="77777777" w:rsidR="00A465DB" w:rsidRPr="00335B80" w:rsidRDefault="00335B80">
      <w:pPr>
        <w:numPr>
          <w:ilvl w:val="0"/>
          <w:numId w:val="2"/>
        </w:numPr>
        <w:rPr>
          <w:rFonts w:ascii="Times New Roman" w:hAnsi="Times New Roman" w:cs="Times New Roman"/>
          <w:sz w:val="28"/>
          <w:szCs w:val="28"/>
        </w:rPr>
      </w:pPr>
      <w:r w:rsidRPr="00335B80">
        <w:rPr>
          <w:rFonts w:ascii="Times New Roman" w:hAnsi="Times New Roman" w:cs="Times New Roman"/>
          <w:sz w:val="28"/>
          <w:szCs w:val="28"/>
        </w:rPr>
        <w:t>Presentation (Презентация):</w:t>
      </w:r>
      <w:r w:rsidRPr="00335B80">
        <w:rPr>
          <w:rFonts w:ascii="Times New Roman" w:hAnsi="Times New Roman" w:cs="Times New Roman"/>
          <w:sz w:val="28"/>
          <w:szCs w:val="28"/>
        </w:rPr>
        <w:t xml:space="preserve"> Отвечает за визуализацию и ввод. Состоит из </w:t>
      </w:r>
      <w:r w:rsidRPr="00335B80">
        <w:rPr>
          <w:rFonts w:ascii="Times New Roman" w:hAnsi="Times New Roman" w:cs="Times New Roman"/>
          <w:sz w:val="28"/>
          <w:szCs w:val="28"/>
        </w:rPr>
        <w:t>MonoBehaviour-скриптов</w:t>
      </w:r>
      <w:r w:rsidRPr="00335B80">
        <w:rPr>
          <w:rFonts w:ascii="Times New Roman" w:hAnsi="Times New Roman" w:cs="Times New Roman"/>
          <w:sz w:val="28"/>
          <w:szCs w:val="28"/>
        </w:rPr>
        <w:t xml:space="preserve"> на сцене, UI экранов и эффектов. Presentation проецирует состояние Domain на экран: спрайты юнитов, анимации, эффекты боя, интерфейс игрока. Вся логика Pr</w:t>
      </w:r>
      <w:r w:rsidRPr="00335B80">
        <w:rPr>
          <w:rFonts w:ascii="Times New Roman" w:hAnsi="Times New Roman" w:cs="Times New Roman"/>
          <w:sz w:val="28"/>
          <w:szCs w:val="28"/>
        </w:rPr>
        <w:t xml:space="preserve">esentation пассивна: она </w:t>
      </w:r>
      <w:r w:rsidRPr="00335B80">
        <w:rPr>
          <w:rFonts w:ascii="Times New Roman" w:hAnsi="Times New Roman" w:cs="Times New Roman"/>
          <w:sz w:val="28"/>
          <w:szCs w:val="28"/>
        </w:rPr>
        <w:t>подписывается на события</w:t>
      </w:r>
      <w:r w:rsidRPr="00335B80">
        <w:rPr>
          <w:rFonts w:ascii="Times New Roman" w:hAnsi="Times New Roman" w:cs="Times New Roman"/>
          <w:sz w:val="28"/>
          <w:szCs w:val="28"/>
        </w:rPr>
        <w:t xml:space="preserve"> EventBus или наблюдает за моделями Domain. Например, </w:t>
      </w:r>
      <w:r w:rsidRPr="00335B80">
        <w:rPr>
          <w:rStyle w:val="VerbatimChar"/>
          <w:rFonts w:ascii="Times New Roman" w:hAnsi="Times New Roman" w:cs="Times New Roman"/>
          <w:sz w:val="28"/>
          <w:szCs w:val="28"/>
        </w:rPr>
        <w:t>UnitView : MonoBehaviour</w:t>
      </w:r>
      <w:r w:rsidRPr="00335B80">
        <w:rPr>
          <w:rFonts w:ascii="Times New Roman" w:hAnsi="Times New Roman" w:cs="Times New Roman"/>
          <w:sz w:val="28"/>
          <w:szCs w:val="28"/>
        </w:rPr>
        <w:t xml:space="preserve"> слушает события о перемещении юнита или изменении здоровья и воспроизводит анимацию. </w:t>
      </w:r>
      <w:r w:rsidRPr="00335B80">
        <w:rPr>
          <w:rFonts w:ascii="Times New Roman" w:hAnsi="Times New Roman" w:cs="Times New Roman"/>
          <w:sz w:val="28"/>
          <w:szCs w:val="28"/>
        </w:rPr>
        <w:t>UI</w:t>
      </w:r>
      <w:r w:rsidRPr="00335B80">
        <w:rPr>
          <w:rFonts w:ascii="Times New Roman" w:hAnsi="Times New Roman" w:cs="Times New Roman"/>
          <w:sz w:val="28"/>
          <w:szCs w:val="28"/>
        </w:rPr>
        <w:t xml:space="preserve"> включает экран экономики/отчёта (показыв</w:t>
      </w:r>
      <w:r w:rsidRPr="00335B80">
        <w:rPr>
          <w:rFonts w:ascii="Times New Roman" w:hAnsi="Times New Roman" w:cs="Times New Roman"/>
          <w:sz w:val="28"/>
          <w:szCs w:val="28"/>
        </w:rPr>
        <w:t>ает баланс ресурсов и статистику производства</w:t>
      </w:r>
      <w:hyperlink r:id="rId13" w:anchor=":~:text=1.%20,%D0%B2%20%D1%80%D0%B5%D0%B0%D0%BB%D1%8C%D0%BD%D0%BE%D0%BC%20%D0%B2%D1%80%D0%B5%D0%BC%D0%B5%D0%BD%D0%B8%2C%20%D0%BE%D1%87%D0%B5%D1%80%D0%B5%D0%B4%D1%8C%20%D0%B7%D0%B0%D0%B4%D0%B0%D1%87">
        <w:r w:rsidRPr="00335B80">
          <w:rPr>
            <w:rStyle w:val="af"/>
            <w:rFonts w:ascii="Times New Roman" w:hAnsi="Times New Roman" w:cs="Times New Roman"/>
            <w:color w:val="auto"/>
            <w:sz w:val="28"/>
            <w:szCs w:val="28"/>
          </w:rPr>
          <w:t>[9]</w:t>
        </w:r>
      </w:hyperlink>
      <w:r w:rsidRPr="00335B80">
        <w:rPr>
          <w:rFonts w:ascii="Times New Roman" w:hAnsi="Times New Roman" w:cs="Times New Roman"/>
          <w:sz w:val="28"/>
          <w:szCs w:val="28"/>
        </w:rPr>
        <w:t>), панели приказов логистики (переброска юнитов, ETA)</w:t>
      </w:r>
      <w:hyperlink r:id="rId14" w:anchor=":~:text=1.%20%D0%92%D0%B2%D0%B5%D1%81%D1%82%D0%B8%20,%D1%81%20%D0%BF%D0%BE%D0%B2%D1%8B%D1%88%D0%B5%D0%BD%D0%BD%D1%8B%D0%BC%20%D1%80%D0%B0%D1%81%D1%85%D0%BE%D0%B4%D0%BE%D0%BC%20%D1%80%D0%B5%D1%81%D1%83%D1%80%D1%81%D0%BE%D0%B2">
        <w:r w:rsidRPr="00335B80">
          <w:rPr>
            <w:rStyle w:val="af"/>
            <w:rFonts w:ascii="Times New Roman" w:hAnsi="Times New Roman" w:cs="Times New Roman"/>
            <w:color w:val="auto"/>
            <w:sz w:val="28"/>
            <w:szCs w:val="28"/>
          </w:rPr>
          <w:t>[10]</w:t>
        </w:r>
      </w:hyperlink>
      <w:r w:rsidRPr="00335B80">
        <w:rPr>
          <w:rFonts w:ascii="Times New Roman" w:hAnsi="Times New Roman" w:cs="Times New Roman"/>
          <w:sz w:val="28"/>
          <w:szCs w:val="28"/>
        </w:rPr>
        <w:t>, постройки фортификаций и т.д. Input (команды игрока) через UI или клики по карте преобразуется в соб</w:t>
      </w:r>
      <w:r w:rsidRPr="00335B80">
        <w:rPr>
          <w:rFonts w:ascii="Times New Roman" w:hAnsi="Times New Roman" w:cs="Times New Roman"/>
          <w:sz w:val="28"/>
          <w:szCs w:val="28"/>
        </w:rPr>
        <w:t xml:space="preserve">ытия или команды в Application. Presentation также отвечает за отображение </w:t>
      </w:r>
      <w:r w:rsidRPr="00335B80">
        <w:rPr>
          <w:rFonts w:ascii="Times New Roman" w:hAnsi="Times New Roman" w:cs="Times New Roman"/>
          <w:sz w:val="28"/>
          <w:szCs w:val="28"/>
        </w:rPr>
        <w:t>“фронтовой карты”</w:t>
      </w:r>
      <w:r w:rsidRPr="00335B80">
        <w:rPr>
          <w:rFonts w:ascii="Times New Roman" w:hAnsi="Times New Roman" w:cs="Times New Roman"/>
          <w:sz w:val="28"/>
          <w:szCs w:val="28"/>
        </w:rPr>
        <w:t xml:space="preserve"> – стратегического обзора всего мира: показываются сектора, уровень заражения, принадлежность территорий, чтобы игрок видел общую ситуацию. Эта карта обновляется из</w:t>
      </w:r>
      <w:r w:rsidRPr="00335B80">
        <w:rPr>
          <w:rFonts w:ascii="Times New Roman" w:hAnsi="Times New Roman" w:cs="Times New Roman"/>
          <w:sz w:val="28"/>
          <w:szCs w:val="28"/>
        </w:rPr>
        <w:t xml:space="preserve"> агрегированных данных Domain по секторам (даже если они вне обзора), например, меняет цвет сектора при его захвате врагом вне поля зрения.</w:t>
      </w:r>
    </w:p>
    <w:p w14:paraId="4B77D288" w14:textId="77777777" w:rsidR="00A465DB" w:rsidRPr="00335B80" w:rsidRDefault="00335B80">
      <w:pPr>
        <w:numPr>
          <w:ilvl w:val="0"/>
          <w:numId w:val="2"/>
        </w:numPr>
        <w:rPr>
          <w:rFonts w:ascii="Times New Roman" w:hAnsi="Times New Roman" w:cs="Times New Roman"/>
          <w:sz w:val="28"/>
          <w:szCs w:val="28"/>
        </w:rPr>
      </w:pPr>
      <w:r w:rsidRPr="00335B80">
        <w:rPr>
          <w:rFonts w:ascii="Times New Roman" w:hAnsi="Times New Roman" w:cs="Times New Roman"/>
          <w:sz w:val="28"/>
          <w:szCs w:val="28"/>
        </w:rPr>
        <w:t>Infrastructure (Инфраструктура):</w:t>
      </w:r>
      <w:r w:rsidRPr="00335B80">
        <w:rPr>
          <w:rFonts w:ascii="Times New Roman" w:hAnsi="Times New Roman" w:cs="Times New Roman"/>
          <w:sz w:val="28"/>
          <w:szCs w:val="28"/>
        </w:rPr>
        <w:t xml:space="preserve"> Низкоуровневые детали Unity и вспомогательные системы. Здесь – менеджеры сцены, заг</w:t>
      </w:r>
      <w:r w:rsidRPr="00335B80">
        <w:rPr>
          <w:rFonts w:ascii="Times New Roman" w:hAnsi="Times New Roman" w:cs="Times New Roman"/>
          <w:sz w:val="28"/>
          <w:szCs w:val="28"/>
        </w:rPr>
        <w:t xml:space="preserve">рузка данных, файловая система для сохранений, а также интеграция </w:t>
      </w:r>
      <w:r w:rsidRPr="00335B80">
        <w:rPr>
          <w:rFonts w:ascii="Times New Roman" w:hAnsi="Times New Roman" w:cs="Times New Roman"/>
          <w:sz w:val="28"/>
          <w:szCs w:val="28"/>
        </w:rPr>
        <w:t>Unity Jobs/ECS</w:t>
      </w:r>
      <w:r w:rsidRPr="00335B80">
        <w:rPr>
          <w:rFonts w:ascii="Times New Roman" w:hAnsi="Times New Roman" w:cs="Times New Roman"/>
          <w:sz w:val="28"/>
          <w:szCs w:val="28"/>
        </w:rPr>
        <w:t xml:space="preserve"> для оптимизации. Например, тяжёлые циклы (расчёт pathfinding, массовый апдейт инфекций) выносятся в многопоточные Jobs с Burst-компиляцией </w:t>
      </w:r>
      <w:r w:rsidRPr="00335B80">
        <w:rPr>
          <w:rFonts w:ascii="Times New Roman" w:hAnsi="Times New Roman" w:cs="Times New Roman"/>
          <w:sz w:val="28"/>
          <w:szCs w:val="28"/>
        </w:rPr>
        <w:lastRenderedPageBreak/>
        <w:t>для максимального использования 12 п</w:t>
      </w:r>
      <w:r w:rsidRPr="00335B80">
        <w:rPr>
          <w:rFonts w:ascii="Times New Roman" w:hAnsi="Times New Roman" w:cs="Times New Roman"/>
          <w:sz w:val="28"/>
          <w:szCs w:val="28"/>
        </w:rPr>
        <w:t xml:space="preserve">отоков CPU AMD Ryzen 9 5900X. Возможно использование </w:t>
      </w:r>
      <w:r w:rsidRPr="00335B80">
        <w:rPr>
          <w:rFonts w:ascii="Times New Roman" w:hAnsi="Times New Roman" w:cs="Times New Roman"/>
          <w:sz w:val="28"/>
          <w:szCs w:val="28"/>
        </w:rPr>
        <w:t>Unity ECS (Entity Component System)</w:t>
      </w:r>
      <w:r w:rsidRPr="00335B80">
        <w:rPr>
          <w:rFonts w:ascii="Times New Roman" w:hAnsi="Times New Roman" w:cs="Times New Roman"/>
          <w:sz w:val="28"/>
          <w:szCs w:val="28"/>
        </w:rPr>
        <w:t xml:space="preserve"> для отдельных подсистем: например, массовое обновление позиций снарядов или агентов инфекции через ECS- системы с фиксированным шагом</w:t>
      </w:r>
      <w:hyperlink r:id="rId15" w:anchor=":~:text=,%D0%9F%D1%80%D0%BE%D0%B2%D0%B5%D1%80%D1%8F%D0%B9%2C%20%D1%87%D1%82%D0%BE%20%D0%BD%D0%B8%D0%B3%D0%B4%D0%B5">
        <w:r w:rsidRPr="00335B80">
          <w:rPr>
            <w:rStyle w:val="af"/>
            <w:rFonts w:ascii="Times New Roman" w:hAnsi="Times New Roman" w:cs="Times New Roman"/>
            <w:color w:val="auto"/>
            <w:sz w:val="28"/>
            <w:szCs w:val="28"/>
          </w:rPr>
          <w:t>[11]</w:t>
        </w:r>
      </w:hyperlink>
      <w:r w:rsidRPr="00335B80">
        <w:rPr>
          <w:rFonts w:ascii="Times New Roman" w:hAnsi="Times New Roman" w:cs="Times New Roman"/>
          <w:sz w:val="28"/>
          <w:szCs w:val="28"/>
        </w:rPr>
        <w:t xml:space="preserve">. Infrastructure предоставляет сервис </w:t>
      </w:r>
      <w:r w:rsidRPr="00335B80">
        <w:rPr>
          <w:rFonts w:ascii="Times New Roman" w:hAnsi="Times New Roman" w:cs="Times New Roman"/>
          <w:sz w:val="28"/>
          <w:szCs w:val="28"/>
        </w:rPr>
        <w:t>Pathfinding</w:t>
      </w:r>
      <w:r w:rsidRPr="00335B80">
        <w:rPr>
          <w:rFonts w:ascii="Times New Roman" w:hAnsi="Times New Roman" w:cs="Times New Roman"/>
          <w:sz w:val="28"/>
          <w:szCs w:val="28"/>
        </w:rPr>
        <w:t>: хранит данные сетки пути (grid-graph), кэширует пои</w:t>
      </w:r>
      <w:r w:rsidRPr="00335B80">
        <w:rPr>
          <w:rFonts w:ascii="Times New Roman" w:hAnsi="Times New Roman" w:cs="Times New Roman"/>
          <w:sz w:val="28"/>
          <w:szCs w:val="28"/>
        </w:rPr>
        <w:t xml:space="preserve">сковые структуры и может выполнять поиск маршрутов параллельно. Также инфраструктура отвечает за </w:t>
      </w:r>
      <w:r w:rsidRPr="00335B80">
        <w:rPr>
          <w:rFonts w:ascii="Times New Roman" w:hAnsi="Times New Roman" w:cs="Times New Roman"/>
          <w:sz w:val="28"/>
          <w:szCs w:val="28"/>
        </w:rPr>
        <w:t>профилирование и сбор метрик</w:t>
      </w:r>
      <w:r w:rsidRPr="00335B80">
        <w:rPr>
          <w:rFonts w:ascii="Times New Roman" w:hAnsi="Times New Roman" w:cs="Times New Roman"/>
          <w:sz w:val="28"/>
          <w:szCs w:val="28"/>
        </w:rPr>
        <w:t xml:space="preserve"> – интеграция с Unity Profiler, сбор логов производительности, точек расширения для автотестов (например, режим детальной отладки, </w:t>
      </w:r>
      <w:r w:rsidRPr="00335B80">
        <w:rPr>
          <w:rFonts w:ascii="Times New Roman" w:hAnsi="Times New Roman" w:cs="Times New Roman"/>
          <w:sz w:val="28"/>
          <w:szCs w:val="28"/>
        </w:rPr>
        <w:t>когда на N-м тике печатаются ключевые данные для сравнения с эталоном).</w:t>
      </w:r>
    </w:p>
    <w:p w14:paraId="4ED49342" w14:textId="77777777" w:rsidR="00A465DB" w:rsidRPr="00335B80" w:rsidRDefault="00335B80">
      <w:pPr>
        <w:pStyle w:val="2"/>
        <w:rPr>
          <w:rFonts w:ascii="Times New Roman" w:hAnsi="Times New Roman" w:cs="Times New Roman"/>
          <w:color w:val="auto"/>
          <w:sz w:val="28"/>
          <w:szCs w:val="28"/>
        </w:rPr>
      </w:pPr>
      <w:bookmarkStart w:id="4" w:name="ключевые-подсистемы"/>
      <w:bookmarkEnd w:id="3"/>
      <w:r w:rsidRPr="00335B80">
        <w:rPr>
          <w:rFonts w:ascii="Times New Roman" w:hAnsi="Times New Roman" w:cs="Times New Roman"/>
          <w:color w:val="auto"/>
          <w:sz w:val="28"/>
          <w:szCs w:val="28"/>
        </w:rPr>
        <w:t>Ключевые подсистемы</w:t>
      </w:r>
    </w:p>
    <w:p w14:paraId="4C221B60" w14:textId="77777777" w:rsidR="00A465DB" w:rsidRPr="00335B80" w:rsidRDefault="00335B80">
      <w:pPr>
        <w:pStyle w:val="3"/>
        <w:rPr>
          <w:rFonts w:ascii="Times New Roman" w:hAnsi="Times New Roman" w:cs="Times New Roman"/>
          <w:color w:val="auto"/>
        </w:rPr>
      </w:pPr>
      <w:bookmarkStart w:id="5" w:name="экономика-и-ресурсы"/>
      <w:r w:rsidRPr="00335B80">
        <w:rPr>
          <w:rFonts w:ascii="Times New Roman" w:hAnsi="Times New Roman" w:cs="Times New Roman"/>
          <w:color w:val="auto"/>
        </w:rPr>
        <w:t>Экономика и ресурсы</w:t>
      </w:r>
    </w:p>
    <w:p w14:paraId="538107E4"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Назначение:</w:t>
      </w:r>
      <w:r w:rsidRPr="00335B80">
        <w:rPr>
          <w:rFonts w:ascii="Times New Roman" w:hAnsi="Times New Roman" w:cs="Times New Roman"/>
          <w:sz w:val="28"/>
          <w:szCs w:val="28"/>
        </w:rPr>
        <w:t xml:space="preserve"> Моделирование производства и потребления ресурсов, рост населения, снабжение войск. Введены </w:t>
      </w:r>
      <w:r w:rsidRPr="00335B80">
        <w:rPr>
          <w:rFonts w:ascii="Times New Roman" w:hAnsi="Times New Roman" w:cs="Times New Roman"/>
          <w:sz w:val="28"/>
          <w:szCs w:val="28"/>
        </w:rPr>
        <w:t>4 базовых ресурса</w:t>
      </w:r>
      <w:r w:rsidRPr="00335B80">
        <w:rPr>
          <w:rFonts w:ascii="Times New Roman" w:hAnsi="Times New Roman" w:cs="Times New Roman"/>
          <w:sz w:val="28"/>
          <w:szCs w:val="28"/>
        </w:rPr>
        <w:t>: трудочасы населения (</w:t>
      </w:r>
      <w:r w:rsidRPr="00335B80">
        <w:rPr>
          <w:rFonts w:ascii="Times New Roman" w:hAnsi="Times New Roman" w:cs="Times New Roman"/>
          <w:sz w:val="28"/>
          <w:szCs w:val="28"/>
        </w:rPr>
        <w:t>LaborHours), энергия (Power), материалы (Materials) и еда (Food)</w:t>
      </w:r>
      <w:hyperlink r:id="rId16" w:anchor=":~:text=1,%D0%B2%20%D0%B8%D0%B3%D1%80%D0%BE%D0%B2%D0%BE%D0%B9%20%D0%B4%D0%B5%D0%BD%D1%8C%20%D0%B2%20%D1%81%D1%82%D1%80%D0%BE%D0%B3%D0%BE">
        <w:r w:rsidRPr="00335B80">
          <w:rPr>
            <w:rStyle w:val="af"/>
            <w:rFonts w:ascii="Times New Roman" w:hAnsi="Times New Roman" w:cs="Times New Roman"/>
            <w:color w:val="auto"/>
            <w:sz w:val="28"/>
            <w:szCs w:val="28"/>
          </w:rPr>
          <w:t>[1]</w:t>
        </w:r>
      </w:hyperlink>
      <w:r w:rsidRPr="00335B80">
        <w:rPr>
          <w:rFonts w:ascii="Times New Roman" w:hAnsi="Times New Roman" w:cs="Times New Roman"/>
          <w:sz w:val="28"/>
          <w:szCs w:val="28"/>
        </w:rPr>
        <w:t xml:space="preserve">. Каждый день происходит </w:t>
      </w:r>
      <w:r w:rsidRPr="00335B80">
        <w:rPr>
          <w:rFonts w:ascii="Times New Roman" w:hAnsi="Times New Roman" w:cs="Times New Roman"/>
          <w:sz w:val="28"/>
          <w:szCs w:val="28"/>
        </w:rPr>
        <w:t>суточный тик</w:t>
      </w:r>
      <w:r w:rsidRPr="00335B80">
        <w:rPr>
          <w:rFonts w:ascii="Times New Roman" w:hAnsi="Times New Roman" w:cs="Times New Roman"/>
          <w:sz w:val="28"/>
          <w:szCs w:val="28"/>
        </w:rPr>
        <w:t xml:space="preserve"> экономики – пересчёт всей экономики раз в игровой день</w:t>
      </w:r>
      <w:hyperlink r:id="rId17" w:anchor=":~:text=%28%D1%83%D0%BD%D0%B8%D1%84%D0%B8%D1%86%D0%B8%D1%80%D0%BE%D0%B2%D0%B0%D0%BD%D0%BD%D0%BE%29.%20,%C2%A79">
        <w:r w:rsidRPr="00335B80">
          <w:rPr>
            <w:rStyle w:val="af"/>
            <w:rFonts w:ascii="Times New Roman" w:hAnsi="Times New Roman" w:cs="Times New Roman"/>
            <w:color w:val="auto"/>
            <w:sz w:val="28"/>
            <w:szCs w:val="28"/>
          </w:rPr>
          <w:t>[12]</w:t>
        </w:r>
      </w:hyperlink>
      <w:r w:rsidRPr="00335B80">
        <w:rPr>
          <w:rFonts w:ascii="Times New Roman" w:hAnsi="Times New Roman" w:cs="Times New Roman"/>
          <w:sz w:val="28"/>
          <w:szCs w:val="28"/>
        </w:rPr>
        <w:t>. Правила Domain-уровня не позволяют ресурсам уходить в минус; при дефиците автоматически урезаются низкоприоритетные расходы</w:t>
      </w:r>
      <w:hyperlink r:id="rId18" w:anchor=":~:text=%2A%2A%D1%88%D1%82%D0%B0%D1%82%D0%BD%D1%83%D1%8E%20%D0%BF%D0%BE%D1%82%D1%80%D0%B5%D0%B1%D0%BD%D0%BE%D1%81%D1%82%D1%8C%20%D0%B2%20%D1%82%D1%80%D1%83%D0%B4%D0%B0,%28%D1%81%D0%BC.%20%C2%A710">
        <w:r w:rsidRPr="00335B80">
          <w:rPr>
            <w:rStyle w:val="af"/>
            <w:rFonts w:ascii="Times New Roman" w:hAnsi="Times New Roman" w:cs="Times New Roman"/>
            <w:color w:val="auto"/>
            <w:sz w:val="28"/>
            <w:szCs w:val="28"/>
          </w:rPr>
          <w:t>[13]</w:t>
        </w:r>
      </w:hyperlink>
      <w:r w:rsidRPr="00335B80">
        <w:rPr>
          <w:rFonts w:ascii="Times New Roman" w:hAnsi="Times New Roman" w:cs="Times New Roman"/>
          <w:sz w:val="28"/>
          <w:szCs w:val="28"/>
        </w:rPr>
        <w:t xml:space="preserve">. В экономическую модель входит </w:t>
      </w:r>
      <w:r w:rsidRPr="00335B80">
        <w:rPr>
          <w:rFonts w:ascii="Times New Roman" w:hAnsi="Times New Roman" w:cs="Times New Roman"/>
          <w:sz w:val="28"/>
          <w:szCs w:val="28"/>
        </w:rPr>
        <w:t>рост населения</w:t>
      </w:r>
      <w:r w:rsidRPr="00335B80">
        <w:rPr>
          <w:rFonts w:ascii="Times New Roman" w:hAnsi="Times New Roman" w:cs="Times New Roman"/>
          <w:sz w:val="28"/>
          <w:szCs w:val="28"/>
        </w:rPr>
        <w:t xml:space="preserve"> (ежедневно на основе базы </w:t>
      </w:r>
      <w:r w:rsidRPr="00335B80">
        <w:rPr>
          <w:rStyle w:val="VerbatimChar"/>
          <w:rFonts w:ascii="Times New Roman" w:hAnsi="Times New Roman" w:cs="Times New Roman"/>
          <w:sz w:val="28"/>
          <w:szCs w:val="28"/>
        </w:rPr>
        <w:t>CivGrowt</w:t>
      </w:r>
      <w:r w:rsidRPr="00335B80">
        <w:rPr>
          <w:rStyle w:val="VerbatimChar"/>
          <w:rFonts w:ascii="Times New Roman" w:hAnsi="Times New Roman" w:cs="Times New Roman"/>
          <w:sz w:val="28"/>
          <w:szCs w:val="28"/>
        </w:rPr>
        <w:t>h</w:t>
      </w:r>
      <w:r w:rsidRPr="00335B80">
        <w:rPr>
          <w:rFonts w:ascii="Times New Roman" w:hAnsi="Times New Roman" w:cs="Times New Roman"/>
          <w:sz w:val="28"/>
          <w:szCs w:val="28"/>
        </w:rPr>
        <w:t xml:space="preserve">, добавляется в пул трудочасов) и </w:t>
      </w:r>
      <w:r w:rsidRPr="00335B80">
        <w:rPr>
          <w:rFonts w:ascii="Times New Roman" w:hAnsi="Times New Roman" w:cs="Times New Roman"/>
          <w:sz w:val="28"/>
          <w:szCs w:val="28"/>
        </w:rPr>
        <w:t>конверсия в военных</w:t>
      </w:r>
      <w:r w:rsidRPr="00335B80">
        <w:rPr>
          <w:rFonts w:ascii="Times New Roman" w:hAnsi="Times New Roman" w:cs="Times New Roman"/>
          <w:sz w:val="28"/>
          <w:szCs w:val="28"/>
        </w:rPr>
        <w:t xml:space="preserve"> через специальные здания (казармы) – определён лимит обучения в день, стоимость в ресурсах и время подготовки</w:t>
      </w:r>
      <w:hyperlink r:id="rId19" w:anchor=":~:text=1.%20%D0%92%D0%B2%D0%B5%D1%81%D1%82%D0%B8%20,%D0%B2%20%D1%80%D0%B5%D0%B7%D0%B5%D1%80%D0%B2%2F%D0%B3%D0%B0%D1%80%D0%BD%D0%B8%D0%B7%D0%BE%D0%BD%20%D0%BF%D0%BE%D1%81%D0%BB%D0%B5%20%D0%B7%D0%B0%D0%B2%D0%B5%D1%80%D1%88%D0%B5%D0%BD%D0%B8%D1%8F%20%D0%BE%D0%B1%D1%83%D1%87%D0%B5%D0%BD%D0%B8%D1%8F">
        <w:r w:rsidRPr="00335B80">
          <w:rPr>
            <w:rStyle w:val="af"/>
            <w:rFonts w:ascii="Times New Roman" w:hAnsi="Times New Roman" w:cs="Times New Roman"/>
            <w:color w:val="auto"/>
            <w:sz w:val="28"/>
            <w:szCs w:val="28"/>
          </w:rPr>
          <w:t>[14]</w:t>
        </w:r>
      </w:hyperlink>
      <w:r w:rsidRPr="00335B80">
        <w:rPr>
          <w:rFonts w:ascii="Times New Roman" w:hAnsi="Times New Roman" w:cs="Times New Roman"/>
          <w:sz w:val="28"/>
          <w:szCs w:val="28"/>
        </w:rPr>
        <w:t>. Экономические здания (электростанции, фермы, шахты, склады и т.д.) дают приток ресурсов, потребляют трудочасы и энергию</w:t>
      </w:r>
      <w:hyperlink r:id="rId20" w:anchor=":~:text=4%29%20%D0%A2%D0%B8%D0%BF%D1%8B%20%D0%B7%D0%B4%D0%B0%D0%BD%D0%B8%D0%B9%20%28MUST%29%201,%D1%87%D0%B0%D1%81%D1%8B%20%D0%B8%20%D0%B5%D0%B4%D1%83%20%D0%BD%D0%B0%20%D1%81%D0%BE%D0%B4%D0%B5%D1%80%D0%B6%D0%B0%D0%BD%D0%B8%D0%B8">
        <w:r w:rsidRPr="00335B80">
          <w:rPr>
            <w:rStyle w:val="af"/>
            <w:rFonts w:ascii="Times New Roman" w:hAnsi="Times New Roman" w:cs="Times New Roman"/>
            <w:color w:val="auto"/>
            <w:sz w:val="28"/>
            <w:szCs w:val="28"/>
          </w:rPr>
          <w:t>[15]</w:t>
        </w:r>
      </w:hyperlink>
      <w:r w:rsidRPr="00335B80">
        <w:rPr>
          <w:rFonts w:ascii="Times New Roman" w:hAnsi="Times New Roman" w:cs="Times New Roman"/>
          <w:sz w:val="28"/>
          <w:szCs w:val="28"/>
        </w:rPr>
        <w:t xml:space="preserve">. </w:t>
      </w:r>
      <w:r w:rsidRPr="00335B80">
        <w:rPr>
          <w:rFonts w:ascii="Times New Roman" w:hAnsi="Times New Roman" w:cs="Times New Roman"/>
          <w:sz w:val="28"/>
          <w:szCs w:val="28"/>
        </w:rPr>
        <w:t>Реализация:</w:t>
      </w:r>
      <w:r w:rsidRPr="00335B80">
        <w:rPr>
          <w:rFonts w:ascii="Times New Roman" w:hAnsi="Times New Roman" w:cs="Times New Roman"/>
          <w:sz w:val="28"/>
          <w:szCs w:val="28"/>
        </w:rPr>
        <w:t xml:space="preserve"> В Domain существует модель </w:t>
      </w:r>
      <w:r w:rsidRPr="00335B80">
        <w:rPr>
          <w:rStyle w:val="VerbatimChar"/>
          <w:rFonts w:ascii="Times New Roman" w:hAnsi="Times New Roman" w:cs="Times New Roman"/>
          <w:sz w:val="28"/>
          <w:szCs w:val="28"/>
        </w:rPr>
        <w:t>ResourcePool</w:t>
      </w:r>
      <w:r w:rsidRPr="00335B80">
        <w:rPr>
          <w:rFonts w:ascii="Times New Roman" w:hAnsi="Times New Roman" w:cs="Times New Roman"/>
          <w:sz w:val="28"/>
          <w:szCs w:val="28"/>
        </w:rPr>
        <w:t xml:space="preserve"> с текущими запасами и методами </w:t>
      </w:r>
      <w:r w:rsidRPr="00335B80">
        <w:rPr>
          <w:rStyle w:val="VerbatimChar"/>
          <w:rFonts w:ascii="Times New Roman" w:hAnsi="Times New Roman" w:cs="Times New Roman"/>
          <w:sz w:val="28"/>
          <w:szCs w:val="28"/>
        </w:rPr>
        <w:t>TryC</w:t>
      </w:r>
      <w:r w:rsidRPr="00335B80">
        <w:rPr>
          <w:rStyle w:val="VerbatimChar"/>
          <w:rFonts w:ascii="Times New Roman" w:hAnsi="Times New Roman" w:cs="Times New Roman"/>
          <w:sz w:val="28"/>
          <w:szCs w:val="28"/>
        </w:rPr>
        <w:t>onsume()</w:t>
      </w:r>
      <w:r w:rsidRPr="00335B80">
        <w:rPr>
          <w:rFonts w:ascii="Times New Roman" w:hAnsi="Times New Roman" w:cs="Times New Roman"/>
          <w:sz w:val="28"/>
          <w:szCs w:val="28"/>
        </w:rPr>
        <w:t xml:space="preserve"> и </w:t>
      </w:r>
      <w:r w:rsidRPr="00335B80">
        <w:rPr>
          <w:rStyle w:val="VerbatimChar"/>
          <w:rFonts w:ascii="Times New Roman" w:hAnsi="Times New Roman" w:cs="Times New Roman"/>
          <w:sz w:val="28"/>
          <w:szCs w:val="28"/>
        </w:rPr>
        <w:t>Produce()</w:t>
      </w:r>
      <w:r w:rsidRPr="00335B80">
        <w:rPr>
          <w:rFonts w:ascii="Times New Roman" w:hAnsi="Times New Roman" w:cs="Times New Roman"/>
          <w:sz w:val="28"/>
          <w:szCs w:val="28"/>
        </w:rPr>
        <w:t xml:space="preserve">. Подсистема экономики (например, </w:t>
      </w:r>
      <w:r w:rsidRPr="00335B80">
        <w:rPr>
          <w:rStyle w:val="VerbatimChar"/>
          <w:rFonts w:ascii="Times New Roman" w:hAnsi="Times New Roman" w:cs="Times New Roman"/>
          <w:sz w:val="28"/>
          <w:szCs w:val="28"/>
        </w:rPr>
        <w:t>EconomySystem</w:t>
      </w:r>
      <w:r w:rsidRPr="00335B80">
        <w:rPr>
          <w:rFonts w:ascii="Times New Roman" w:hAnsi="Times New Roman" w:cs="Times New Roman"/>
          <w:sz w:val="28"/>
          <w:szCs w:val="28"/>
        </w:rPr>
        <w:t xml:space="preserve">) каждый суточный тик проходит по списку зданий и юнитов, суммирует производство и потребление, выполняет </w:t>
      </w:r>
      <w:r w:rsidRPr="00335B80">
        <w:rPr>
          <w:rFonts w:ascii="Times New Roman" w:hAnsi="Times New Roman" w:cs="Times New Roman"/>
          <w:sz w:val="28"/>
          <w:szCs w:val="28"/>
        </w:rPr>
        <w:t>балансировку</w:t>
      </w:r>
      <w:r w:rsidRPr="00335B80">
        <w:rPr>
          <w:rFonts w:ascii="Times New Roman" w:hAnsi="Times New Roman" w:cs="Times New Roman"/>
          <w:sz w:val="28"/>
          <w:szCs w:val="28"/>
        </w:rPr>
        <w:t xml:space="preserve"> (отключение потребителей при нехватке). Кроме того, реализована переда</w:t>
      </w:r>
      <w:r w:rsidRPr="00335B80">
        <w:rPr>
          <w:rFonts w:ascii="Times New Roman" w:hAnsi="Times New Roman" w:cs="Times New Roman"/>
          <w:sz w:val="28"/>
          <w:szCs w:val="28"/>
        </w:rPr>
        <w:t>ча части прироста ресурсов союзному ИИ (% слайдеры для каждого ресурса)</w:t>
      </w:r>
      <w:hyperlink r:id="rId21" w:anchor=":~:text=3,%28%D0%BF%D1%80%D0%B8%20%D0%BD%D0%B0%D0%BB%D0%B8%D1%87%D0%B8%D0%B8%20%D0%BD%D0%B5%D1%81%D0%BA%D0%BE%D0%BB%D1%8C%D0%BA%D0%B8%D1%85%20%D0%98%D0%98">
        <w:r w:rsidRPr="00335B80">
          <w:rPr>
            <w:rStyle w:val="af"/>
            <w:rFonts w:ascii="Times New Roman" w:hAnsi="Times New Roman" w:cs="Times New Roman"/>
            <w:color w:val="auto"/>
            <w:sz w:val="28"/>
            <w:szCs w:val="28"/>
          </w:rPr>
          <w:t>[16]</w:t>
        </w:r>
      </w:hyperlink>
      <w:r w:rsidRPr="00335B80">
        <w:rPr>
          <w:rFonts w:ascii="Times New Roman" w:hAnsi="Times New Roman" w:cs="Times New Roman"/>
          <w:sz w:val="28"/>
          <w:szCs w:val="28"/>
        </w:rPr>
        <w:t xml:space="preserve">. </w:t>
      </w:r>
      <w:r w:rsidRPr="00335B80">
        <w:rPr>
          <w:rFonts w:ascii="Times New Roman" w:hAnsi="Times New Roman" w:cs="Times New Roman"/>
          <w:sz w:val="28"/>
          <w:szCs w:val="28"/>
        </w:rPr>
        <w:t>API пример:</w:t>
      </w:r>
      <w:r w:rsidRPr="00335B80">
        <w:rPr>
          <w:rFonts w:ascii="Times New Roman" w:hAnsi="Times New Roman" w:cs="Times New Roman"/>
          <w:sz w:val="28"/>
          <w:szCs w:val="28"/>
        </w:rPr>
        <w:t xml:space="preserve"> </w:t>
      </w:r>
      <w:r w:rsidRPr="00335B80">
        <w:rPr>
          <w:rStyle w:val="VerbatimChar"/>
          <w:rFonts w:ascii="Times New Roman" w:hAnsi="Times New Roman" w:cs="Times New Roman"/>
          <w:sz w:val="28"/>
          <w:szCs w:val="28"/>
        </w:rPr>
        <w:t>EconomyService.DoDailyTick()</w:t>
      </w:r>
      <w:r w:rsidRPr="00335B80">
        <w:rPr>
          <w:rFonts w:ascii="Times New Roman" w:hAnsi="Times New Roman" w:cs="Times New Roman"/>
          <w:sz w:val="28"/>
          <w:szCs w:val="28"/>
        </w:rPr>
        <w:t xml:space="preserve"> – применяет прирост/расход ко всем секторам, генерирует события типа </w:t>
      </w:r>
      <w:r w:rsidRPr="00335B80">
        <w:rPr>
          <w:rStyle w:val="VerbatimChar"/>
          <w:rFonts w:ascii="Times New Roman" w:hAnsi="Times New Roman" w:cs="Times New Roman"/>
          <w:sz w:val="28"/>
          <w:szCs w:val="28"/>
        </w:rPr>
        <w:t>ResourceBalanceUpdated</w:t>
      </w:r>
      <w:r w:rsidRPr="00335B80">
        <w:rPr>
          <w:rFonts w:ascii="Times New Roman" w:hAnsi="Times New Roman" w:cs="Times New Roman"/>
          <w:sz w:val="28"/>
          <w:szCs w:val="28"/>
        </w:rPr>
        <w:t>.</w:t>
      </w:r>
    </w:p>
    <w:p w14:paraId="1818A3C0"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Примечания производительности:</w:t>
      </w:r>
      <w:r w:rsidRPr="00335B80">
        <w:rPr>
          <w:rFonts w:ascii="Times New Roman" w:hAnsi="Times New Roman" w:cs="Times New Roman"/>
          <w:sz w:val="28"/>
          <w:szCs w:val="28"/>
        </w:rPr>
        <w:t xml:space="preserve"> Экономика обновляется сравнительно редко (раз </w:t>
      </w:r>
      <w:r w:rsidRPr="00335B80">
        <w:rPr>
          <w:rFonts w:ascii="Times New Roman" w:hAnsi="Times New Roman" w:cs="Times New Roman"/>
          <w:sz w:val="28"/>
          <w:szCs w:val="28"/>
        </w:rPr>
        <w:t>в день игрового времени, что может соответствовать, например, раз в N секунд реального времени). Поэтому нагрузка низкая. Однако, вычисления сводятся в агрегированные формулы (суммы, произведения), что легко распараллеливается: при необходимости можно выне</w:t>
      </w:r>
      <w:r w:rsidRPr="00335B80">
        <w:rPr>
          <w:rFonts w:ascii="Times New Roman" w:hAnsi="Times New Roman" w:cs="Times New Roman"/>
          <w:sz w:val="28"/>
          <w:szCs w:val="28"/>
        </w:rPr>
        <w:t xml:space="preserve">сти расчёт экономики на Job, если секторов много. Использование </w:t>
      </w:r>
      <w:r w:rsidRPr="00335B80">
        <w:rPr>
          <w:rFonts w:ascii="Times New Roman" w:hAnsi="Times New Roman" w:cs="Times New Roman"/>
          <w:sz w:val="28"/>
          <w:szCs w:val="28"/>
        </w:rPr>
        <w:t>ScriptableObject конфигов</w:t>
      </w:r>
      <w:r w:rsidRPr="00335B80">
        <w:rPr>
          <w:rFonts w:ascii="Times New Roman" w:hAnsi="Times New Roman" w:cs="Times New Roman"/>
          <w:sz w:val="28"/>
          <w:szCs w:val="28"/>
        </w:rPr>
        <w:t xml:space="preserve"> ускоряет </w:t>
      </w:r>
      <w:r w:rsidRPr="00335B80">
        <w:rPr>
          <w:rFonts w:ascii="Times New Roman" w:hAnsi="Times New Roman" w:cs="Times New Roman"/>
          <w:sz w:val="28"/>
          <w:szCs w:val="28"/>
        </w:rPr>
        <w:lastRenderedPageBreak/>
        <w:t>доступ к постоянным параметрам (например, стоимость строительства, выход ресурсов) – они загружены в память и не требуют парсинга. Важна проверка стабильност</w:t>
      </w:r>
      <w:r w:rsidRPr="00335B80">
        <w:rPr>
          <w:rFonts w:ascii="Times New Roman" w:hAnsi="Times New Roman" w:cs="Times New Roman"/>
          <w:sz w:val="28"/>
          <w:szCs w:val="28"/>
        </w:rPr>
        <w:t>и: профилировать EconomySystem на 1000+ объектов (юнитов/зданий) и следить, чтобы сборка мусора не давала скачков (например, переиспользовать объекты для транзакций ресурсов). Юнит-тесты проверяют инварианты экономики: недопущение появления/пропажи ресурсо</w:t>
      </w:r>
      <w:r w:rsidRPr="00335B80">
        <w:rPr>
          <w:rFonts w:ascii="Times New Roman" w:hAnsi="Times New Roman" w:cs="Times New Roman"/>
          <w:sz w:val="28"/>
          <w:szCs w:val="28"/>
        </w:rPr>
        <w:t>в, корректность резервирования и списания</w:t>
      </w:r>
      <w:hyperlink r:id="rId22" w:anchor=":~:text=%2A%2A%D0%9F%D1%80%D0%BE%D0%B2%D0%B5%D1%80%D0%BA%D0%B8%2F%D1%82%D0%B5%D1%81%D1%82%D1%8B%3A%2A%2A%201%29%20Unit,%C2%AB%D0%B4%D0%B5%D0%BD%D1%8C%D0%B3%D0%B8%20%D0%BD%D0%B5%20%D0%B8%D1%81%D1%87%D0%B5%D0%B7%D0%B0%D1%8E%D1%82%2F%D0%BD%D0%B5%20%D0%BF%D0%BE%D1%8F%D0%B2%D0%BB%D1%8F%D1%8E%D1%82%D1%81%D1%8F%C2%BB">
        <w:r w:rsidRPr="00335B80">
          <w:rPr>
            <w:rStyle w:val="af"/>
            <w:rFonts w:ascii="Times New Roman" w:hAnsi="Times New Roman" w:cs="Times New Roman"/>
            <w:color w:val="auto"/>
            <w:sz w:val="28"/>
            <w:szCs w:val="28"/>
          </w:rPr>
          <w:t>[17]</w:t>
        </w:r>
      </w:hyperlink>
      <w:r w:rsidRPr="00335B80">
        <w:rPr>
          <w:rFonts w:ascii="Times New Roman" w:hAnsi="Times New Roman" w:cs="Times New Roman"/>
          <w:sz w:val="28"/>
          <w:szCs w:val="28"/>
        </w:rPr>
        <w:t>.</w:t>
      </w:r>
    </w:p>
    <w:p w14:paraId="044EC223" w14:textId="77777777" w:rsidR="00A465DB" w:rsidRPr="00335B80" w:rsidRDefault="00335B80">
      <w:pPr>
        <w:pStyle w:val="3"/>
        <w:rPr>
          <w:rFonts w:ascii="Times New Roman" w:hAnsi="Times New Roman" w:cs="Times New Roman"/>
          <w:color w:val="auto"/>
        </w:rPr>
      </w:pPr>
      <w:bookmarkStart w:id="6" w:name="инфекция"/>
      <w:bookmarkEnd w:id="5"/>
      <w:r w:rsidRPr="00335B80">
        <w:rPr>
          <w:rFonts w:ascii="Times New Roman" w:hAnsi="Times New Roman" w:cs="Times New Roman"/>
          <w:color w:val="auto"/>
        </w:rPr>
        <w:t>Инфекция</w:t>
      </w:r>
    </w:p>
    <w:p w14:paraId="5C7A73D5"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Назначение:</w:t>
      </w:r>
      <w:r w:rsidRPr="00335B80">
        <w:rPr>
          <w:rFonts w:ascii="Times New Roman" w:hAnsi="Times New Roman" w:cs="Times New Roman"/>
          <w:sz w:val="28"/>
          <w:szCs w:val="28"/>
        </w:rPr>
        <w:t xml:space="preserve"> Симуляция распространения некой инфекции (например, зомби-вирус</w:t>
      </w:r>
      <w:r w:rsidRPr="00335B80">
        <w:rPr>
          <w:rFonts w:ascii="Times New Roman" w:hAnsi="Times New Roman" w:cs="Times New Roman"/>
          <w:sz w:val="28"/>
          <w:szCs w:val="28"/>
        </w:rPr>
        <w:t xml:space="preserve">) среди населения и территории. Реализована гибридная модель </w:t>
      </w:r>
      <w:r w:rsidRPr="00335B80">
        <w:rPr>
          <w:rFonts w:ascii="Times New Roman" w:hAnsi="Times New Roman" w:cs="Times New Roman"/>
          <w:sz w:val="28"/>
          <w:szCs w:val="28"/>
        </w:rPr>
        <w:t>SIR/SEIR</w:t>
      </w:r>
      <w:r w:rsidRPr="00335B80">
        <w:rPr>
          <w:rFonts w:ascii="Times New Roman" w:hAnsi="Times New Roman" w:cs="Times New Roman"/>
          <w:sz w:val="28"/>
          <w:szCs w:val="28"/>
        </w:rPr>
        <w:t xml:space="preserve"> (Susceptible, Exposed, Infected, Recovered) в сочетании с </w:t>
      </w:r>
      <w:r w:rsidRPr="00335B80">
        <w:rPr>
          <w:rFonts w:ascii="Times New Roman" w:hAnsi="Times New Roman" w:cs="Times New Roman"/>
          <w:sz w:val="28"/>
          <w:szCs w:val="28"/>
        </w:rPr>
        <w:t>клеточным автоматом</w:t>
      </w:r>
      <w:r w:rsidRPr="00335B80">
        <w:rPr>
          <w:rFonts w:ascii="Times New Roman" w:hAnsi="Times New Roman" w:cs="Times New Roman"/>
          <w:sz w:val="28"/>
          <w:szCs w:val="28"/>
        </w:rPr>
        <w:t xml:space="preserve"> по сетке мира</w:t>
      </w:r>
      <w:hyperlink r:id="rId23" w:anchor=":~:text=">
        <w:r w:rsidRPr="00335B80">
          <w:rPr>
            <w:rStyle w:val="af"/>
            <w:rFonts w:ascii="Times New Roman" w:hAnsi="Times New Roman" w:cs="Times New Roman"/>
            <w:color w:val="auto"/>
            <w:sz w:val="28"/>
            <w:szCs w:val="28"/>
          </w:rPr>
          <w:t>[18]</w:t>
        </w:r>
      </w:hyperlink>
      <w:r w:rsidRPr="00335B80">
        <w:rPr>
          <w:rFonts w:ascii="Times New Roman" w:hAnsi="Times New Roman" w:cs="Times New Roman"/>
          <w:sz w:val="28"/>
          <w:szCs w:val="28"/>
        </w:rPr>
        <w:t>. Каждая клет</w:t>
      </w:r>
      <w:r w:rsidRPr="00335B80">
        <w:rPr>
          <w:rFonts w:ascii="Times New Roman" w:hAnsi="Times New Roman" w:cs="Times New Roman"/>
          <w:sz w:val="28"/>
          <w:szCs w:val="28"/>
        </w:rPr>
        <w:t>ка/сектор имеет счётчики населения в разных состояниях (здоровые, заражённые, иммунные), инфекция распространяется с вероятностями, заданными параметрами SIR-модели. Передача может происходить между соседними клетками – тип соседства фиксирован (напр. по 8</w:t>
      </w:r>
      <w:r w:rsidRPr="00335B80">
        <w:rPr>
          <w:rFonts w:ascii="Times New Roman" w:hAnsi="Times New Roman" w:cs="Times New Roman"/>
          <w:sz w:val="28"/>
          <w:szCs w:val="28"/>
        </w:rPr>
        <w:t xml:space="preserve"> направлениям, Moore)</w:t>
      </w:r>
      <w:hyperlink r:id="rId24" w:anchor=":~:text=%D0%98%D0%BD%D1%84%D0%B5%D0%BA%D1%86%D0%B8%D1%8F%20">
        <w:r w:rsidRPr="00335B80">
          <w:rPr>
            <w:rStyle w:val="af"/>
            <w:rFonts w:ascii="Times New Roman" w:hAnsi="Times New Roman" w:cs="Times New Roman"/>
            <w:color w:val="auto"/>
            <w:sz w:val="28"/>
            <w:szCs w:val="28"/>
          </w:rPr>
          <w:t>[19]</w:t>
        </w:r>
      </w:hyperlink>
      <w:r w:rsidRPr="00335B80">
        <w:rPr>
          <w:rFonts w:ascii="Times New Roman" w:hAnsi="Times New Roman" w:cs="Times New Roman"/>
          <w:sz w:val="28"/>
          <w:szCs w:val="28"/>
        </w:rPr>
        <w:t xml:space="preserve">. В Domain модуль </w:t>
      </w:r>
      <w:r w:rsidRPr="00335B80">
        <w:rPr>
          <w:rStyle w:val="VerbatimChar"/>
          <w:rFonts w:ascii="Times New Roman" w:hAnsi="Times New Roman" w:cs="Times New Roman"/>
          <w:sz w:val="28"/>
          <w:szCs w:val="28"/>
        </w:rPr>
        <w:t>InfectionSystem</w:t>
      </w:r>
      <w:r w:rsidRPr="00335B80">
        <w:rPr>
          <w:rFonts w:ascii="Times New Roman" w:hAnsi="Times New Roman" w:cs="Times New Roman"/>
          <w:sz w:val="28"/>
          <w:szCs w:val="28"/>
        </w:rPr>
        <w:t xml:space="preserve"> на каждом такте симуляции обновляет состояние: рассчитывает новые за</w:t>
      </w:r>
      <w:r w:rsidRPr="00335B80">
        <w:rPr>
          <w:rFonts w:ascii="Times New Roman" w:hAnsi="Times New Roman" w:cs="Times New Roman"/>
          <w:sz w:val="28"/>
          <w:szCs w:val="28"/>
        </w:rPr>
        <w:t xml:space="preserve">ражения, прогресс болезни (перевод I-&gt;R), потенциальные мутации. Инфекция влияет на экономику (заражённые не работают, умирающие снижают население) и на военные юниты (может конвертировать части армии во врагов). </w:t>
      </w:r>
      <w:r w:rsidRPr="00335B80">
        <w:rPr>
          <w:rFonts w:ascii="Times New Roman" w:hAnsi="Times New Roman" w:cs="Times New Roman"/>
          <w:sz w:val="28"/>
          <w:szCs w:val="28"/>
        </w:rPr>
        <w:t>Реализация:</w:t>
      </w:r>
      <w:r w:rsidRPr="00335B80">
        <w:rPr>
          <w:rFonts w:ascii="Times New Roman" w:hAnsi="Times New Roman" w:cs="Times New Roman"/>
          <w:sz w:val="28"/>
          <w:szCs w:val="28"/>
        </w:rPr>
        <w:t xml:space="preserve"> Используется </w:t>
      </w:r>
      <w:r w:rsidRPr="00335B80">
        <w:rPr>
          <w:rFonts w:ascii="Times New Roman" w:hAnsi="Times New Roman" w:cs="Times New Roman"/>
          <w:sz w:val="28"/>
          <w:szCs w:val="28"/>
        </w:rPr>
        <w:t>grid</w:t>
      </w:r>
      <w:r w:rsidRPr="00335B80">
        <w:rPr>
          <w:rFonts w:ascii="Times New Roman" w:hAnsi="Times New Roman" w:cs="Times New Roman"/>
          <w:sz w:val="28"/>
          <w:szCs w:val="28"/>
        </w:rPr>
        <w:t xml:space="preserve"> из ячеек, соо</w:t>
      </w:r>
      <w:r w:rsidRPr="00335B80">
        <w:rPr>
          <w:rFonts w:ascii="Times New Roman" w:hAnsi="Times New Roman" w:cs="Times New Roman"/>
          <w:sz w:val="28"/>
          <w:szCs w:val="28"/>
        </w:rPr>
        <w:t>тветствующий разбиению карты на сектора. Внутри каждой ячейки – числовые показатели инфекции. В полном (детализированном) секторе инфекция может моделироваться даже поклеточно (на уровне позиций юнитов), а в упрощённом – агрегатно (только проценты заражённ</w:t>
      </w:r>
      <w:r w:rsidRPr="00335B80">
        <w:rPr>
          <w:rFonts w:ascii="Times New Roman" w:hAnsi="Times New Roman" w:cs="Times New Roman"/>
          <w:sz w:val="28"/>
          <w:szCs w:val="28"/>
        </w:rPr>
        <w:t xml:space="preserve">ых). </w:t>
      </w:r>
      <w:r w:rsidRPr="00335B80">
        <w:rPr>
          <w:rFonts w:ascii="Times New Roman" w:hAnsi="Times New Roman" w:cs="Times New Roman"/>
          <w:sz w:val="28"/>
          <w:szCs w:val="28"/>
        </w:rPr>
        <w:t>API пример:</w:t>
      </w:r>
      <w:r w:rsidRPr="00335B80">
        <w:rPr>
          <w:rFonts w:ascii="Times New Roman" w:hAnsi="Times New Roman" w:cs="Times New Roman"/>
          <w:sz w:val="28"/>
          <w:szCs w:val="28"/>
        </w:rPr>
        <w:t xml:space="preserve"> </w:t>
      </w:r>
      <w:r w:rsidRPr="00335B80">
        <w:rPr>
          <w:rStyle w:val="VerbatimChar"/>
          <w:rFonts w:ascii="Times New Roman" w:hAnsi="Times New Roman" w:cs="Times New Roman"/>
          <w:sz w:val="28"/>
          <w:szCs w:val="28"/>
        </w:rPr>
        <w:t>InfectionModel.TickCell(cell, dt)</w:t>
      </w:r>
      <w:r w:rsidRPr="00335B80">
        <w:rPr>
          <w:rFonts w:ascii="Times New Roman" w:hAnsi="Times New Roman" w:cs="Times New Roman"/>
          <w:sz w:val="28"/>
          <w:szCs w:val="28"/>
        </w:rPr>
        <w:t xml:space="preserve"> – обновляет одну ячейку по дифференциальным уравнениям SIR; </w:t>
      </w:r>
      <w:r w:rsidRPr="00335B80">
        <w:rPr>
          <w:rStyle w:val="VerbatimChar"/>
          <w:rFonts w:ascii="Times New Roman" w:hAnsi="Times New Roman" w:cs="Times New Roman"/>
          <w:sz w:val="28"/>
          <w:szCs w:val="28"/>
        </w:rPr>
        <w:t>InfectionModel.Spread(cell, neighborCell)</w:t>
      </w:r>
      <w:r w:rsidRPr="00335B80">
        <w:rPr>
          <w:rFonts w:ascii="Times New Roman" w:hAnsi="Times New Roman" w:cs="Times New Roman"/>
          <w:sz w:val="28"/>
          <w:szCs w:val="28"/>
        </w:rPr>
        <w:t xml:space="preserve"> – передача части заражённых соседней ячейке.</w:t>
      </w:r>
    </w:p>
    <w:p w14:paraId="60BA9848"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Примечания производительности:</w:t>
      </w:r>
      <w:r w:rsidRPr="00335B80">
        <w:rPr>
          <w:rFonts w:ascii="Times New Roman" w:hAnsi="Times New Roman" w:cs="Times New Roman"/>
          <w:sz w:val="28"/>
          <w:szCs w:val="28"/>
        </w:rPr>
        <w:t xml:space="preserve"> Расчёт инфекции потенциальн</w:t>
      </w:r>
      <w:r w:rsidRPr="00335B80">
        <w:rPr>
          <w:rFonts w:ascii="Times New Roman" w:hAnsi="Times New Roman" w:cs="Times New Roman"/>
          <w:sz w:val="28"/>
          <w:szCs w:val="28"/>
        </w:rPr>
        <w:t xml:space="preserve">о массовый (охватывает всю карту). Для оптимизации: вне сектора игрока можно </w:t>
      </w:r>
      <w:r w:rsidRPr="00335B80">
        <w:rPr>
          <w:rFonts w:ascii="Times New Roman" w:hAnsi="Times New Roman" w:cs="Times New Roman"/>
          <w:sz w:val="28"/>
          <w:szCs w:val="28"/>
        </w:rPr>
        <w:t>снижать частоту тиков</w:t>
      </w:r>
      <w:r w:rsidRPr="00335B80">
        <w:rPr>
          <w:rFonts w:ascii="Times New Roman" w:hAnsi="Times New Roman" w:cs="Times New Roman"/>
          <w:sz w:val="28"/>
          <w:szCs w:val="28"/>
        </w:rPr>
        <w:t xml:space="preserve"> (например, обновлять инфекцию в дальних регионах раз в несколько игровых часов). Кроме того, сам расчет SIR – простой, может быть выполнен </w:t>
      </w:r>
      <w:r w:rsidRPr="00335B80">
        <w:rPr>
          <w:rFonts w:ascii="Times New Roman" w:hAnsi="Times New Roman" w:cs="Times New Roman"/>
          <w:sz w:val="28"/>
          <w:szCs w:val="28"/>
        </w:rPr>
        <w:t>в параллель</w:t>
      </w:r>
      <w:r w:rsidRPr="00335B80">
        <w:rPr>
          <w:rFonts w:ascii="Times New Roman" w:hAnsi="Times New Roman" w:cs="Times New Roman"/>
          <w:sz w:val="28"/>
          <w:szCs w:val="28"/>
        </w:rPr>
        <w:t xml:space="preserve"> для мн</w:t>
      </w:r>
      <w:r w:rsidRPr="00335B80">
        <w:rPr>
          <w:rFonts w:ascii="Times New Roman" w:hAnsi="Times New Roman" w:cs="Times New Roman"/>
          <w:sz w:val="28"/>
          <w:szCs w:val="28"/>
        </w:rPr>
        <w:t xml:space="preserve">ожества ячеек. Планируется вынести обновление большого массива клеток инфекции в </w:t>
      </w:r>
      <w:r w:rsidRPr="00335B80">
        <w:rPr>
          <w:rFonts w:ascii="Times New Roman" w:hAnsi="Times New Roman" w:cs="Times New Roman"/>
          <w:sz w:val="28"/>
          <w:szCs w:val="28"/>
        </w:rPr>
        <w:t>Job</w:t>
      </w:r>
      <w:r w:rsidRPr="00335B80">
        <w:rPr>
          <w:rFonts w:ascii="Times New Roman" w:hAnsi="Times New Roman" w:cs="Times New Roman"/>
          <w:sz w:val="28"/>
          <w:szCs w:val="28"/>
        </w:rPr>
        <w:t xml:space="preserve"> (batch processing) либо ECS System (ECS хорош для однородных расчетов по сетке, поддерживает deterministic physics</w:t>
      </w:r>
      <w:hyperlink r:id="rId25" w:anchor=":~:text=Design%20philosophy%20,using%20ECS%20best%20practices">
        <w:r w:rsidRPr="00335B80">
          <w:rPr>
            <w:rStyle w:val="af"/>
            <w:rFonts w:ascii="Times New Roman" w:hAnsi="Times New Roman" w:cs="Times New Roman"/>
            <w:color w:val="auto"/>
            <w:sz w:val="28"/>
            <w:szCs w:val="28"/>
          </w:rPr>
          <w:t>[20]</w:t>
        </w:r>
      </w:hyperlink>
      <w:r w:rsidRPr="00335B80">
        <w:rPr>
          <w:rFonts w:ascii="Times New Roman" w:hAnsi="Times New Roman" w:cs="Times New Roman"/>
          <w:sz w:val="28"/>
          <w:szCs w:val="28"/>
        </w:rPr>
        <w:t>, что полезно для повторяемости симуляции). Также, для контроля корректности, предусмотрены отладочные визуализации: подсветка уровня заражения на к</w:t>
      </w:r>
      <w:r w:rsidRPr="00335B80">
        <w:rPr>
          <w:rFonts w:ascii="Times New Roman" w:hAnsi="Times New Roman" w:cs="Times New Roman"/>
          <w:sz w:val="28"/>
          <w:szCs w:val="28"/>
        </w:rPr>
        <w:t>арте, графики S/I/R по времени, и автотесты на корректность параметров модели (сходимость, соответствие ожидаемой эпидемиологической кривой)</w:t>
      </w:r>
      <w:hyperlink r:id="rId26" w:anchor=":~:text=%D0%98%D0%BD%D1%84%D0%B5%D0%BA%D1%86%D0%B8%D1%8F%20">
        <w:r w:rsidRPr="00335B80">
          <w:rPr>
            <w:rStyle w:val="af"/>
            <w:rFonts w:ascii="Times New Roman" w:hAnsi="Times New Roman" w:cs="Times New Roman"/>
            <w:color w:val="auto"/>
            <w:sz w:val="28"/>
            <w:szCs w:val="28"/>
          </w:rPr>
          <w:t>[21]</w:t>
        </w:r>
      </w:hyperlink>
      <w:r w:rsidRPr="00335B80">
        <w:rPr>
          <w:rFonts w:ascii="Times New Roman" w:hAnsi="Times New Roman" w:cs="Times New Roman"/>
          <w:sz w:val="28"/>
          <w:szCs w:val="28"/>
        </w:rPr>
        <w:t>.</w:t>
      </w:r>
    </w:p>
    <w:p w14:paraId="7170DD31" w14:textId="77777777" w:rsidR="00A465DB" w:rsidRPr="00335B80" w:rsidRDefault="00335B80">
      <w:pPr>
        <w:pStyle w:val="3"/>
        <w:rPr>
          <w:rFonts w:ascii="Times New Roman" w:hAnsi="Times New Roman" w:cs="Times New Roman"/>
          <w:color w:val="auto"/>
        </w:rPr>
      </w:pPr>
      <w:bookmarkStart w:id="7" w:name="ai-логистика-боёвка-и-поведение"/>
      <w:bookmarkEnd w:id="6"/>
      <w:r w:rsidRPr="00335B80">
        <w:rPr>
          <w:rFonts w:ascii="Times New Roman" w:hAnsi="Times New Roman" w:cs="Times New Roman"/>
          <w:color w:val="auto"/>
        </w:rPr>
        <w:lastRenderedPageBreak/>
        <w:t>AI (логистика, боёвка и поведение)</w:t>
      </w:r>
    </w:p>
    <w:p w14:paraId="11E2953E"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Назначение:</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 xml:space="preserve">Управление противником (и союзным ИИ, если есть) – от стратегических решений до тактического манёвра юнитов. </w:t>
      </w:r>
      <w:r w:rsidRPr="00335B80">
        <w:rPr>
          <w:rFonts w:ascii="Times New Roman" w:hAnsi="Times New Roman" w:cs="Times New Roman"/>
          <w:sz w:val="28"/>
          <w:szCs w:val="28"/>
        </w:rPr>
        <w:t>Стратегический уровень:</w:t>
      </w:r>
      <w:r w:rsidRPr="00335B80">
        <w:rPr>
          <w:rFonts w:ascii="Times New Roman" w:hAnsi="Times New Roman" w:cs="Times New Roman"/>
          <w:sz w:val="28"/>
          <w:szCs w:val="28"/>
        </w:rPr>
        <w:t xml:space="preserve"> AI анализирует экономику и фронтовую обстановку – решает, какие сектора атаковать или оборонять, куда отправить ресурсы. Ис</w:t>
      </w:r>
      <w:r w:rsidRPr="00335B80">
        <w:rPr>
          <w:rFonts w:ascii="Times New Roman" w:hAnsi="Times New Roman" w:cs="Times New Roman"/>
          <w:sz w:val="28"/>
          <w:szCs w:val="28"/>
        </w:rPr>
        <w:t xml:space="preserve">пользуется </w:t>
      </w:r>
      <w:r w:rsidRPr="00335B80">
        <w:rPr>
          <w:rFonts w:ascii="Times New Roman" w:hAnsi="Times New Roman" w:cs="Times New Roman"/>
          <w:sz w:val="28"/>
          <w:szCs w:val="28"/>
        </w:rPr>
        <w:t>Utility AI</w:t>
      </w:r>
      <w:r w:rsidRPr="00335B80">
        <w:rPr>
          <w:rFonts w:ascii="Times New Roman" w:hAnsi="Times New Roman" w:cs="Times New Roman"/>
          <w:sz w:val="28"/>
          <w:szCs w:val="28"/>
        </w:rPr>
        <w:t xml:space="preserve"> для выбора целей на основе множества факторов (значимость сектора, слабость обороны игрока, распространение инфекции и т.д.)</w:t>
      </w:r>
      <w:hyperlink r:id="rId27" w:anchor=":~:text=%D0%98%D0%98%3A%20Utility%20AI%20%2B%20GOAP,Behavior%20Trees">
        <w:r w:rsidRPr="00335B80">
          <w:rPr>
            <w:rStyle w:val="af"/>
            <w:rFonts w:ascii="Times New Roman" w:hAnsi="Times New Roman" w:cs="Times New Roman"/>
            <w:color w:val="auto"/>
            <w:sz w:val="28"/>
            <w:szCs w:val="28"/>
          </w:rPr>
          <w:t>[7]</w:t>
        </w:r>
      </w:hyperlink>
      <w:r w:rsidRPr="00335B80">
        <w:rPr>
          <w:rFonts w:ascii="Times New Roman" w:hAnsi="Times New Roman" w:cs="Times New Roman"/>
          <w:sz w:val="28"/>
          <w:szCs w:val="28"/>
        </w:rPr>
        <w:t xml:space="preserve">. </w:t>
      </w:r>
      <w:r w:rsidRPr="00335B80">
        <w:rPr>
          <w:rFonts w:ascii="Times New Roman" w:hAnsi="Times New Roman" w:cs="Times New Roman"/>
          <w:sz w:val="28"/>
          <w:szCs w:val="28"/>
        </w:rPr>
        <w:t>Планировщик:</w:t>
      </w:r>
      <w:r w:rsidRPr="00335B80">
        <w:rPr>
          <w:rFonts w:ascii="Times New Roman" w:hAnsi="Times New Roman" w:cs="Times New Roman"/>
          <w:sz w:val="28"/>
          <w:szCs w:val="28"/>
        </w:rPr>
        <w:t xml:space="preserve"> после выбора цели AI строит план действий через </w:t>
      </w:r>
      <w:r w:rsidRPr="00335B80">
        <w:rPr>
          <w:rFonts w:ascii="Times New Roman" w:hAnsi="Times New Roman" w:cs="Times New Roman"/>
          <w:sz w:val="28"/>
          <w:szCs w:val="28"/>
        </w:rPr>
        <w:t>GOAP</w:t>
      </w:r>
      <w:r w:rsidRPr="00335B80">
        <w:rPr>
          <w:rFonts w:ascii="Times New Roman" w:hAnsi="Times New Roman" w:cs="Times New Roman"/>
          <w:sz w:val="28"/>
          <w:szCs w:val="28"/>
        </w:rPr>
        <w:t xml:space="preserve"> – например, цель “захватить сектор X” раскладывается на план: построить армию → отправить армию в X → атаковать и уничтожить противника. </w:t>
      </w:r>
      <w:r w:rsidRPr="00335B80">
        <w:rPr>
          <w:rFonts w:ascii="Times New Roman" w:hAnsi="Times New Roman" w:cs="Times New Roman"/>
          <w:sz w:val="28"/>
          <w:szCs w:val="28"/>
        </w:rPr>
        <w:t>Тактический уровень:</w:t>
      </w:r>
      <w:r w:rsidRPr="00335B80">
        <w:rPr>
          <w:rFonts w:ascii="Times New Roman" w:hAnsi="Times New Roman" w:cs="Times New Roman"/>
          <w:sz w:val="28"/>
          <w:szCs w:val="28"/>
        </w:rPr>
        <w:t xml:space="preserve"> конкретные юниты управляются через </w:t>
      </w:r>
      <w:r w:rsidRPr="00335B80">
        <w:rPr>
          <w:rFonts w:ascii="Times New Roman" w:hAnsi="Times New Roman" w:cs="Times New Roman"/>
          <w:sz w:val="28"/>
          <w:szCs w:val="28"/>
        </w:rPr>
        <w:t>Behavior Trees</w:t>
      </w:r>
      <w:r w:rsidRPr="00335B80">
        <w:rPr>
          <w:rFonts w:ascii="Times New Roman" w:hAnsi="Times New Roman" w:cs="Times New Roman"/>
          <w:sz w:val="28"/>
          <w:szCs w:val="28"/>
        </w:rPr>
        <w:t xml:space="preserve"> (или похожий паттерн) – они обеспечивают реактивное поведение: поиск пути, атака ближайших целей, укрытие при низком здоровье и т.п. Behavior Tree узлы могут быть переиспользуемыми задачами (патрулирование</w:t>
      </w:r>
      <w:r w:rsidRPr="00335B80">
        <w:rPr>
          <w:rFonts w:ascii="Times New Roman" w:hAnsi="Times New Roman" w:cs="Times New Roman"/>
          <w:sz w:val="28"/>
          <w:szCs w:val="28"/>
        </w:rPr>
        <w:t xml:space="preserve"> области, ремонт построек, строительство фортификаций). </w:t>
      </w:r>
      <w:r w:rsidRPr="00335B80">
        <w:rPr>
          <w:rFonts w:ascii="Times New Roman" w:hAnsi="Times New Roman" w:cs="Times New Roman"/>
          <w:sz w:val="28"/>
          <w:szCs w:val="28"/>
        </w:rPr>
        <w:t>Реализация:</w:t>
      </w:r>
      <w:r w:rsidRPr="00335B80">
        <w:rPr>
          <w:rFonts w:ascii="Times New Roman" w:hAnsi="Times New Roman" w:cs="Times New Roman"/>
          <w:sz w:val="28"/>
          <w:szCs w:val="28"/>
        </w:rPr>
        <w:t xml:space="preserve"> Модуль AI взаимодействует с Domain через </w:t>
      </w:r>
      <w:r w:rsidRPr="00335B80">
        <w:rPr>
          <w:rFonts w:ascii="Times New Roman" w:hAnsi="Times New Roman" w:cs="Times New Roman"/>
          <w:sz w:val="28"/>
          <w:szCs w:val="28"/>
        </w:rPr>
        <w:t>команды и события</w:t>
      </w:r>
      <w:r w:rsidRPr="00335B80">
        <w:rPr>
          <w:rFonts w:ascii="Times New Roman" w:hAnsi="Times New Roman" w:cs="Times New Roman"/>
          <w:sz w:val="28"/>
          <w:szCs w:val="28"/>
        </w:rPr>
        <w:t xml:space="preserve"> – например, планировщик издаёт команду на производство юнитов, подписывается на событие </w:t>
      </w:r>
      <w:r w:rsidRPr="00335B80">
        <w:rPr>
          <w:rStyle w:val="VerbatimChar"/>
          <w:rFonts w:ascii="Times New Roman" w:hAnsi="Times New Roman" w:cs="Times New Roman"/>
          <w:sz w:val="28"/>
          <w:szCs w:val="28"/>
        </w:rPr>
        <w:t>UnitReady</w:t>
      </w:r>
      <w:r w:rsidRPr="00335B80">
        <w:rPr>
          <w:rFonts w:ascii="Times New Roman" w:hAnsi="Times New Roman" w:cs="Times New Roman"/>
          <w:sz w:val="28"/>
          <w:szCs w:val="28"/>
        </w:rPr>
        <w:t xml:space="preserve"> (когда производство завершено) </w:t>
      </w:r>
      <w:r w:rsidRPr="00335B80">
        <w:rPr>
          <w:rFonts w:ascii="Times New Roman" w:hAnsi="Times New Roman" w:cs="Times New Roman"/>
          <w:sz w:val="28"/>
          <w:szCs w:val="28"/>
        </w:rPr>
        <w:t xml:space="preserve">и затем издаёт команду на марш-бросок. Локальный AI юнита – компонент </w:t>
      </w:r>
      <w:r w:rsidRPr="00335B80">
        <w:rPr>
          <w:rStyle w:val="VerbatimChar"/>
          <w:rFonts w:ascii="Times New Roman" w:hAnsi="Times New Roman" w:cs="Times New Roman"/>
          <w:sz w:val="28"/>
          <w:szCs w:val="28"/>
        </w:rPr>
        <w:t>UnitAI : MonoBehaviour</w:t>
      </w:r>
      <w:r w:rsidRPr="00335B80">
        <w:rPr>
          <w:rFonts w:ascii="Times New Roman" w:hAnsi="Times New Roman" w:cs="Times New Roman"/>
          <w:sz w:val="28"/>
          <w:szCs w:val="28"/>
        </w:rPr>
        <w:t xml:space="preserve">, который получает команду “атаковать позицию” и реализует её через FSM или Behavior Tree. </w:t>
      </w:r>
      <w:r w:rsidRPr="00335B80">
        <w:rPr>
          <w:rFonts w:ascii="Times New Roman" w:hAnsi="Times New Roman" w:cs="Times New Roman"/>
          <w:sz w:val="28"/>
          <w:szCs w:val="28"/>
        </w:rPr>
        <w:t>Логистика:</w:t>
      </w:r>
      <w:r w:rsidRPr="00335B80">
        <w:rPr>
          <w:rFonts w:ascii="Times New Roman" w:hAnsi="Times New Roman" w:cs="Times New Roman"/>
          <w:sz w:val="28"/>
          <w:szCs w:val="28"/>
        </w:rPr>
        <w:t xml:space="preserve"> отдельная подсистема, помогающая AI (и игроку) в перемещении в</w:t>
      </w:r>
      <w:r w:rsidRPr="00335B80">
        <w:rPr>
          <w:rFonts w:ascii="Times New Roman" w:hAnsi="Times New Roman" w:cs="Times New Roman"/>
          <w:sz w:val="28"/>
          <w:szCs w:val="28"/>
        </w:rPr>
        <w:t xml:space="preserve">ойск. Используются </w:t>
      </w:r>
      <w:r w:rsidRPr="00335B80">
        <w:rPr>
          <w:rFonts w:ascii="Times New Roman" w:hAnsi="Times New Roman" w:cs="Times New Roman"/>
          <w:sz w:val="28"/>
          <w:szCs w:val="28"/>
        </w:rPr>
        <w:t>логистические узлы и коридоры</w:t>
      </w:r>
      <w:r w:rsidRPr="00335B80">
        <w:rPr>
          <w:rFonts w:ascii="Times New Roman" w:hAnsi="Times New Roman" w:cs="Times New Roman"/>
          <w:sz w:val="28"/>
          <w:szCs w:val="28"/>
        </w:rPr>
        <w:t>: узлы – ключевые точки (базы, города, станции), соединённые коридорами (дороги, ж/д)</w:t>
      </w:r>
      <w:hyperlink r:id="rId28" w:anchor=":~:text=1.%20%D0%92%D0%B2%D0%B5%D1%81%D1%82%D0%B8%20,%D1%81%20%D0%BF%D0%BE%D0%B2%D1%8B%D1%88%D0%B5%D0%BD%D0%BD%D1%8B%D0%BC%20%D1%80%D0%B0%D1%81%D1%85%D0%BE%D0%B4%D0%BE%D0%BC%20%D1%80%D0%B5%D1%81%D1%83%D1%80%D1%81%D0%BE%D0%B2">
        <w:r w:rsidRPr="00335B80">
          <w:rPr>
            <w:rStyle w:val="af"/>
            <w:rFonts w:ascii="Times New Roman" w:hAnsi="Times New Roman" w:cs="Times New Roman"/>
            <w:color w:val="auto"/>
            <w:sz w:val="28"/>
            <w:szCs w:val="28"/>
          </w:rPr>
          <w:t>[10]</w:t>
        </w:r>
      </w:hyperlink>
      <w:r w:rsidRPr="00335B80">
        <w:rPr>
          <w:rFonts w:ascii="Times New Roman" w:hAnsi="Times New Roman" w:cs="Times New Roman"/>
          <w:sz w:val="28"/>
          <w:szCs w:val="28"/>
        </w:rPr>
        <w:t>. AI умеет автоматически резервировать транспорт и прокладывать маршрут через узл</w:t>
      </w:r>
      <w:r w:rsidRPr="00335B80">
        <w:rPr>
          <w:rFonts w:ascii="Times New Roman" w:hAnsi="Times New Roman" w:cs="Times New Roman"/>
          <w:sz w:val="28"/>
          <w:szCs w:val="28"/>
        </w:rPr>
        <w:t>ы (например, отправка подкреплений по железной дороге), рассчитывая время в пути и нагрузку.</w:t>
      </w:r>
    </w:p>
    <w:p w14:paraId="3C84297D"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Примечания производительности:</w:t>
      </w:r>
      <w:r w:rsidRPr="00335B80">
        <w:rPr>
          <w:rFonts w:ascii="Times New Roman" w:hAnsi="Times New Roman" w:cs="Times New Roman"/>
          <w:sz w:val="28"/>
          <w:szCs w:val="28"/>
        </w:rPr>
        <w:t xml:space="preserve"> Основные нагрузки AI – вычисление планов и pathfinding. Планировщик Utility/GOAP работает не каждый кадр; его можно обновлять раз в </w:t>
      </w:r>
      <w:r w:rsidRPr="00335B80">
        <w:rPr>
          <w:rFonts w:ascii="Times New Roman" w:hAnsi="Times New Roman" w:cs="Times New Roman"/>
          <w:sz w:val="28"/>
          <w:szCs w:val="28"/>
        </w:rPr>
        <w:t xml:space="preserve">несколько секунд (с небольшим случайным смещением, чтобы разные ИИ не думают строго синхронно). Behavior Trees для множества юнитов могут выполняться в каждом тик – здесь важно оптимизировать: использовать </w:t>
      </w:r>
      <w:r w:rsidRPr="00335B80">
        <w:rPr>
          <w:rFonts w:ascii="Times New Roman" w:hAnsi="Times New Roman" w:cs="Times New Roman"/>
          <w:sz w:val="28"/>
          <w:szCs w:val="28"/>
        </w:rPr>
        <w:t>пулл объектов</w:t>
      </w:r>
      <w:r w:rsidRPr="00335B80">
        <w:rPr>
          <w:rFonts w:ascii="Times New Roman" w:hAnsi="Times New Roman" w:cs="Times New Roman"/>
          <w:sz w:val="28"/>
          <w:szCs w:val="28"/>
        </w:rPr>
        <w:t xml:space="preserve"> для BT-нод, ограничивать глубину дер</w:t>
      </w:r>
      <w:r w:rsidRPr="00335B80">
        <w:rPr>
          <w:rFonts w:ascii="Times New Roman" w:hAnsi="Times New Roman" w:cs="Times New Roman"/>
          <w:sz w:val="28"/>
          <w:szCs w:val="28"/>
        </w:rPr>
        <w:t xml:space="preserve">ева, а для простых действий (движение по маршруту) – полагаться на готовый путь от Pathfinding-системы. </w:t>
      </w:r>
      <w:r w:rsidRPr="00335B80">
        <w:rPr>
          <w:rFonts w:ascii="Times New Roman" w:hAnsi="Times New Roman" w:cs="Times New Roman"/>
          <w:sz w:val="28"/>
          <w:szCs w:val="28"/>
        </w:rPr>
        <w:t>Pathfinding:</w:t>
      </w:r>
      <w:r w:rsidRPr="00335B80">
        <w:rPr>
          <w:rFonts w:ascii="Times New Roman" w:hAnsi="Times New Roman" w:cs="Times New Roman"/>
          <w:sz w:val="28"/>
          <w:szCs w:val="28"/>
        </w:rPr>
        <w:t xml:space="preserve"> реализован на основе сетки (tile graph) с алгоритмом A</w:t>
      </w:r>
      <w:r w:rsidRPr="00335B80">
        <w:rPr>
          <w:rFonts w:ascii="Times New Roman" w:hAnsi="Times New Roman" w:cs="Times New Roman"/>
          <w:sz w:val="28"/>
          <w:szCs w:val="28"/>
        </w:rPr>
        <w:t>, с возможным подключением оптимизаций</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JPS</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Jump Point Search) или иерархического пои</w:t>
      </w:r>
      <w:r w:rsidRPr="00335B80">
        <w:rPr>
          <w:rFonts w:ascii="Times New Roman" w:hAnsi="Times New Roman" w:cs="Times New Roman"/>
          <w:sz w:val="28"/>
          <w:szCs w:val="28"/>
        </w:rPr>
        <w:t>ска</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HPA</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для масштабирования</w:t>
      </w:r>
      <w:hyperlink r:id="rId29" w:anchor=":~:text=Pathfinding%20%D0%BD%D0%B0%20%D1%81%D0%B5%D1%82%D0%BA%D0%B5%20%28A,JPS%20%E2%86%92%20HPA">
        <w:r w:rsidRPr="00335B80">
          <w:rPr>
            <w:rStyle w:val="af"/>
            <w:rFonts w:ascii="Times New Roman" w:hAnsi="Times New Roman" w:cs="Times New Roman"/>
            <w:color w:val="auto"/>
            <w:sz w:val="28"/>
            <w:szCs w:val="28"/>
          </w:rPr>
          <w:t>[22]</w:t>
        </w:r>
      </w:hyperlink>
      <w:r w:rsidRPr="00335B80">
        <w:rPr>
          <w:rFonts w:ascii="Times New Roman" w:hAnsi="Times New Roman" w:cs="Times New Roman"/>
          <w:sz w:val="28"/>
          <w:szCs w:val="28"/>
        </w:rPr>
        <w:t>. Расчёт путей – кандидат для вынесения в многопоточные Job</w:t>
      </w:r>
      <w:r w:rsidRPr="00335B80">
        <w:rPr>
          <w:rFonts w:ascii="Times New Roman" w:hAnsi="Times New Roman" w:cs="Times New Roman"/>
          <w:sz w:val="28"/>
          <w:szCs w:val="28"/>
        </w:rPr>
        <w:t>s; при большом числе запросов может быть реализован менеджер путей, распределяющий вычисления по кадрам (например, не более N узлов A* за кадр в главном потоке, либо полные расчёты в фоновых потоках с последующим возвратом результата). Важна</w:t>
      </w:r>
      <w:r w:rsidRPr="00335B80">
        <w:rPr>
          <w:rFonts w:ascii="Times New Roman" w:hAnsi="Times New Roman" w:cs="Times New Roman"/>
          <w:sz w:val="28"/>
          <w:szCs w:val="28"/>
        </w:rPr>
        <w:t xml:space="preserve"> детерминирован</w:t>
      </w:r>
      <w:r w:rsidRPr="00335B80">
        <w:rPr>
          <w:rFonts w:ascii="Times New Roman" w:hAnsi="Times New Roman" w:cs="Times New Roman"/>
          <w:sz w:val="28"/>
          <w:szCs w:val="28"/>
        </w:rPr>
        <w:t xml:space="preserve">ность** AI при прочих равных условиях – для отладки и </w:t>
      </w:r>
      <w:r w:rsidRPr="00335B80">
        <w:rPr>
          <w:rFonts w:ascii="Times New Roman" w:hAnsi="Times New Roman" w:cs="Times New Roman"/>
          <w:sz w:val="28"/>
          <w:szCs w:val="28"/>
        </w:rPr>
        <w:lastRenderedPageBreak/>
        <w:t>честности геймплея: при фиксированном состоянии мира и входных данных решения AI должны повторяться. Поэтому используются фиксированные случайные сиды для рандомизации действий и избегаются плавающие то</w:t>
      </w:r>
      <w:r w:rsidRPr="00335B80">
        <w:rPr>
          <w:rFonts w:ascii="Times New Roman" w:hAnsi="Times New Roman" w:cs="Times New Roman"/>
          <w:sz w:val="28"/>
          <w:szCs w:val="28"/>
        </w:rPr>
        <w:t>чки в логике Utility (нормализованные оценки хранятся с ограниченной точностью).</w:t>
      </w:r>
    </w:p>
    <w:p w14:paraId="35388291" w14:textId="77777777" w:rsidR="00A465DB" w:rsidRPr="00335B80" w:rsidRDefault="00335B80">
      <w:pPr>
        <w:pStyle w:val="3"/>
        <w:rPr>
          <w:rFonts w:ascii="Times New Roman" w:hAnsi="Times New Roman" w:cs="Times New Roman"/>
          <w:color w:val="auto"/>
        </w:rPr>
      </w:pPr>
      <w:bookmarkStart w:id="8" w:name="фортификации"/>
      <w:bookmarkEnd w:id="7"/>
      <w:r w:rsidRPr="00335B80">
        <w:rPr>
          <w:rFonts w:ascii="Times New Roman" w:hAnsi="Times New Roman" w:cs="Times New Roman"/>
          <w:color w:val="auto"/>
        </w:rPr>
        <w:t>Фортификации</w:t>
      </w:r>
    </w:p>
    <w:p w14:paraId="53F5CC91"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Назначение:</w:t>
      </w:r>
      <w:r w:rsidRPr="00335B80">
        <w:rPr>
          <w:rFonts w:ascii="Times New Roman" w:hAnsi="Times New Roman" w:cs="Times New Roman"/>
          <w:sz w:val="28"/>
          <w:szCs w:val="28"/>
        </w:rPr>
        <w:t xml:space="preserve"> Постройка оборонительных сооружений на карте. Разделены на </w:t>
      </w:r>
      <w:r w:rsidRPr="00335B80">
        <w:rPr>
          <w:rFonts w:ascii="Times New Roman" w:hAnsi="Times New Roman" w:cs="Times New Roman"/>
          <w:sz w:val="28"/>
          <w:szCs w:val="28"/>
        </w:rPr>
        <w:t>временные</w:t>
      </w:r>
      <w:r w:rsidRPr="00335B80">
        <w:rPr>
          <w:rFonts w:ascii="Times New Roman" w:hAnsi="Times New Roman" w:cs="Times New Roman"/>
          <w:sz w:val="28"/>
          <w:szCs w:val="28"/>
        </w:rPr>
        <w:t xml:space="preserve"> (например, окопы, мешки с песком) и </w:t>
      </w:r>
      <w:r w:rsidRPr="00335B80">
        <w:rPr>
          <w:rFonts w:ascii="Times New Roman" w:hAnsi="Times New Roman" w:cs="Times New Roman"/>
          <w:sz w:val="28"/>
          <w:szCs w:val="28"/>
        </w:rPr>
        <w:t>постоянные</w:t>
      </w:r>
      <w:r w:rsidRPr="00335B80">
        <w:rPr>
          <w:rFonts w:ascii="Times New Roman" w:hAnsi="Times New Roman" w:cs="Times New Roman"/>
          <w:sz w:val="28"/>
          <w:szCs w:val="28"/>
        </w:rPr>
        <w:t xml:space="preserve"> (ДОТы, бункеры, рвы) типы</w:t>
      </w:r>
      <w:hyperlink r:id="rId30" w:anchor=":~:text=1.%20%D0%A0%D0%B0%D0%B7%D0%B4%D0%B5%D0%BB%D0%B8%D1%82%D1%8C%20%D0%BD%D0%B0%20,%D0%BF%D0%B0%D1%80%D0%B0%D0%BB%D0%BB%D0%B5%D0%BB%D1%8C%D0%BD%D0%BE%D1%81%D1%82%D1%8C%20%D0%BE%D0%BF%D1%80%D0%B5%D0%B4%D0%B5%D0%BB%D1%8F%D0%B5%D1%82%D1%81%D1%8F%20%D1%87%D0%B8%D1%81%D0%BB%D0%BE%D0%BC">
        <w:r w:rsidRPr="00335B80">
          <w:rPr>
            <w:rStyle w:val="af"/>
            <w:rFonts w:ascii="Times New Roman" w:hAnsi="Times New Roman" w:cs="Times New Roman"/>
            <w:color w:val="auto"/>
            <w:sz w:val="28"/>
            <w:szCs w:val="28"/>
          </w:rPr>
          <w:t>[23]</w:t>
        </w:r>
      </w:hyperlink>
      <w:r w:rsidRPr="00335B80">
        <w:rPr>
          <w:rFonts w:ascii="Times New Roman" w:hAnsi="Times New Roman" w:cs="Times New Roman"/>
          <w:sz w:val="28"/>
          <w:szCs w:val="28"/>
        </w:rPr>
        <w:t>. У каждой фортификации определены стоимость (в трудочасах, материалах, иногда энергии), время возведения, прочность и уровень защиты, а также требования обслужива</w:t>
      </w:r>
      <w:r w:rsidRPr="00335B80">
        <w:rPr>
          <w:rFonts w:ascii="Times New Roman" w:hAnsi="Times New Roman" w:cs="Times New Roman"/>
          <w:sz w:val="28"/>
          <w:szCs w:val="28"/>
        </w:rPr>
        <w:t>ния (возможно, постепенная деградация)</w:t>
      </w:r>
      <w:hyperlink r:id="rId31" w:anchor=":~:text=1.%20%D0%A0%D0%B0%D0%B7%D0%B4%D0%B5%D0%BB%D0%B8%D1%82%D1%8C%20%D0%BD%D0%B0%20,%D0%BF%D0%B0%D1%80%D0%B0%D0%BB%D0%BB%D0%B5%D0%BB%D1%8C%D0%BD%D0%BE%D1%81%D1%82%D1%8C%20%D0%BE%D0%BF%D1%80%D0%B5%D0%B4%D0%B5%D0%BB%D1%8F%D0%B5%D1%82%D1%81%D1%8F%20%D1%87%D0%B8%D1%81%D0%BB%D0%BE%D0%BC">
        <w:r w:rsidRPr="00335B80">
          <w:rPr>
            <w:rStyle w:val="af"/>
            <w:rFonts w:ascii="Times New Roman" w:hAnsi="Times New Roman" w:cs="Times New Roman"/>
            <w:color w:val="auto"/>
            <w:sz w:val="28"/>
            <w:szCs w:val="28"/>
          </w:rPr>
          <w:t>[23]</w:t>
        </w:r>
      </w:hyperlink>
      <w:r w:rsidRPr="00335B80">
        <w:rPr>
          <w:rFonts w:ascii="Times New Roman" w:hAnsi="Times New Roman" w:cs="Times New Roman"/>
          <w:sz w:val="28"/>
          <w:szCs w:val="28"/>
        </w:rPr>
        <w:t>. Игрок через UI строительных инструментов может начертить линию траншеи или указать точки для постройки башен и т.д</w:t>
      </w:r>
      <w:r w:rsidRPr="00335B80">
        <w:rPr>
          <w:rFonts w:ascii="Times New Roman" w:hAnsi="Times New Roman" w:cs="Times New Roman"/>
          <w:sz w:val="28"/>
          <w:szCs w:val="28"/>
        </w:rPr>
        <w:t xml:space="preserve">. (есть инструменты </w:t>
      </w:r>
      <w:r w:rsidRPr="00335B80">
        <w:rPr>
          <w:rFonts w:ascii="Times New Roman" w:hAnsi="Times New Roman" w:cs="Times New Roman"/>
          <w:sz w:val="28"/>
          <w:szCs w:val="28"/>
        </w:rPr>
        <w:t>линейного строительства</w:t>
      </w:r>
      <w:r w:rsidRPr="00335B80">
        <w:rPr>
          <w:rFonts w:ascii="Times New Roman" w:hAnsi="Times New Roman" w:cs="Times New Roman"/>
          <w:sz w:val="28"/>
          <w:szCs w:val="28"/>
        </w:rPr>
        <w:t xml:space="preserve"> и </w:t>
      </w:r>
      <w:r w:rsidRPr="00335B80">
        <w:rPr>
          <w:rFonts w:ascii="Times New Roman" w:hAnsi="Times New Roman" w:cs="Times New Roman"/>
          <w:sz w:val="28"/>
          <w:szCs w:val="28"/>
        </w:rPr>
        <w:t>узловых точек</w:t>
      </w:r>
      <w:hyperlink r:id="rId32" w:anchor=":~:text=3.%20%D0%98%D0%BD%D1%81%D1%82%D1%80%D1%83%D0%BC%D0%B5%D0%BD%D1%82%D1%8B%20%D1%81%D1%82%D1%80%D0%BE%D0%B8%D1%82%D0%B5%D0%BB%D1%8C%D1%81%D1%82%D0%B2%D0%B0%3A%20,%D0%BF%D0%B0%D1%80%D0%B0%D0%BB%D0%BB%D0%B5%D0%BB%D1%8C%D0%BD%D0%BE%D1%81%D1%82%D1%8C%20%D0%BE%D0%BF%D1%80%D0%B5%D0%B4%D0%B5%D0%BB%D1%8F%D0%B5%D1%82%D1%81%D1%8F%20%D1%87%D0%B8%D1%81%D0%BB%D0%BE%D0%BC%20%D0%B1%D1%80%D0%B8%D0%B3%D0%B0%D0%B4%2F%D0%B8%D0%BD%D1%81%D1%82%D1%80%D1%83%D0%BC%D0%B5%D0%BD%D1%82%D0%B0">
        <w:r w:rsidRPr="00335B80">
          <w:rPr>
            <w:rStyle w:val="af"/>
            <w:rFonts w:ascii="Times New Roman" w:hAnsi="Times New Roman" w:cs="Times New Roman"/>
            <w:color w:val="auto"/>
            <w:sz w:val="28"/>
            <w:szCs w:val="28"/>
          </w:rPr>
          <w:t>[24]</w:t>
        </w:r>
      </w:hyperlink>
      <w:r w:rsidRPr="00335B80">
        <w:rPr>
          <w:rFonts w:ascii="Times New Roman" w:hAnsi="Times New Roman" w:cs="Times New Roman"/>
          <w:sz w:val="28"/>
          <w:szCs w:val="28"/>
        </w:rPr>
        <w:t xml:space="preserve">). Постройка выполняется </w:t>
      </w:r>
      <w:r w:rsidRPr="00335B80">
        <w:rPr>
          <w:rFonts w:ascii="Times New Roman" w:hAnsi="Times New Roman" w:cs="Times New Roman"/>
          <w:sz w:val="28"/>
          <w:szCs w:val="28"/>
        </w:rPr>
        <w:t>инженерными юнитами</w:t>
      </w:r>
      <w:r w:rsidRPr="00335B80">
        <w:rPr>
          <w:rFonts w:ascii="Times New Roman" w:hAnsi="Times New Roman" w:cs="Times New Roman"/>
          <w:sz w:val="28"/>
          <w:szCs w:val="28"/>
        </w:rPr>
        <w:t>; скорость зависит от их количества и эффективности. Domain-слой фортификаций взаимодействует с экономикой (списание р</w:t>
      </w:r>
      <w:r w:rsidRPr="00335B80">
        <w:rPr>
          <w:rFonts w:ascii="Times New Roman" w:hAnsi="Times New Roman" w:cs="Times New Roman"/>
          <w:sz w:val="28"/>
          <w:szCs w:val="28"/>
        </w:rPr>
        <w:t xml:space="preserve">есурсов на строительство) и с логистикой/юнитами (прикрепляет задачи к инженерным подразделениям). </w:t>
      </w:r>
      <w:r w:rsidRPr="00335B80">
        <w:rPr>
          <w:rFonts w:ascii="Times New Roman" w:hAnsi="Times New Roman" w:cs="Times New Roman"/>
          <w:sz w:val="28"/>
          <w:szCs w:val="28"/>
        </w:rPr>
        <w:t>Реализация:</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 xml:space="preserve">Каждая фортификация – объект с состоянием (строится/готова/повреждена). В Domain существует </w:t>
      </w:r>
      <w:r w:rsidRPr="00335B80">
        <w:rPr>
          <w:rStyle w:val="VerbatimChar"/>
          <w:rFonts w:ascii="Times New Roman" w:hAnsi="Times New Roman" w:cs="Times New Roman"/>
          <w:sz w:val="28"/>
          <w:szCs w:val="28"/>
        </w:rPr>
        <w:t>FortificationSystem</w:t>
      </w:r>
      <w:r w:rsidRPr="00335B80">
        <w:rPr>
          <w:rFonts w:ascii="Times New Roman" w:hAnsi="Times New Roman" w:cs="Times New Roman"/>
          <w:sz w:val="28"/>
          <w:szCs w:val="28"/>
        </w:rPr>
        <w:t>, который обрабатывает команды строительства: создает запись о новом объекте, помечает координаты, снижает ресурсы, и через EventBus оповещает Pr</w:t>
      </w:r>
      <w:r w:rsidRPr="00335B80">
        <w:rPr>
          <w:rFonts w:ascii="Times New Roman" w:hAnsi="Times New Roman" w:cs="Times New Roman"/>
          <w:sz w:val="28"/>
          <w:szCs w:val="28"/>
        </w:rPr>
        <w:t>esentation (для отображения прогресса на карте). Инженерный юнит, получив задачу, периодически отправляет команду «строить Х», и FortificationSystem прогрессирует постройку. Готовые фортификации интегрируются в систему боя (дают бонус защиты союзникам внут</w:t>
      </w:r>
      <w:r w:rsidRPr="00335B80">
        <w:rPr>
          <w:rFonts w:ascii="Times New Roman" w:hAnsi="Times New Roman" w:cs="Times New Roman"/>
          <w:sz w:val="28"/>
          <w:szCs w:val="28"/>
        </w:rPr>
        <w:t>ри, задерживают заражённых и т.д.).</w:t>
      </w:r>
    </w:p>
    <w:p w14:paraId="17B5B2FD"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Примечания производительности:</w:t>
      </w:r>
      <w:r w:rsidRPr="00335B80">
        <w:rPr>
          <w:rFonts w:ascii="Times New Roman" w:hAnsi="Times New Roman" w:cs="Times New Roman"/>
          <w:sz w:val="28"/>
          <w:szCs w:val="28"/>
        </w:rPr>
        <w:t xml:space="preserve"> Количество фортификаций обычно не огромное (десятки-сотни), поэтому их влияние на производительность невелико. Однако, важно оптимизировать отрисовку длинных объектов (например, траншеи) – </w:t>
      </w:r>
      <w:r w:rsidRPr="00335B80">
        <w:rPr>
          <w:rFonts w:ascii="Times New Roman" w:hAnsi="Times New Roman" w:cs="Times New Roman"/>
          <w:sz w:val="28"/>
          <w:szCs w:val="28"/>
        </w:rPr>
        <w:t>возможно, схлопывая сегменты в единый Mesh или используя SpriteShape для гладких линий. Физически фортификации могут представляться коллайдерами в Unity (для блокирования пути врагам), которые активны только в пределах активного сектора. Для упрощённой сим</w:t>
      </w:r>
      <w:r w:rsidRPr="00335B80">
        <w:rPr>
          <w:rFonts w:ascii="Times New Roman" w:hAnsi="Times New Roman" w:cs="Times New Roman"/>
          <w:sz w:val="28"/>
          <w:szCs w:val="28"/>
        </w:rPr>
        <w:t xml:space="preserve">уляции вне обзора нет необходимости эмулировать процесс строительства в реальном времени – можно сразу по истечении рассчитанного времени пометить фортификацию построенной. Поэтому FortificationSystem при работе в агрегированном секторе просто увеличивает </w:t>
      </w:r>
      <w:r w:rsidRPr="00335B80">
        <w:rPr>
          <w:rFonts w:ascii="Times New Roman" w:hAnsi="Times New Roman" w:cs="Times New Roman"/>
          <w:sz w:val="28"/>
          <w:szCs w:val="28"/>
        </w:rPr>
        <w:t>таймер постройки и завершает её мгновенно, как только таймер вышел (генерируя событие о завершении без подробностей).</w:t>
      </w:r>
    </w:p>
    <w:p w14:paraId="30A0655C" w14:textId="77777777" w:rsidR="00A465DB" w:rsidRPr="00335B80" w:rsidRDefault="00335B80">
      <w:pPr>
        <w:pStyle w:val="3"/>
        <w:rPr>
          <w:rFonts w:ascii="Times New Roman" w:hAnsi="Times New Roman" w:cs="Times New Roman"/>
          <w:color w:val="auto"/>
        </w:rPr>
      </w:pPr>
      <w:bookmarkStart w:id="9" w:name="pathfinding-поиск-пути"/>
      <w:bookmarkEnd w:id="8"/>
      <w:r w:rsidRPr="00335B80">
        <w:rPr>
          <w:rFonts w:ascii="Times New Roman" w:hAnsi="Times New Roman" w:cs="Times New Roman"/>
          <w:color w:val="auto"/>
        </w:rPr>
        <w:lastRenderedPageBreak/>
        <w:t>Pathfinding (Поиск пути)</w:t>
      </w:r>
    </w:p>
    <w:p w14:paraId="145D3EE9"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Назначение:</w:t>
      </w:r>
      <w:r w:rsidRPr="00335B80">
        <w:rPr>
          <w:rFonts w:ascii="Times New Roman" w:hAnsi="Times New Roman" w:cs="Times New Roman"/>
          <w:sz w:val="28"/>
          <w:szCs w:val="28"/>
        </w:rPr>
        <w:t xml:space="preserve"> Построение маршрутов для юнитов по сетке карты с учётом препятствий (террейн, здания, фортификации). </w:t>
      </w:r>
      <w:r w:rsidRPr="00335B80">
        <w:rPr>
          <w:rFonts w:ascii="Times New Roman" w:hAnsi="Times New Roman" w:cs="Times New Roman"/>
          <w:sz w:val="28"/>
          <w:szCs w:val="28"/>
        </w:rPr>
        <w:t xml:space="preserve">Базовый алгоритм – </w:t>
      </w:r>
      <w:r w:rsidRPr="00335B80">
        <w:rPr>
          <w:rFonts w:ascii="Times New Roman" w:hAnsi="Times New Roman" w:cs="Times New Roman"/>
          <w:sz w:val="28"/>
          <w:szCs w:val="28"/>
        </w:rPr>
        <w:t>A</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по тайл-сетке</w:t>
      </w:r>
      <w:hyperlink r:id="rId33" w:anchor=":~:text=Pathfinding%20%D0%BD%D0%B0%20%D1%81%D0%B5%D1%82%D0%BA%D0%B5%20%28A,JPS%20%E2%86%92%20HPA">
        <w:r w:rsidRPr="00335B80">
          <w:rPr>
            <w:rStyle w:val="af"/>
            <w:rFonts w:ascii="Times New Roman" w:hAnsi="Times New Roman" w:cs="Times New Roman"/>
            <w:color w:val="auto"/>
            <w:sz w:val="28"/>
            <w:szCs w:val="28"/>
          </w:rPr>
          <w:t>[22]</w:t>
        </w:r>
      </w:hyperlink>
      <w:r w:rsidRPr="00335B80">
        <w:rPr>
          <w:rFonts w:ascii="Times New Roman" w:hAnsi="Times New Roman" w:cs="Times New Roman"/>
          <w:sz w:val="28"/>
          <w:szCs w:val="28"/>
        </w:rPr>
        <w:t>. Для ускорения на большом числе узлов рассматривают</w:t>
      </w:r>
      <w:r w:rsidRPr="00335B80">
        <w:rPr>
          <w:rFonts w:ascii="Times New Roman" w:hAnsi="Times New Roman" w:cs="Times New Roman"/>
          <w:sz w:val="28"/>
          <w:szCs w:val="28"/>
        </w:rPr>
        <w:t>ся улучшения:</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Jump Point Search</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пропуск промежуточных узлов на прямых участках) и</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Hierarchical Pathfinding A</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разбиение карты на кластеры с предварительным расчётом межкластерных путей)</w:t>
      </w:r>
      <w:hyperlink r:id="rId34" w:anchor=":~:text=Pathfinding%20%D0%BD%D0%B0%20%D1%81%D0%B5%D1%82%D0%BA%D0%B5%20%28A,JPS%20%E2%86%92%20HPA">
        <w:r w:rsidRPr="00335B80">
          <w:rPr>
            <w:rStyle w:val="af"/>
            <w:rFonts w:ascii="Times New Roman" w:hAnsi="Times New Roman" w:cs="Times New Roman"/>
            <w:color w:val="auto"/>
            <w:sz w:val="28"/>
            <w:szCs w:val="28"/>
          </w:rPr>
          <w:t>[22]</w:t>
        </w:r>
      </w:hyperlink>
      <w:r w:rsidRPr="00335B80">
        <w:rPr>
          <w:rFonts w:ascii="Times New Roman" w:hAnsi="Times New Roman" w:cs="Times New Roman"/>
          <w:sz w:val="28"/>
          <w:szCs w:val="28"/>
        </w:rPr>
        <w:t>. Pathfinding работает в связке с логистикой: учитывает скорость типов юнитов, загруженность дорог (например, может увеличивать вес ребра дороги при избытке</w:t>
      </w:r>
      <w:r w:rsidRPr="00335B80">
        <w:rPr>
          <w:rFonts w:ascii="Times New Roman" w:hAnsi="Times New Roman" w:cs="Times New Roman"/>
          <w:sz w:val="28"/>
          <w:szCs w:val="28"/>
        </w:rPr>
        <w:t xml:space="preserve"> юнитов на ней). </w:t>
      </w:r>
      <w:r w:rsidRPr="00335B80">
        <w:rPr>
          <w:rFonts w:ascii="Times New Roman" w:hAnsi="Times New Roman" w:cs="Times New Roman"/>
          <w:sz w:val="28"/>
          <w:szCs w:val="28"/>
        </w:rPr>
        <w:t>Реализация:</w:t>
      </w:r>
      <w:r w:rsidRPr="00335B80">
        <w:rPr>
          <w:rFonts w:ascii="Times New Roman" w:hAnsi="Times New Roman" w:cs="Times New Roman"/>
          <w:sz w:val="28"/>
          <w:szCs w:val="28"/>
        </w:rPr>
        <w:t xml:space="preserve"> В Infrastructure модуль </w:t>
      </w:r>
      <w:r w:rsidRPr="00335B80">
        <w:rPr>
          <w:rStyle w:val="VerbatimChar"/>
          <w:rFonts w:ascii="Times New Roman" w:hAnsi="Times New Roman" w:cs="Times New Roman"/>
          <w:sz w:val="28"/>
          <w:szCs w:val="28"/>
        </w:rPr>
        <w:t>PathfindingService</w:t>
      </w:r>
      <w:r w:rsidRPr="00335B80">
        <w:rPr>
          <w:rFonts w:ascii="Times New Roman" w:hAnsi="Times New Roman" w:cs="Times New Roman"/>
          <w:sz w:val="28"/>
          <w:szCs w:val="28"/>
        </w:rPr>
        <w:t xml:space="preserve"> предоставляет асинхронный метод </w:t>
      </w:r>
      <w:r w:rsidRPr="00335B80">
        <w:rPr>
          <w:rStyle w:val="VerbatimChar"/>
          <w:rFonts w:ascii="Times New Roman" w:hAnsi="Times New Roman" w:cs="Times New Roman"/>
          <w:sz w:val="28"/>
          <w:szCs w:val="28"/>
        </w:rPr>
        <w:t>FindPath(start, goal, unitType)</w:t>
      </w:r>
      <w:r w:rsidRPr="00335B80">
        <w:rPr>
          <w:rFonts w:ascii="Times New Roman" w:hAnsi="Times New Roman" w:cs="Times New Roman"/>
          <w:sz w:val="28"/>
          <w:szCs w:val="28"/>
        </w:rPr>
        <w:t>. В режиме полной симуляции (сектор в поле зрения) результат – список точек маршрута, которые передаются юниту. В упрощён</w:t>
      </w:r>
      <w:r w:rsidRPr="00335B80">
        <w:rPr>
          <w:rFonts w:ascii="Times New Roman" w:hAnsi="Times New Roman" w:cs="Times New Roman"/>
          <w:sz w:val="28"/>
          <w:szCs w:val="28"/>
        </w:rPr>
        <w:t>ном режиме (вне обзора) детализация пути не нужна – используется</w:t>
      </w:r>
      <w:r w:rsidRPr="00335B80">
        <w:rPr>
          <w:rFonts w:ascii="Times New Roman" w:hAnsi="Times New Roman" w:cs="Times New Roman"/>
          <w:sz w:val="28"/>
          <w:szCs w:val="28"/>
        </w:rPr>
        <w:t xml:space="preserve"> агрегированное расстояние</w:t>
      </w:r>
      <w:r w:rsidRPr="00335B80">
        <w:rPr>
          <w:rFonts w:ascii="Times New Roman" w:hAnsi="Times New Roman" w:cs="Times New Roman"/>
          <w:sz w:val="28"/>
          <w:szCs w:val="28"/>
        </w:rPr>
        <w:t xml:space="preserve">: например, время пути между узлами логистики по заранее просчитанному графу. PathfindingService может иметь два режима: детальный (для локальных движений в активном </w:t>
      </w:r>
      <w:r w:rsidRPr="00335B80">
        <w:rPr>
          <w:rFonts w:ascii="Times New Roman" w:hAnsi="Times New Roman" w:cs="Times New Roman"/>
          <w:sz w:val="28"/>
          <w:szCs w:val="28"/>
        </w:rPr>
        <w:t>секторе) и стратегический (для межсекторных перемещений).</w:t>
      </w:r>
      <w:r w:rsidRPr="00335B80">
        <w:rPr>
          <w:rFonts w:ascii="Times New Roman" w:hAnsi="Times New Roman" w:cs="Times New Roman"/>
          <w:sz w:val="28"/>
          <w:szCs w:val="28"/>
        </w:rPr>
        <w:t xml:space="preserve"> API пример:</w:t>
      </w:r>
      <w:r w:rsidRPr="00335B80">
        <w:rPr>
          <w:rFonts w:ascii="Times New Roman" w:hAnsi="Times New Roman" w:cs="Times New Roman"/>
          <w:sz w:val="28"/>
          <w:szCs w:val="28"/>
        </w:rPr>
        <w:t xml:space="preserve"> </w:t>
      </w:r>
      <w:r w:rsidRPr="00335B80">
        <w:rPr>
          <w:rStyle w:val="VerbatimChar"/>
          <w:rFonts w:ascii="Times New Roman" w:hAnsi="Times New Roman" w:cs="Times New Roman"/>
          <w:sz w:val="28"/>
          <w:szCs w:val="28"/>
        </w:rPr>
        <w:t>PathfindingService.RequestPath(startCell, goalCell, callback)</w:t>
      </w:r>
      <w:r w:rsidRPr="00335B80">
        <w:rPr>
          <w:rFonts w:ascii="Times New Roman" w:hAnsi="Times New Roman" w:cs="Times New Roman"/>
          <w:sz w:val="28"/>
          <w:szCs w:val="28"/>
        </w:rPr>
        <w:t xml:space="preserve"> – добавляет задачу на поиск пути; если используется многопоточная реализация, задача помещается в очередь, результат потом п</w:t>
      </w:r>
      <w:r w:rsidRPr="00335B80">
        <w:rPr>
          <w:rFonts w:ascii="Times New Roman" w:hAnsi="Times New Roman" w:cs="Times New Roman"/>
          <w:sz w:val="28"/>
          <w:szCs w:val="28"/>
        </w:rPr>
        <w:t>риходит в callback в основном потоке.</w:t>
      </w:r>
    </w:p>
    <w:p w14:paraId="584324DE"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Примечания производительности:</w:t>
      </w:r>
      <w:r w:rsidRPr="00335B80">
        <w:rPr>
          <w:rFonts w:ascii="Times New Roman" w:hAnsi="Times New Roman" w:cs="Times New Roman"/>
          <w:sz w:val="28"/>
          <w:szCs w:val="28"/>
        </w:rPr>
        <w:t xml:space="preserve"> Поиск пути – одна из самых затратных операций, особенно если много юнитов двигается одновременно. Поэтому важна </w:t>
      </w:r>
      <w:r w:rsidRPr="00335B80">
        <w:rPr>
          <w:rFonts w:ascii="Times New Roman" w:hAnsi="Times New Roman" w:cs="Times New Roman"/>
          <w:sz w:val="28"/>
          <w:szCs w:val="28"/>
        </w:rPr>
        <w:t>кеширование и повторное использование путей</w:t>
      </w:r>
      <w:r w:rsidRPr="00335B80">
        <w:rPr>
          <w:rFonts w:ascii="Times New Roman" w:hAnsi="Times New Roman" w:cs="Times New Roman"/>
          <w:sz w:val="28"/>
          <w:szCs w:val="28"/>
        </w:rPr>
        <w:t>: PathfindingService хранит посл</w:t>
      </w:r>
      <w:r w:rsidRPr="00335B80">
        <w:rPr>
          <w:rFonts w:ascii="Times New Roman" w:hAnsi="Times New Roman" w:cs="Times New Roman"/>
          <w:sz w:val="28"/>
          <w:szCs w:val="28"/>
        </w:rPr>
        <w:t xml:space="preserve">едние рассчитанные маршруты, чтобы повторно использовать их для других юнитов (особенно для стратегических перемещений между одними и теми же узлами логистики). Также разумно ограничить частоту перестроения пути – юнит не будет перезапускать A </w:t>
      </w:r>
      <w:r w:rsidRPr="00335B80">
        <w:rPr>
          <w:rFonts w:ascii="Times New Roman" w:hAnsi="Times New Roman" w:cs="Times New Roman"/>
          <w:sz w:val="28"/>
          <w:szCs w:val="28"/>
        </w:rPr>
        <w:t xml:space="preserve">каждый тик, </w:t>
      </w:r>
      <w:r w:rsidRPr="00335B80">
        <w:rPr>
          <w:rFonts w:ascii="Times New Roman" w:hAnsi="Times New Roman" w:cs="Times New Roman"/>
          <w:sz w:val="28"/>
          <w:szCs w:val="28"/>
        </w:rPr>
        <w:t>а только если отклонение от пути велико или появился новый препятствие. Unity Jobs могут параллелить несколько поисков сразу, т.к. поиск по независимым графам (или разным целям) хорошо распараллеливается. На целевой платформе (5900X) можно одновременно счи</w:t>
      </w:r>
      <w:r w:rsidRPr="00335B80">
        <w:rPr>
          <w:rFonts w:ascii="Times New Roman" w:hAnsi="Times New Roman" w:cs="Times New Roman"/>
          <w:sz w:val="28"/>
          <w:szCs w:val="28"/>
        </w:rPr>
        <w:t xml:space="preserve">тать десятки путей. В идеале, профилировать время выполнения </w:t>
      </w:r>
      <w:r w:rsidRPr="00335B80">
        <w:rPr>
          <w:rStyle w:val="VerbatimChar"/>
          <w:rFonts w:ascii="Times New Roman" w:hAnsi="Times New Roman" w:cs="Times New Roman"/>
          <w:sz w:val="28"/>
          <w:szCs w:val="28"/>
        </w:rPr>
        <w:t>FindPath</w:t>
      </w:r>
      <w:r w:rsidRPr="00335B80">
        <w:rPr>
          <w:rFonts w:ascii="Times New Roman" w:hAnsi="Times New Roman" w:cs="Times New Roman"/>
          <w:sz w:val="28"/>
          <w:szCs w:val="28"/>
        </w:rPr>
        <w:t xml:space="preserve"> при различных размерах карты и применять HPA</w:t>
      </w:r>
      <w:r w:rsidRPr="00335B80">
        <w:rPr>
          <w:rFonts w:ascii="Times New Roman" w:hAnsi="Times New Roman" w:cs="Times New Roman"/>
          <w:sz w:val="28"/>
          <w:szCs w:val="28"/>
        </w:rPr>
        <w:t xml:space="preserve"> для очень больших карт, чтобы уменьшить поиск до нескольких промежуточных точек. Автотесты для pathfinding должны проверять корректность пост</w:t>
      </w:r>
      <w:r w:rsidRPr="00335B80">
        <w:rPr>
          <w:rFonts w:ascii="Times New Roman" w:hAnsi="Times New Roman" w:cs="Times New Roman"/>
          <w:sz w:val="28"/>
          <w:szCs w:val="28"/>
        </w:rPr>
        <w:t>роенного маршрута (нет прохода через стены), а нагрузочные тесты – время вычисления 1000 маршрутов и отсутствие существенных фризов в кадре.</w:t>
      </w:r>
    </w:p>
    <w:p w14:paraId="22EA49A4" w14:textId="77777777" w:rsidR="00A465DB" w:rsidRPr="00335B80" w:rsidRDefault="00335B80">
      <w:pPr>
        <w:pStyle w:val="3"/>
        <w:rPr>
          <w:rFonts w:ascii="Times New Roman" w:hAnsi="Times New Roman" w:cs="Times New Roman"/>
          <w:color w:val="auto"/>
        </w:rPr>
      </w:pPr>
      <w:bookmarkStart w:id="10" w:name="события-и-команды-eventbus"/>
      <w:bookmarkEnd w:id="9"/>
      <w:r w:rsidRPr="00335B80">
        <w:rPr>
          <w:rFonts w:ascii="Times New Roman" w:hAnsi="Times New Roman" w:cs="Times New Roman"/>
          <w:color w:val="auto"/>
        </w:rPr>
        <w:t>События и команды (EventBus)</w:t>
      </w:r>
    </w:p>
    <w:p w14:paraId="1117EF20"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Назначение:</w:t>
      </w:r>
      <w:r w:rsidRPr="00335B80">
        <w:rPr>
          <w:rFonts w:ascii="Times New Roman" w:hAnsi="Times New Roman" w:cs="Times New Roman"/>
          <w:sz w:val="28"/>
          <w:szCs w:val="28"/>
        </w:rPr>
        <w:t xml:space="preserve"> Асинхронное взаимодействие между системами и обработка действий игрока. </w:t>
      </w:r>
      <w:r w:rsidRPr="00335B80">
        <w:rPr>
          <w:rFonts w:ascii="Times New Roman" w:hAnsi="Times New Roman" w:cs="Times New Roman"/>
          <w:sz w:val="28"/>
          <w:szCs w:val="28"/>
        </w:rPr>
        <w:t>Ev</w:t>
      </w:r>
      <w:r w:rsidRPr="00335B80">
        <w:rPr>
          <w:rFonts w:ascii="Times New Roman" w:hAnsi="Times New Roman" w:cs="Times New Roman"/>
          <w:sz w:val="28"/>
          <w:szCs w:val="28"/>
        </w:rPr>
        <w:t>entBus</w:t>
      </w:r>
      <w:r w:rsidRPr="00335B80">
        <w:rPr>
          <w:rFonts w:ascii="Times New Roman" w:hAnsi="Times New Roman" w:cs="Times New Roman"/>
          <w:sz w:val="28"/>
          <w:szCs w:val="28"/>
        </w:rPr>
        <w:t xml:space="preserve"> – глобальная шина, куда доменные подсистемы </w:t>
      </w:r>
      <w:r w:rsidRPr="00335B80">
        <w:rPr>
          <w:rFonts w:ascii="Times New Roman" w:hAnsi="Times New Roman" w:cs="Times New Roman"/>
          <w:sz w:val="28"/>
          <w:szCs w:val="28"/>
        </w:rPr>
        <w:lastRenderedPageBreak/>
        <w:t xml:space="preserve">публикуют события (например, </w:t>
      </w:r>
      <w:r w:rsidRPr="00335B80">
        <w:rPr>
          <w:rFonts w:ascii="Times New Roman" w:hAnsi="Times New Roman" w:cs="Times New Roman"/>
          <w:sz w:val="28"/>
          <w:szCs w:val="28"/>
        </w:rPr>
        <w:t>UnitDied</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BuildingComplete</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SectorLost</w:t>
      </w:r>
      <w:r w:rsidRPr="00335B80">
        <w:rPr>
          <w:rFonts w:ascii="Times New Roman" w:hAnsi="Times New Roman" w:cs="Times New Roman"/>
          <w:sz w:val="28"/>
          <w:szCs w:val="28"/>
        </w:rPr>
        <w:t>). Другие системы подписываются на интересующие их события: UI – на обновление экономики (чтобы отрисовать новый баланс ресурсов), AI – на</w:t>
      </w:r>
      <w:r w:rsidRPr="00335B80">
        <w:rPr>
          <w:rFonts w:ascii="Times New Roman" w:hAnsi="Times New Roman" w:cs="Times New Roman"/>
          <w:sz w:val="28"/>
          <w:szCs w:val="28"/>
        </w:rPr>
        <w:t xml:space="preserve"> событие смерти юнита (чтобы, например, пересчитать силы), система сохранений – на событие "игра окончена" (для автосейва) и т.д. Паттерн «event queue» гарантирует, что отправка события отделена от немедленной обработки</w:t>
      </w:r>
      <w:hyperlink r:id="rId35" w:anchor=":~:text=Decouple%20when%20a%20message%20or,from%20when%20it%20is%20processed">
        <w:r w:rsidRPr="00335B80">
          <w:rPr>
            <w:rStyle w:val="af"/>
            <w:rFonts w:ascii="Times New Roman" w:hAnsi="Times New Roman" w:cs="Times New Roman"/>
            <w:color w:val="auto"/>
            <w:sz w:val="28"/>
            <w:szCs w:val="28"/>
          </w:rPr>
          <w:t>[3]</w:t>
        </w:r>
      </w:hyperlink>
      <w:r w:rsidRPr="00335B80">
        <w:rPr>
          <w:rFonts w:ascii="Times New Roman" w:hAnsi="Times New Roman" w:cs="Times New Roman"/>
          <w:sz w:val="28"/>
          <w:szCs w:val="28"/>
        </w:rPr>
        <w:t xml:space="preserve"> – это важно для стабильности симуляции (например, чтобы экономика могла за один тик произвести ресурсы без немедленного расходования эт</w:t>
      </w:r>
      <w:r w:rsidRPr="00335B80">
        <w:rPr>
          <w:rFonts w:ascii="Times New Roman" w:hAnsi="Times New Roman" w:cs="Times New Roman"/>
          <w:sz w:val="28"/>
          <w:szCs w:val="28"/>
        </w:rPr>
        <w:t xml:space="preserve">ими же системами до завершения расчёта цикла). В конце тика Application вызывает </w:t>
      </w:r>
      <w:r w:rsidRPr="00335B80">
        <w:rPr>
          <w:rStyle w:val="VerbatimChar"/>
          <w:rFonts w:ascii="Times New Roman" w:hAnsi="Times New Roman" w:cs="Times New Roman"/>
          <w:sz w:val="28"/>
          <w:szCs w:val="28"/>
        </w:rPr>
        <w:t>EventBus.Flush()</w:t>
      </w:r>
      <w:r w:rsidRPr="00335B80">
        <w:rPr>
          <w:rFonts w:ascii="Times New Roman" w:hAnsi="Times New Roman" w:cs="Times New Roman"/>
          <w:sz w:val="28"/>
          <w:szCs w:val="28"/>
        </w:rPr>
        <w:t xml:space="preserve">, и все события обрабатываются в определённом порядке. Кроме событий, существует система </w:t>
      </w:r>
      <w:r w:rsidRPr="00335B80">
        <w:rPr>
          <w:rFonts w:ascii="Times New Roman" w:hAnsi="Times New Roman" w:cs="Times New Roman"/>
          <w:sz w:val="28"/>
          <w:szCs w:val="28"/>
        </w:rPr>
        <w:t>Command</w:t>
      </w:r>
      <w:r w:rsidRPr="00335B80">
        <w:rPr>
          <w:rFonts w:ascii="Times New Roman" w:hAnsi="Times New Roman" w:cs="Times New Roman"/>
          <w:sz w:val="28"/>
          <w:szCs w:val="28"/>
        </w:rPr>
        <w:t xml:space="preserve"> для запросов на действия: команды от игрока (построить здание,</w:t>
      </w:r>
      <w:r w:rsidRPr="00335B80">
        <w:rPr>
          <w:rFonts w:ascii="Times New Roman" w:hAnsi="Times New Roman" w:cs="Times New Roman"/>
          <w:sz w:val="28"/>
          <w:szCs w:val="28"/>
        </w:rPr>
        <w:t xml:space="preserve"> переместить войска) или высокоуровневые команды AI. Они проходят через валидацию (например, проверка ресурсов) и затем вызывают соответствующие методы Domain. </w:t>
      </w:r>
      <w:r w:rsidRPr="00335B80">
        <w:rPr>
          <w:rFonts w:ascii="Times New Roman" w:hAnsi="Times New Roman" w:cs="Times New Roman"/>
          <w:sz w:val="28"/>
          <w:szCs w:val="28"/>
        </w:rPr>
        <w:t>Реализация:</w:t>
      </w:r>
      <w:r w:rsidRPr="00335B80">
        <w:rPr>
          <w:rFonts w:ascii="Times New Roman" w:hAnsi="Times New Roman" w:cs="Times New Roman"/>
          <w:sz w:val="28"/>
          <w:szCs w:val="28"/>
        </w:rPr>
        <w:t xml:space="preserve"> </w:t>
      </w:r>
      <w:r w:rsidRPr="00335B80">
        <w:rPr>
          <w:rStyle w:val="VerbatimChar"/>
          <w:rFonts w:ascii="Times New Roman" w:hAnsi="Times New Roman" w:cs="Times New Roman"/>
          <w:sz w:val="28"/>
          <w:szCs w:val="28"/>
        </w:rPr>
        <w:t>EventBus</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 xml:space="preserve">– синглтон (или передаётся через зависимости), имеющий методы </w:t>
      </w:r>
      <w:r w:rsidRPr="00335B80">
        <w:rPr>
          <w:rStyle w:val="VerbatimChar"/>
          <w:rFonts w:ascii="Times New Roman" w:hAnsi="Times New Roman" w:cs="Times New Roman"/>
          <w:sz w:val="28"/>
          <w:szCs w:val="28"/>
        </w:rPr>
        <w:t>Publish(event)</w:t>
      </w:r>
      <w:r w:rsidRPr="00335B80">
        <w:rPr>
          <w:rFonts w:ascii="Times New Roman" w:hAnsi="Times New Roman" w:cs="Times New Roman"/>
          <w:sz w:val="28"/>
          <w:szCs w:val="28"/>
        </w:rPr>
        <w:t xml:space="preserve"> и </w:t>
      </w:r>
      <w:r w:rsidRPr="00335B80">
        <w:rPr>
          <w:rStyle w:val="VerbatimChar"/>
          <w:rFonts w:ascii="Times New Roman" w:hAnsi="Times New Roman" w:cs="Times New Roman"/>
          <w:sz w:val="28"/>
          <w:szCs w:val="28"/>
        </w:rPr>
        <w:t>Subscribe(eventType, handler)</w:t>
      </w:r>
      <w:r w:rsidRPr="00335B80">
        <w:rPr>
          <w:rFonts w:ascii="Times New Roman" w:hAnsi="Times New Roman" w:cs="Times New Roman"/>
          <w:sz w:val="28"/>
          <w:szCs w:val="28"/>
        </w:rPr>
        <w:t xml:space="preserve">. Команды представлены либо объектами (паттерн Command), либо простыми вызовами сервисов Domain (например, </w:t>
      </w:r>
      <w:r w:rsidRPr="00335B80">
        <w:rPr>
          <w:rStyle w:val="VerbatimChar"/>
          <w:rFonts w:ascii="Times New Roman" w:hAnsi="Times New Roman" w:cs="Times New Roman"/>
          <w:sz w:val="28"/>
          <w:szCs w:val="28"/>
        </w:rPr>
        <w:t>UnitService.OrderMove(unitId, targetPos)</w:t>
      </w:r>
      <w:r w:rsidRPr="00335B80">
        <w:rPr>
          <w:rFonts w:ascii="Times New Roman" w:hAnsi="Times New Roman" w:cs="Times New Roman"/>
          <w:sz w:val="28"/>
          <w:szCs w:val="28"/>
        </w:rPr>
        <w:t>)</w:t>
      </w:r>
      <w:r w:rsidRPr="00335B80">
        <w:rPr>
          <w:rFonts w:ascii="Times New Roman" w:hAnsi="Times New Roman" w:cs="Times New Roman"/>
          <w:sz w:val="28"/>
          <w:szCs w:val="28"/>
        </w:rPr>
        <w:t>.</w:t>
      </w:r>
    </w:p>
    <w:p w14:paraId="5E3D4A3B"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Примечания производительности:</w:t>
      </w:r>
      <w:r w:rsidRPr="00335B80">
        <w:rPr>
          <w:rFonts w:ascii="Times New Roman" w:hAnsi="Times New Roman" w:cs="Times New Roman"/>
          <w:sz w:val="28"/>
          <w:szCs w:val="28"/>
        </w:rPr>
        <w:t xml:space="preserve"> События – легковесные объекты (часто struct), их генерация не должна создавать мусора. Желательно использовать object pool для повторно возникающих событий (например, deaths, hits). Отлаживать EventBus нужно на предмет </w:t>
      </w:r>
      <w:r w:rsidRPr="00335B80">
        <w:rPr>
          <w:rFonts w:ascii="Times New Roman" w:hAnsi="Times New Roman" w:cs="Times New Roman"/>
          <w:sz w:val="28"/>
          <w:szCs w:val="28"/>
        </w:rPr>
        <w:t>поте</w:t>
      </w:r>
      <w:r w:rsidRPr="00335B80">
        <w:rPr>
          <w:rFonts w:ascii="Times New Roman" w:hAnsi="Times New Roman" w:cs="Times New Roman"/>
          <w:sz w:val="28"/>
          <w:szCs w:val="28"/>
        </w:rPr>
        <w:t>нциальных массовых рассылок</w:t>
      </w:r>
      <w:r w:rsidRPr="00335B80">
        <w:rPr>
          <w:rFonts w:ascii="Times New Roman" w:hAnsi="Times New Roman" w:cs="Times New Roman"/>
          <w:sz w:val="28"/>
          <w:szCs w:val="28"/>
        </w:rPr>
        <w:t xml:space="preserve">: например, убийство 100 юнитов за тик приведёт к 100 событиям </w:t>
      </w:r>
      <w:r w:rsidRPr="00335B80">
        <w:rPr>
          <w:rFonts w:ascii="Times New Roman" w:hAnsi="Times New Roman" w:cs="Times New Roman"/>
          <w:sz w:val="28"/>
          <w:szCs w:val="28"/>
        </w:rPr>
        <w:t>UnitDied</w:t>
      </w:r>
      <w:r w:rsidRPr="00335B80">
        <w:rPr>
          <w:rFonts w:ascii="Times New Roman" w:hAnsi="Times New Roman" w:cs="Times New Roman"/>
          <w:sz w:val="28"/>
          <w:szCs w:val="28"/>
        </w:rPr>
        <w:t xml:space="preserve"> – нужно убедиться, что обработчики таких событий работают быстро и не вызывают каскада дорогостоящих операций. Также важно избегать «подписок-призраков» – от</w:t>
      </w:r>
      <w:r w:rsidRPr="00335B80">
        <w:rPr>
          <w:rFonts w:ascii="Times New Roman" w:hAnsi="Times New Roman" w:cs="Times New Roman"/>
          <w:sz w:val="28"/>
          <w:szCs w:val="28"/>
        </w:rPr>
        <w:t>писывать слушатели при удалении объектов, иначе возможны утечки памяти или NullRef. В контексте упрощённой симуляции (см. ниже) EventBus также выступает связующим звеном: события, произошедшие вне поля зрения, могут ставиться в очередь и обрабатываться, ко</w:t>
      </w:r>
      <w:r w:rsidRPr="00335B80">
        <w:rPr>
          <w:rFonts w:ascii="Times New Roman" w:hAnsi="Times New Roman" w:cs="Times New Roman"/>
          <w:sz w:val="28"/>
          <w:szCs w:val="28"/>
        </w:rPr>
        <w:t xml:space="preserve">гда игрок их «раскроет» (например, событие </w:t>
      </w:r>
      <w:r w:rsidRPr="00335B80">
        <w:rPr>
          <w:rFonts w:ascii="Times New Roman" w:hAnsi="Times New Roman" w:cs="Times New Roman"/>
          <w:sz w:val="28"/>
          <w:szCs w:val="28"/>
        </w:rPr>
        <w:t>SectorInfected</w:t>
      </w:r>
      <w:r w:rsidRPr="00335B80">
        <w:rPr>
          <w:rFonts w:ascii="Times New Roman" w:hAnsi="Times New Roman" w:cs="Times New Roman"/>
          <w:sz w:val="28"/>
          <w:szCs w:val="28"/>
        </w:rPr>
        <w:t xml:space="preserve"> могло произойти в фоновой симуляции – UI получит его сразу, чтобы обновить стратегическую карту, даже если игрок не видел сам процесс заражения).</w:t>
      </w:r>
    </w:p>
    <w:p w14:paraId="7055AEB2" w14:textId="77777777" w:rsidR="00A465DB" w:rsidRPr="00335B80" w:rsidRDefault="00335B80">
      <w:pPr>
        <w:pStyle w:val="3"/>
        <w:rPr>
          <w:rFonts w:ascii="Times New Roman" w:hAnsi="Times New Roman" w:cs="Times New Roman"/>
          <w:color w:val="auto"/>
        </w:rPr>
      </w:pPr>
      <w:bookmarkStart w:id="11" w:name="сохранение-игры"/>
      <w:bookmarkEnd w:id="10"/>
      <w:r w:rsidRPr="00335B80">
        <w:rPr>
          <w:rFonts w:ascii="Times New Roman" w:hAnsi="Times New Roman" w:cs="Times New Roman"/>
          <w:color w:val="auto"/>
        </w:rPr>
        <w:t>Сохранение игры</w:t>
      </w:r>
    </w:p>
    <w:p w14:paraId="221BC6C5"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Назначение:</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 xml:space="preserve">Позволить сохранять и загружать состояние мира, включая все модули. </w:t>
      </w:r>
      <w:r w:rsidRPr="00335B80">
        <w:rPr>
          <w:rFonts w:ascii="Times New Roman" w:hAnsi="Times New Roman" w:cs="Times New Roman"/>
          <w:sz w:val="28"/>
          <w:szCs w:val="28"/>
        </w:rPr>
        <w:t>Структура сохранения:</w:t>
      </w:r>
      <w:r w:rsidRPr="00335B80">
        <w:rPr>
          <w:rFonts w:ascii="Times New Roman" w:hAnsi="Times New Roman" w:cs="Times New Roman"/>
          <w:sz w:val="28"/>
          <w:szCs w:val="28"/>
        </w:rPr>
        <w:t xml:space="preserve"> JSON-файл, содержащий версии и разделы: экономика (запасы ресурсов, состояние зданий, прогресс строительства), население, инфекция (статистика SIR по секторам), позиц</w:t>
      </w:r>
      <w:r w:rsidRPr="00335B80">
        <w:rPr>
          <w:rFonts w:ascii="Times New Roman" w:hAnsi="Times New Roman" w:cs="Times New Roman"/>
          <w:sz w:val="28"/>
          <w:szCs w:val="28"/>
        </w:rPr>
        <w:t xml:space="preserve">ии юнитов и их состояния, фортификации, состояния AI (возможно, только минимум – цели AI, т.к. планы можно перестроить при загрузке), а также данные упрощённой симуляции (агрегированные модели секторов вне обзора). </w:t>
      </w:r>
      <w:r w:rsidRPr="00335B80">
        <w:rPr>
          <w:rFonts w:ascii="Times New Roman" w:hAnsi="Times New Roman" w:cs="Times New Roman"/>
          <w:sz w:val="28"/>
          <w:szCs w:val="28"/>
        </w:rPr>
        <w:t>Реализация:</w:t>
      </w:r>
      <w:r w:rsidRPr="00335B80">
        <w:rPr>
          <w:rFonts w:ascii="Times New Roman" w:hAnsi="Times New Roman" w:cs="Times New Roman"/>
          <w:sz w:val="28"/>
          <w:szCs w:val="28"/>
        </w:rPr>
        <w:t xml:space="preserve"> Слой </w:t>
      </w:r>
      <w:r w:rsidRPr="00335B80">
        <w:rPr>
          <w:rFonts w:ascii="Times New Roman" w:hAnsi="Times New Roman" w:cs="Times New Roman"/>
          <w:sz w:val="28"/>
          <w:szCs w:val="28"/>
        </w:rPr>
        <w:lastRenderedPageBreak/>
        <w:t xml:space="preserve">Data имеет класс </w:t>
      </w:r>
      <w:r w:rsidRPr="00335B80">
        <w:rPr>
          <w:rStyle w:val="VerbatimChar"/>
          <w:rFonts w:ascii="Times New Roman" w:hAnsi="Times New Roman" w:cs="Times New Roman"/>
          <w:sz w:val="28"/>
          <w:szCs w:val="28"/>
        </w:rPr>
        <w:t>SaveMan</w:t>
      </w:r>
      <w:r w:rsidRPr="00335B80">
        <w:rPr>
          <w:rStyle w:val="VerbatimChar"/>
          <w:rFonts w:ascii="Times New Roman" w:hAnsi="Times New Roman" w:cs="Times New Roman"/>
          <w:sz w:val="28"/>
          <w:szCs w:val="28"/>
        </w:rPr>
        <w:t>ager</w:t>
      </w:r>
      <w:r w:rsidRPr="00335B80">
        <w:rPr>
          <w:rFonts w:ascii="Times New Roman" w:hAnsi="Times New Roman" w:cs="Times New Roman"/>
          <w:sz w:val="28"/>
          <w:szCs w:val="28"/>
        </w:rPr>
        <w:t xml:space="preserve"> с методами </w:t>
      </w:r>
      <w:r w:rsidRPr="00335B80">
        <w:rPr>
          <w:rStyle w:val="VerbatimChar"/>
          <w:rFonts w:ascii="Times New Roman" w:hAnsi="Times New Roman" w:cs="Times New Roman"/>
          <w:sz w:val="28"/>
          <w:szCs w:val="28"/>
        </w:rPr>
        <w:t>SaveGame(file)</w:t>
      </w:r>
      <w:r w:rsidRPr="00335B80">
        <w:rPr>
          <w:rFonts w:ascii="Times New Roman" w:hAnsi="Times New Roman" w:cs="Times New Roman"/>
          <w:sz w:val="28"/>
          <w:szCs w:val="28"/>
        </w:rPr>
        <w:t xml:space="preserve"> и </w:t>
      </w:r>
      <w:r w:rsidRPr="00335B80">
        <w:rPr>
          <w:rStyle w:val="VerbatimChar"/>
          <w:rFonts w:ascii="Times New Roman" w:hAnsi="Times New Roman" w:cs="Times New Roman"/>
          <w:sz w:val="28"/>
          <w:szCs w:val="28"/>
        </w:rPr>
        <w:t>LoadGame(file)</w:t>
      </w:r>
      <w:r w:rsidRPr="00335B80">
        <w:rPr>
          <w:rFonts w:ascii="Times New Roman" w:hAnsi="Times New Roman" w:cs="Times New Roman"/>
          <w:sz w:val="28"/>
          <w:szCs w:val="28"/>
        </w:rPr>
        <w:t xml:space="preserve">. Сохранение запрашивается через EventBus (например, при выходе или по таймеру автосейва). </w:t>
      </w:r>
      <w:r w:rsidRPr="00335B80">
        <w:rPr>
          <w:rFonts w:ascii="Times New Roman" w:hAnsi="Times New Roman" w:cs="Times New Roman"/>
          <w:sz w:val="28"/>
          <w:szCs w:val="28"/>
        </w:rPr>
        <w:t>Иммутабельность конфигов:</w:t>
      </w:r>
      <w:r w:rsidRPr="00335B80">
        <w:rPr>
          <w:rFonts w:ascii="Times New Roman" w:hAnsi="Times New Roman" w:cs="Times New Roman"/>
          <w:sz w:val="28"/>
          <w:szCs w:val="28"/>
        </w:rPr>
        <w:t xml:space="preserve"> важно, что конфигурационные ScriptableObject не сериализуются в сейв – их загружают из ассет</w:t>
      </w:r>
      <w:r w:rsidRPr="00335B80">
        <w:rPr>
          <w:rFonts w:ascii="Times New Roman" w:hAnsi="Times New Roman" w:cs="Times New Roman"/>
          <w:sz w:val="28"/>
          <w:szCs w:val="28"/>
        </w:rPr>
        <w:t>ов, а сейв хранит только изменяющееся состояние. Перед сохранением система убеждается, что все данные приведены к сериализуемым формам (например, словари заменены на списки пар, ссылки на объекты – на идентификаторы)</w:t>
      </w:r>
      <w:hyperlink r:id="rId36" w:anchor=":~:text=1%29%20,%D0%BA%D0%BE%D1%80%D1%80%D0%B5%D0%BA%D1%82%D0%BD%D0%BE%20%D0%B2%D0%BE%D1%81%D1%81%D1%82%D0%B0%D0%BD%D0%B0%D0%B2%D0%BB%D0%B8%D0%B2%D0%B0%D0%B5%D1%82%20%D0%BF%D0%BE%D0%B4%D1%82%D0%B8%D0%BF%D1%8B">
        <w:r w:rsidRPr="00335B80">
          <w:rPr>
            <w:rStyle w:val="af"/>
            <w:rFonts w:ascii="Times New Roman" w:hAnsi="Times New Roman" w:cs="Times New Roman"/>
            <w:color w:val="auto"/>
            <w:sz w:val="28"/>
            <w:szCs w:val="28"/>
          </w:rPr>
          <w:t>[25]</w:t>
        </w:r>
      </w:hyperlink>
      <w:r w:rsidRPr="00335B80">
        <w:rPr>
          <w:rFonts w:ascii="Times New Roman" w:hAnsi="Times New Roman" w:cs="Times New Roman"/>
          <w:sz w:val="28"/>
          <w:szCs w:val="28"/>
        </w:rPr>
        <w:t xml:space="preserve">. </w:t>
      </w:r>
      <w:r w:rsidRPr="00335B80">
        <w:rPr>
          <w:rFonts w:ascii="Times New Roman" w:hAnsi="Times New Roman" w:cs="Times New Roman"/>
          <w:sz w:val="28"/>
          <w:szCs w:val="28"/>
        </w:rPr>
        <w:t>Версионирова</w:t>
      </w:r>
      <w:r w:rsidRPr="00335B80">
        <w:rPr>
          <w:rFonts w:ascii="Times New Roman" w:hAnsi="Times New Roman" w:cs="Times New Roman"/>
          <w:sz w:val="28"/>
          <w:szCs w:val="28"/>
        </w:rPr>
        <w:t>ние:</w:t>
      </w:r>
      <w:r w:rsidRPr="00335B80">
        <w:rPr>
          <w:rFonts w:ascii="Times New Roman" w:hAnsi="Times New Roman" w:cs="Times New Roman"/>
          <w:sz w:val="28"/>
          <w:szCs w:val="28"/>
        </w:rPr>
        <w:t xml:space="preserve"> в JSON включается поле версии, при загрузке </w:t>
      </w:r>
      <w:r w:rsidRPr="00335B80">
        <w:rPr>
          <w:rStyle w:val="VerbatimChar"/>
          <w:rFonts w:ascii="Times New Roman" w:hAnsi="Times New Roman" w:cs="Times New Roman"/>
          <w:sz w:val="28"/>
          <w:szCs w:val="28"/>
        </w:rPr>
        <w:t>SaveManager</w:t>
      </w:r>
      <w:r w:rsidRPr="00335B80">
        <w:rPr>
          <w:rFonts w:ascii="Times New Roman" w:hAnsi="Times New Roman" w:cs="Times New Roman"/>
          <w:sz w:val="28"/>
          <w:szCs w:val="28"/>
        </w:rPr>
        <w:t xml:space="preserve"> выполняет миграцию старых версий (через переключатель или апдейтер). </w:t>
      </w:r>
      <w:r w:rsidRPr="00335B80">
        <w:rPr>
          <w:rFonts w:ascii="Times New Roman" w:hAnsi="Times New Roman" w:cs="Times New Roman"/>
          <w:sz w:val="28"/>
          <w:szCs w:val="28"/>
        </w:rPr>
        <w:t>Пример содержимого:</w:t>
      </w:r>
      <w:r w:rsidRPr="00335B80">
        <w:rPr>
          <w:rFonts w:ascii="Times New Roman" w:hAnsi="Times New Roman" w:cs="Times New Roman"/>
          <w:sz w:val="28"/>
          <w:szCs w:val="28"/>
        </w:rPr>
        <w:t xml:space="preserve"> раздел “population” с численностью и приростом</w:t>
      </w:r>
      <w:hyperlink r:id="rId37" w:anchor=":~:text=%7D%2C%20,60">
        <w:r w:rsidRPr="00335B80">
          <w:rPr>
            <w:rStyle w:val="af"/>
            <w:rFonts w:ascii="Times New Roman" w:hAnsi="Times New Roman" w:cs="Times New Roman"/>
            <w:color w:val="auto"/>
            <w:sz w:val="28"/>
            <w:szCs w:val="28"/>
          </w:rPr>
          <w:t>[26]</w:t>
        </w:r>
      </w:hyperlink>
      <w:r w:rsidRPr="00335B80">
        <w:rPr>
          <w:rFonts w:ascii="Times New Roman" w:hAnsi="Times New Roman" w:cs="Times New Roman"/>
          <w:sz w:val="28"/>
          <w:szCs w:val="28"/>
        </w:rPr>
        <w:t>, “buildings” – список строений с их прогрессом</w:t>
      </w:r>
      <w:hyperlink r:id="rId38" w:anchor=":~:text=,">
        <w:r w:rsidRPr="00335B80">
          <w:rPr>
            <w:rStyle w:val="af"/>
            <w:rFonts w:ascii="Times New Roman" w:hAnsi="Times New Roman" w:cs="Times New Roman"/>
            <w:color w:val="auto"/>
            <w:sz w:val="28"/>
            <w:szCs w:val="28"/>
          </w:rPr>
          <w:t>[27]</w:t>
        </w:r>
      </w:hyperlink>
      <w:r w:rsidRPr="00335B80">
        <w:rPr>
          <w:rFonts w:ascii="Times New Roman" w:hAnsi="Times New Roman" w:cs="Times New Roman"/>
          <w:sz w:val="28"/>
          <w:szCs w:val="28"/>
        </w:rPr>
        <w:t>, “logistics” – узлы и ссылки (для восстановления графа путей)</w:t>
      </w:r>
      <w:hyperlink r:id="rId39" w:anchor=":~:text=,6%7D%5D">
        <w:r w:rsidRPr="00335B80">
          <w:rPr>
            <w:rStyle w:val="af"/>
            <w:rFonts w:ascii="Times New Roman" w:hAnsi="Times New Roman" w:cs="Times New Roman"/>
            <w:color w:val="auto"/>
            <w:sz w:val="28"/>
            <w:szCs w:val="28"/>
          </w:rPr>
          <w:t>[28]</w:t>
        </w:r>
      </w:hyperlink>
      <w:r w:rsidRPr="00335B80">
        <w:rPr>
          <w:rFonts w:ascii="Times New Roman" w:hAnsi="Times New Roman" w:cs="Times New Roman"/>
          <w:sz w:val="28"/>
          <w:szCs w:val="28"/>
        </w:rPr>
        <w:t>.</w:t>
      </w:r>
    </w:p>
    <w:p w14:paraId="1EA540D2"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Примечания производительности и надежности:</w:t>
      </w:r>
      <w:r w:rsidRPr="00335B80">
        <w:rPr>
          <w:rFonts w:ascii="Times New Roman" w:hAnsi="Times New Roman" w:cs="Times New Roman"/>
          <w:sz w:val="28"/>
          <w:szCs w:val="28"/>
        </w:rPr>
        <w:t xml:space="preserve"> Сохранение может быть объёмным, поэтому выполняется либо в отдельном потоке (через Async I/O) чтобы не мешать кадру, либо разбивается на части (наприм</w:t>
      </w:r>
      <w:r w:rsidRPr="00335B80">
        <w:rPr>
          <w:rFonts w:ascii="Times New Roman" w:hAnsi="Times New Roman" w:cs="Times New Roman"/>
          <w:sz w:val="28"/>
          <w:szCs w:val="28"/>
        </w:rPr>
        <w:t>ер, сначала собрать JSON в памяти, а запись на диск – асинхронно). На платформе с 32 ГБ RAM объём памяти не критичен, но важно не допустить утечки – после сохранения чистить временные структуры. Автотесты для сохранений: сравнение состояния до сохранения и</w:t>
      </w:r>
      <w:r w:rsidRPr="00335B80">
        <w:rPr>
          <w:rFonts w:ascii="Times New Roman" w:hAnsi="Times New Roman" w:cs="Times New Roman"/>
          <w:sz w:val="28"/>
          <w:szCs w:val="28"/>
        </w:rPr>
        <w:t xml:space="preserve"> после загрузки (глубокое сравнение основных подсистем), тесты на совместимость версий (эмуляция загрузки старых сейвов), а также нагрузочные тесты (сохранение в стресс-тесте, например, на максимальном количестве объектов, чтобы проверить время выполнения </w:t>
      </w:r>
      <w:r w:rsidRPr="00335B80">
        <w:rPr>
          <w:rFonts w:ascii="Times New Roman" w:hAnsi="Times New Roman" w:cs="Times New Roman"/>
          <w:sz w:val="28"/>
          <w:szCs w:val="28"/>
        </w:rPr>
        <w:t>и корректность).</w:t>
      </w:r>
    </w:p>
    <w:p w14:paraId="44B4762E" w14:textId="77777777" w:rsidR="00A465DB" w:rsidRPr="00335B80" w:rsidRDefault="00335B80">
      <w:pPr>
        <w:pStyle w:val="3"/>
        <w:rPr>
          <w:rFonts w:ascii="Times New Roman" w:hAnsi="Times New Roman" w:cs="Times New Roman"/>
          <w:color w:val="auto"/>
        </w:rPr>
      </w:pPr>
      <w:bookmarkStart w:id="12" w:name="пользовательский-интерфейс-ui"/>
      <w:bookmarkEnd w:id="11"/>
      <w:r w:rsidRPr="00335B80">
        <w:rPr>
          <w:rFonts w:ascii="Times New Roman" w:hAnsi="Times New Roman" w:cs="Times New Roman"/>
          <w:color w:val="auto"/>
        </w:rPr>
        <w:t>Пользовательский интерфейс (UI)</w:t>
      </w:r>
    </w:p>
    <w:p w14:paraId="5A269DE6"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Назначение:</w:t>
      </w:r>
      <w:r w:rsidRPr="00335B80">
        <w:rPr>
          <w:rFonts w:ascii="Times New Roman" w:hAnsi="Times New Roman" w:cs="Times New Roman"/>
          <w:sz w:val="28"/>
          <w:szCs w:val="28"/>
        </w:rPr>
        <w:t xml:space="preserve"> Обеспечивает управление и отображение информации игроку. Включает: </w:t>
      </w:r>
      <w:r w:rsidRPr="00335B80">
        <w:rPr>
          <w:rFonts w:ascii="Times New Roman" w:hAnsi="Times New Roman" w:cs="Times New Roman"/>
          <w:sz w:val="28"/>
          <w:szCs w:val="28"/>
        </w:rPr>
        <w:t>стратегический экран/“фронтовую” карту</w:t>
      </w:r>
      <w:r w:rsidRPr="00335B80">
        <w:rPr>
          <w:rFonts w:ascii="Times New Roman" w:hAnsi="Times New Roman" w:cs="Times New Roman"/>
          <w:sz w:val="28"/>
          <w:szCs w:val="28"/>
        </w:rPr>
        <w:t>, показывающий целиком ситуацию по секторам (под контролем игрока, врага, уровень заражени</w:t>
      </w:r>
      <w:r w:rsidRPr="00335B80">
        <w:rPr>
          <w:rFonts w:ascii="Times New Roman" w:hAnsi="Times New Roman" w:cs="Times New Roman"/>
          <w:sz w:val="28"/>
          <w:szCs w:val="28"/>
        </w:rPr>
        <w:t xml:space="preserve">я и т.п.); </w:t>
      </w:r>
      <w:r w:rsidRPr="00335B80">
        <w:rPr>
          <w:rFonts w:ascii="Times New Roman" w:hAnsi="Times New Roman" w:cs="Times New Roman"/>
          <w:sz w:val="28"/>
          <w:szCs w:val="28"/>
        </w:rPr>
        <w:t>экраны экономики</w:t>
      </w:r>
      <w:r w:rsidRPr="00335B80">
        <w:rPr>
          <w:rFonts w:ascii="Times New Roman" w:hAnsi="Times New Roman" w:cs="Times New Roman"/>
          <w:sz w:val="28"/>
          <w:szCs w:val="28"/>
        </w:rPr>
        <w:t xml:space="preserve"> – отчёты о дневном балансе ресурсов, узких местах, настройках передачи ресурсов ИИ</w:t>
      </w:r>
      <w:hyperlink r:id="rId40" w:anchor=":~:text=1.%20,%D0%B2%20%D1%80%D0%B5%D0%B0%D0%BB%D1%8C%D0%BD%D0%BE%D0%BC%20%D0%B2%D1%80%D0%B5%D0%BC%D0%B5%D0%BD%D0%B8%2C%20%D0%BE%D1%87%D0%B5%D1%80%D0%B5%D0%B4%D1%8C%20%D0%B7%D0%B0%D0%B4%D0%B0%D1%87">
        <w:r w:rsidRPr="00335B80">
          <w:rPr>
            <w:rStyle w:val="af"/>
            <w:rFonts w:ascii="Times New Roman" w:hAnsi="Times New Roman" w:cs="Times New Roman"/>
            <w:color w:val="auto"/>
            <w:sz w:val="28"/>
            <w:szCs w:val="28"/>
          </w:rPr>
          <w:t>[9]</w:t>
        </w:r>
      </w:hyperlink>
      <w:r w:rsidRPr="00335B80">
        <w:rPr>
          <w:rFonts w:ascii="Times New Roman" w:hAnsi="Times New Roman" w:cs="Times New Roman"/>
          <w:sz w:val="28"/>
          <w:szCs w:val="28"/>
        </w:rPr>
        <w:t xml:space="preserve">; </w:t>
      </w:r>
      <w:r w:rsidRPr="00335B80">
        <w:rPr>
          <w:rFonts w:ascii="Times New Roman" w:hAnsi="Times New Roman" w:cs="Times New Roman"/>
          <w:sz w:val="28"/>
          <w:szCs w:val="28"/>
        </w:rPr>
        <w:t>панели строительства и логистики</w:t>
      </w:r>
      <w:r w:rsidRPr="00335B80">
        <w:rPr>
          <w:rFonts w:ascii="Times New Roman" w:hAnsi="Times New Roman" w:cs="Times New Roman"/>
          <w:sz w:val="28"/>
          <w:szCs w:val="28"/>
        </w:rPr>
        <w:t xml:space="preserve"> – где игрок выдаёт приказы переброски (выбирает узел отправки и прибытия, приоритет)</w:t>
      </w:r>
      <w:hyperlink r:id="rId41" w:anchor=":~:text=1.%20%D0%92%D0%B2%D0%B5%D1%81%D1%82%D0%B8%20,%D1%81%20%D0%BF%D0%BE%D0%B2%D1%8B%D1%88%D0%B5%D0%BD%D0%BD%D1%8B%D0%BC%20%D1%80%D0%B0%D1%81%D1%85%D0%BE%D0%B4%D0%BE%D0%BC%20%D1%80%D0%B5%D1%81%D1%83%D1%80%D1%81%D0%BE%D0%B2">
        <w:r w:rsidRPr="00335B80">
          <w:rPr>
            <w:rStyle w:val="af"/>
            <w:rFonts w:ascii="Times New Roman" w:hAnsi="Times New Roman" w:cs="Times New Roman"/>
            <w:color w:val="auto"/>
            <w:sz w:val="28"/>
            <w:szCs w:val="28"/>
          </w:rPr>
          <w:t>[10]</w:t>
        </w:r>
      </w:hyperlink>
      <w:r w:rsidRPr="00335B80">
        <w:rPr>
          <w:rFonts w:ascii="Times New Roman" w:hAnsi="Times New Roman" w:cs="Times New Roman"/>
          <w:sz w:val="28"/>
          <w:szCs w:val="28"/>
        </w:rPr>
        <w:t xml:space="preserve">, заказывает строительство зданий или фортификаций (с отображением требуемых ресурсов и времени). </w:t>
      </w:r>
      <w:r w:rsidRPr="00335B80">
        <w:rPr>
          <w:rFonts w:ascii="Times New Roman" w:hAnsi="Times New Roman" w:cs="Times New Roman"/>
          <w:sz w:val="28"/>
          <w:szCs w:val="28"/>
        </w:rPr>
        <w:t>Боевой UI:</w:t>
      </w:r>
      <w:r w:rsidRPr="00335B80">
        <w:rPr>
          <w:rFonts w:ascii="Times New Roman" w:hAnsi="Times New Roman" w:cs="Times New Roman"/>
          <w:sz w:val="28"/>
          <w:szCs w:val="28"/>
        </w:rPr>
        <w:t xml:space="preserve"> панель отрядов, здоровье юнитов, мини-карта. UI реализован на Canvas + Unity UI Toolkit (при необходимости для сложных</w:t>
      </w:r>
      <w:r w:rsidRPr="00335B80">
        <w:rPr>
          <w:rFonts w:ascii="Times New Roman" w:hAnsi="Times New Roman" w:cs="Times New Roman"/>
          <w:sz w:val="28"/>
          <w:szCs w:val="28"/>
        </w:rPr>
        <w:t xml:space="preserve"> элементов). UI элементы взаимодействуют с Application через события/команды: например, нажатие кнопки “Построить ферму” вызывает команду строительства, а результат (появление здания) приходит как событие, на которое UI реагирует (обновляет список построек</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Реализация особенностей:</w:t>
      </w:r>
      <w:r w:rsidRPr="00335B80">
        <w:rPr>
          <w:rFonts w:ascii="Times New Roman" w:hAnsi="Times New Roman" w:cs="Times New Roman"/>
          <w:sz w:val="28"/>
          <w:szCs w:val="28"/>
        </w:rPr>
        <w:t xml:space="preserve"> фронтовая карта получает данные от Domain о каждом секторе (с периодическим опросом или через события типа </w:t>
      </w:r>
      <w:r w:rsidRPr="00335B80">
        <w:rPr>
          <w:rFonts w:ascii="Times New Roman" w:hAnsi="Times New Roman" w:cs="Times New Roman"/>
          <w:sz w:val="28"/>
          <w:szCs w:val="28"/>
        </w:rPr>
        <w:t>SectorStatsUpdated</w:t>
      </w:r>
      <w:r w:rsidRPr="00335B80">
        <w:rPr>
          <w:rFonts w:ascii="Times New Roman" w:hAnsi="Times New Roman" w:cs="Times New Roman"/>
          <w:sz w:val="28"/>
          <w:szCs w:val="28"/>
        </w:rPr>
        <w:t xml:space="preserve">). Она </w:t>
      </w:r>
      <w:r w:rsidRPr="00335B80">
        <w:rPr>
          <w:rFonts w:ascii="Times New Roman" w:hAnsi="Times New Roman" w:cs="Times New Roman"/>
          <w:sz w:val="28"/>
          <w:szCs w:val="28"/>
        </w:rPr>
        <w:t>не отображает</w:t>
      </w:r>
      <w:r w:rsidRPr="00335B80">
        <w:rPr>
          <w:rFonts w:ascii="Times New Roman" w:hAnsi="Times New Roman" w:cs="Times New Roman"/>
          <w:sz w:val="28"/>
          <w:szCs w:val="28"/>
        </w:rPr>
        <w:t xml:space="preserve"> реальных моделей юнитов вне обзора, вместо этого – значки или агрегированные индик</w:t>
      </w:r>
      <w:r w:rsidRPr="00335B80">
        <w:rPr>
          <w:rFonts w:ascii="Times New Roman" w:hAnsi="Times New Roman" w:cs="Times New Roman"/>
          <w:sz w:val="28"/>
          <w:szCs w:val="28"/>
        </w:rPr>
        <w:t xml:space="preserve">аторы (например, “отряд врага </w:t>
      </w:r>
      <w:r w:rsidRPr="00335B80">
        <w:rPr>
          <w:rFonts w:ascii="Times New Roman" w:hAnsi="Times New Roman" w:cs="Times New Roman"/>
          <w:sz w:val="28"/>
          <w:szCs w:val="28"/>
        </w:rPr>
        <w:lastRenderedPageBreak/>
        <w:t xml:space="preserve">(~50 ед.)” без детализации). UI также предоставляет </w:t>
      </w:r>
      <w:r w:rsidRPr="00335B80">
        <w:rPr>
          <w:rFonts w:ascii="Times New Roman" w:hAnsi="Times New Roman" w:cs="Times New Roman"/>
          <w:sz w:val="28"/>
          <w:szCs w:val="28"/>
        </w:rPr>
        <w:t>отладочные панели</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в Dev-режиме): например, график производительности по тикам, режим слоёв отрисовки (экономика, инфекция, пути) для тестирования.</w:t>
      </w:r>
    </w:p>
    <w:p w14:paraId="16845C92"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Примечания производительности:</w:t>
      </w:r>
      <w:r w:rsidRPr="00335B80">
        <w:rPr>
          <w:rFonts w:ascii="Times New Roman" w:hAnsi="Times New Roman" w:cs="Times New Roman"/>
          <w:sz w:val="28"/>
          <w:szCs w:val="28"/>
        </w:rPr>
        <w:t xml:space="preserve"> UI должен обновляться с использованием </w:t>
      </w:r>
      <w:r w:rsidRPr="00335B80">
        <w:rPr>
          <w:rFonts w:ascii="Times New Roman" w:hAnsi="Times New Roman" w:cs="Times New Roman"/>
          <w:sz w:val="28"/>
          <w:szCs w:val="28"/>
        </w:rPr>
        <w:t>unscaled time</w:t>
      </w:r>
      <w:r w:rsidRPr="00335B80">
        <w:rPr>
          <w:rFonts w:ascii="Times New Roman" w:hAnsi="Times New Roman" w:cs="Times New Roman"/>
          <w:sz w:val="28"/>
          <w:szCs w:val="28"/>
        </w:rPr>
        <w:t xml:space="preserve"> для анимаций, чтобы пауза игры не останавл</w:t>
      </w:r>
      <w:r w:rsidRPr="00335B80">
        <w:rPr>
          <w:rFonts w:ascii="Times New Roman" w:hAnsi="Times New Roman" w:cs="Times New Roman"/>
          <w:sz w:val="28"/>
          <w:szCs w:val="28"/>
        </w:rPr>
        <w:t>ивала анимации интерфейса</w:t>
      </w:r>
      <w:hyperlink r:id="rId42" w:anchor=":~:text=,%D1%81%D1%87%D1%91%D1%82%D1%87%D0%B8%D0%BA%20%C2%AB%D0%BA%D0%B0%D0%B4%D1%80%D0%BE%D0%B2%20UI%C2%BB%20%E2%80%94%20%D0%B8%D0%B4%D1%91%D1%82">
        <w:r w:rsidRPr="00335B80">
          <w:rPr>
            <w:rStyle w:val="af"/>
            <w:rFonts w:ascii="Times New Roman" w:hAnsi="Times New Roman" w:cs="Times New Roman"/>
            <w:color w:val="auto"/>
            <w:sz w:val="28"/>
            <w:szCs w:val="28"/>
          </w:rPr>
          <w:t>[29]</w:t>
        </w:r>
      </w:hyperlink>
      <w:r w:rsidRPr="00335B80">
        <w:rPr>
          <w:rFonts w:ascii="Times New Roman" w:hAnsi="Times New Roman" w:cs="Times New Roman"/>
          <w:sz w:val="28"/>
          <w:szCs w:val="28"/>
        </w:rPr>
        <w:t>. На высоко</w:t>
      </w:r>
      <w:r w:rsidRPr="00335B80">
        <w:rPr>
          <w:rFonts w:ascii="Times New Roman" w:hAnsi="Times New Roman" w:cs="Times New Roman"/>
          <w:sz w:val="28"/>
          <w:szCs w:val="28"/>
        </w:rPr>
        <w:t>й нагрузке убедиться, что обновление UI не потребляет много CPU: использовать батчи рендеринга, избегать часто изменяемых Layout Group при больших списках (например, список юнитов лучше виртуализировать или обновлять диффом). Для профилирования: Unity Prof</w:t>
      </w:r>
      <w:r w:rsidRPr="00335B80">
        <w:rPr>
          <w:rFonts w:ascii="Times New Roman" w:hAnsi="Times New Roman" w:cs="Times New Roman"/>
          <w:sz w:val="28"/>
          <w:szCs w:val="28"/>
        </w:rPr>
        <w:t>iler (категории UI) и UI Toolkit Debugger помогут найти узкие места. UI не должна зависеть от частого опроса Domain – лучше пуш-модель (событие изменилось -&gt; UI обновился). При тестировании важно проверить, что UI корректно реагирует на события даже из фон</w:t>
      </w:r>
      <w:r w:rsidRPr="00335B80">
        <w:rPr>
          <w:rFonts w:ascii="Times New Roman" w:hAnsi="Times New Roman" w:cs="Times New Roman"/>
          <w:sz w:val="28"/>
          <w:szCs w:val="28"/>
        </w:rPr>
        <w:t>овой симуляции (например, если база уничтожена вне экрана, значок на фронтовой карте меняется).</w:t>
      </w:r>
    </w:p>
    <w:p w14:paraId="6EE0029C" w14:textId="77777777" w:rsidR="00A465DB" w:rsidRPr="00335B80" w:rsidRDefault="00335B80">
      <w:pPr>
        <w:pStyle w:val="3"/>
        <w:rPr>
          <w:rFonts w:ascii="Times New Roman" w:hAnsi="Times New Roman" w:cs="Times New Roman"/>
          <w:color w:val="auto"/>
        </w:rPr>
      </w:pPr>
      <w:bookmarkStart w:id="13" w:name="производительность-и-оптимизация"/>
      <w:bookmarkEnd w:id="12"/>
      <w:r w:rsidRPr="00335B80">
        <w:rPr>
          <w:rFonts w:ascii="Times New Roman" w:hAnsi="Times New Roman" w:cs="Times New Roman"/>
          <w:color w:val="auto"/>
        </w:rPr>
        <w:t>Производительность и оптимизация</w:t>
      </w:r>
    </w:p>
    <w:p w14:paraId="22D11602"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Общие подходы:</w:t>
      </w:r>
      <w:r w:rsidRPr="00335B80">
        <w:rPr>
          <w:rFonts w:ascii="Times New Roman" w:hAnsi="Times New Roman" w:cs="Times New Roman"/>
          <w:sz w:val="28"/>
          <w:szCs w:val="28"/>
        </w:rPr>
        <w:t xml:space="preserve"> Проект изначально проектируется с расчётом на высокую нагрузку (масштабные сражения, множество агентов инфекции,</w:t>
      </w:r>
      <w:r w:rsidRPr="00335B80">
        <w:rPr>
          <w:rFonts w:ascii="Times New Roman" w:hAnsi="Times New Roman" w:cs="Times New Roman"/>
          <w:sz w:val="28"/>
          <w:szCs w:val="28"/>
        </w:rPr>
        <w:t xml:space="preserve"> обширная экономика) на целевом железе (12-ядерный CPU, 32 GB RAM, 12 GB VRAM). Поэтому применены следующие решения: - </w:t>
      </w:r>
      <w:r w:rsidRPr="00335B80">
        <w:rPr>
          <w:rFonts w:ascii="Times New Roman" w:hAnsi="Times New Roman" w:cs="Times New Roman"/>
          <w:sz w:val="28"/>
          <w:szCs w:val="28"/>
        </w:rPr>
        <w:t>Фиксированный тик симуляции:</w:t>
      </w:r>
      <w:r w:rsidRPr="00335B80">
        <w:rPr>
          <w:rFonts w:ascii="Times New Roman" w:hAnsi="Times New Roman" w:cs="Times New Roman"/>
          <w:sz w:val="28"/>
          <w:szCs w:val="28"/>
        </w:rPr>
        <w:t xml:space="preserve"> Используется собственный цикл с аккумулированием времени или Unity ECS FixedStepSimulationSystemGroup</w:t>
      </w:r>
      <w:hyperlink r:id="rId43" w:anchor=":~:text=,%D0%9F%D1%80%D0%BE%D0%B2%D0%B5%D1%80%D1%8F%D0%B9%2C%20%D1%87%D1%82%D0%BE%20%D0%BD%D0%B8%D0%B3%D0%B4%D0%B5">
        <w:r w:rsidRPr="00335B80">
          <w:rPr>
            <w:rStyle w:val="af"/>
            <w:rFonts w:ascii="Times New Roman" w:hAnsi="Times New Roman" w:cs="Times New Roman"/>
            <w:color w:val="auto"/>
            <w:sz w:val="28"/>
            <w:szCs w:val="28"/>
          </w:rPr>
          <w:t>[11]</w:t>
        </w:r>
      </w:hyperlink>
      <w:r w:rsidRPr="00335B80">
        <w:rPr>
          <w:rFonts w:ascii="Times New Roman" w:hAnsi="Times New Roman" w:cs="Times New Roman"/>
          <w:sz w:val="28"/>
          <w:szCs w:val="28"/>
        </w:rPr>
        <w:t xml:space="preserve">, что обеспечивает детерминированность шага и стабильность темпа симуляции </w:t>
      </w:r>
      <w:r w:rsidRPr="00335B80">
        <w:rPr>
          <w:rFonts w:ascii="Times New Roman" w:hAnsi="Times New Roman" w:cs="Times New Roman"/>
          <w:sz w:val="28"/>
          <w:szCs w:val="28"/>
        </w:rPr>
        <w:t xml:space="preserve">(независимо от просадок FPS). Это упрощает отладку и делает результаты повторяемыми (важно для возврата с упрощённой симуляции – см. далее). - </w:t>
      </w:r>
      <w:r w:rsidRPr="00335B80">
        <w:rPr>
          <w:rFonts w:ascii="Times New Roman" w:hAnsi="Times New Roman" w:cs="Times New Roman"/>
          <w:sz w:val="28"/>
          <w:szCs w:val="28"/>
        </w:rPr>
        <w:t>Разделение на активные/пассивные сектора:</w:t>
      </w:r>
      <w:r w:rsidRPr="00335B80">
        <w:rPr>
          <w:rFonts w:ascii="Times New Roman" w:hAnsi="Times New Roman" w:cs="Times New Roman"/>
          <w:sz w:val="28"/>
          <w:szCs w:val="28"/>
        </w:rPr>
        <w:t xml:space="preserve"> (подробно в следующем разделе) Ограничивает количество одновременно пол</w:t>
      </w:r>
      <w:r w:rsidRPr="00335B80">
        <w:rPr>
          <w:rFonts w:ascii="Times New Roman" w:hAnsi="Times New Roman" w:cs="Times New Roman"/>
          <w:sz w:val="28"/>
          <w:szCs w:val="28"/>
        </w:rPr>
        <w:t xml:space="preserve">носимулируемых объектов. Это главный приём оптимизации, позволяющий в большой игре не обрабатывать каждый объект каждый кадр. - </w:t>
      </w:r>
      <w:r w:rsidRPr="00335B80">
        <w:rPr>
          <w:rFonts w:ascii="Times New Roman" w:hAnsi="Times New Roman" w:cs="Times New Roman"/>
          <w:sz w:val="28"/>
          <w:szCs w:val="28"/>
        </w:rPr>
        <w:t>Многопоточность:</w:t>
      </w:r>
      <w:r w:rsidRPr="00335B80">
        <w:rPr>
          <w:rFonts w:ascii="Times New Roman" w:hAnsi="Times New Roman" w:cs="Times New Roman"/>
          <w:sz w:val="28"/>
          <w:szCs w:val="28"/>
        </w:rPr>
        <w:t xml:space="preserve"> Критические по производительности системы (pathfinding, расчёт инфекции, может быть боевая логика) работают чер</w:t>
      </w:r>
      <w:r w:rsidRPr="00335B80">
        <w:rPr>
          <w:rFonts w:ascii="Times New Roman" w:hAnsi="Times New Roman" w:cs="Times New Roman"/>
          <w:sz w:val="28"/>
          <w:szCs w:val="28"/>
        </w:rPr>
        <w:t xml:space="preserve">ез C# Jobs, позволяя задействовать все ядра CPU. Burst-компиляция ускоряет математику в этих Jobs. Также, Background WorkerThreads могут использоваться для несрочных задач – сохранение на диск, генерация больших текстур карт и т.п. - </w:t>
      </w:r>
      <w:r w:rsidRPr="00335B80">
        <w:rPr>
          <w:rFonts w:ascii="Times New Roman" w:hAnsi="Times New Roman" w:cs="Times New Roman"/>
          <w:sz w:val="28"/>
          <w:szCs w:val="28"/>
        </w:rPr>
        <w:t>Object Pooling:</w:t>
      </w:r>
      <w:r w:rsidRPr="00335B80">
        <w:rPr>
          <w:rFonts w:ascii="Times New Roman" w:hAnsi="Times New Roman" w:cs="Times New Roman"/>
          <w:sz w:val="28"/>
          <w:szCs w:val="28"/>
        </w:rPr>
        <w:t xml:space="preserve"> Активн</w:t>
      </w:r>
      <w:r w:rsidRPr="00335B80">
        <w:rPr>
          <w:rFonts w:ascii="Times New Roman" w:hAnsi="Times New Roman" w:cs="Times New Roman"/>
          <w:sz w:val="28"/>
          <w:szCs w:val="28"/>
        </w:rPr>
        <w:t>о используется пул объектов для юнитов, снарядов, эффектов – чтобы при массовом создании/уничтожении (например, взрыв породил десятки частиц или одноразовых объектов) не вызывались лишние аллокации. MonoBehaviour-объекты для юнитов берутся из пула при вход</w:t>
      </w:r>
      <w:r w:rsidRPr="00335B80">
        <w:rPr>
          <w:rFonts w:ascii="Times New Roman" w:hAnsi="Times New Roman" w:cs="Times New Roman"/>
          <w:sz w:val="28"/>
          <w:szCs w:val="28"/>
        </w:rPr>
        <w:t xml:space="preserve">е сектора в видимость, и возвращаются в пул при выгрузке. - </w:t>
      </w:r>
      <w:r w:rsidRPr="00335B80">
        <w:rPr>
          <w:rFonts w:ascii="Times New Roman" w:hAnsi="Times New Roman" w:cs="Times New Roman"/>
          <w:sz w:val="28"/>
          <w:szCs w:val="28"/>
        </w:rPr>
        <w:t>LOD для графики и логики:</w:t>
      </w:r>
      <w:r w:rsidRPr="00335B80">
        <w:rPr>
          <w:rFonts w:ascii="Times New Roman" w:hAnsi="Times New Roman" w:cs="Times New Roman"/>
          <w:sz w:val="28"/>
          <w:szCs w:val="28"/>
        </w:rPr>
        <w:t xml:space="preserve"> Графические LOD – при отдалении камеры юниты могут отображаться упрощённо (меньше детализации спрайта или отключение эффектов). Логические LOD – собственно, упрощённая си</w:t>
      </w:r>
      <w:r w:rsidRPr="00335B80">
        <w:rPr>
          <w:rFonts w:ascii="Times New Roman" w:hAnsi="Times New Roman" w:cs="Times New Roman"/>
          <w:sz w:val="28"/>
          <w:szCs w:val="28"/>
        </w:rPr>
        <w:t xml:space="preserve">муляция вне обзора (пониженная частота тиков, агрегированные </w:t>
      </w:r>
      <w:r w:rsidRPr="00335B80">
        <w:rPr>
          <w:rFonts w:ascii="Times New Roman" w:hAnsi="Times New Roman" w:cs="Times New Roman"/>
          <w:sz w:val="28"/>
          <w:szCs w:val="28"/>
        </w:rPr>
        <w:lastRenderedPageBreak/>
        <w:t>расчёты)</w:t>
      </w:r>
      <w:hyperlink r:id="rId44" w:anchor=":~:text=The%20solution%20was%20to%20use,update%20to%20detailed%2C%20regular%20updates">
        <w:r w:rsidRPr="00335B80">
          <w:rPr>
            <w:rStyle w:val="af"/>
            <w:rFonts w:ascii="Times New Roman" w:hAnsi="Times New Roman" w:cs="Times New Roman"/>
            <w:color w:val="auto"/>
            <w:sz w:val="28"/>
            <w:szCs w:val="28"/>
          </w:rPr>
          <w:t>[30]</w:t>
        </w:r>
      </w:hyperlink>
      <w:r w:rsidRPr="00335B80">
        <w:rPr>
          <w:rFonts w:ascii="Times New Roman" w:hAnsi="Times New Roman" w:cs="Times New Roman"/>
          <w:sz w:val="28"/>
          <w:szCs w:val="28"/>
        </w:rPr>
        <w:t xml:space="preserve">. Также, для очень далёких областей можно вообще "заморозить" симуляцию до возвращения внимания, если это не критично для геймплея. - </w:t>
      </w:r>
      <w:r w:rsidRPr="00335B80">
        <w:rPr>
          <w:rFonts w:ascii="Times New Roman" w:hAnsi="Times New Roman" w:cs="Times New Roman"/>
          <w:sz w:val="28"/>
          <w:szCs w:val="28"/>
        </w:rPr>
        <w:t>Память:</w:t>
      </w:r>
      <w:r w:rsidRPr="00335B80">
        <w:rPr>
          <w:rFonts w:ascii="Times New Roman" w:hAnsi="Times New Roman" w:cs="Times New Roman"/>
          <w:sz w:val="28"/>
          <w:szCs w:val="28"/>
        </w:rPr>
        <w:t xml:space="preserve"> 32 ГБ RAM достаточно, но следим за утечками. Особое внимание – на кр</w:t>
      </w:r>
      <w:r w:rsidRPr="00335B80">
        <w:rPr>
          <w:rFonts w:ascii="Times New Roman" w:hAnsi="Times New Roman" w:cs="Times New Roman"/>
          <w:sz w:val="28"/>
          <w:szCs w:val="28"/>
        </w:rPr>
        <w:t xml:space="preserve">упные структуры: граф путей, массивы клеток инфекции, историю событий для сейва. Используем Addressables или подгрузку по требованию для редких данных (например, спрайты юнитов могут подгружаться пакетом при начале боя и выгружаться после, чтобы не висеть </w:t>
      </w:r>
      <w:r w:rsidRPr="00335B80">
        <w:rPr>
          <w:rFonts w:ascii="Times New Roman" w:hAnsi="Times New Roman" w:cs="Times New Roman"/>
          <w:sz w:val="28"/>
          <w:szCs w:val="28"/>
        </w:rPr>
        <w:t xml:space="preserve">в VRAM если бой далеко). - </w:t>
      </w:r>
      <w:r w:rsidRPr="00335B80">
        <w:rPr>
          <w:rFonts w:ascii="Times New Roman" w:hAnsi="Times New Roman" w:cs="Times New Roman"/>
          <w:sz w:val="28"/>
          <w:szCs w:val="28"/>
        </w:rPr>
        <w:t>Профилирование:</w:t>
      </w:r>
      <w:r w:rsidRPr="00335B80">
        <w:rPr>
          <w:rFonts w:ascii="Times New Roman" w:hAnsi="Times New Roman" w:cs="Times New Roman"/>
          <w:sz w:val="28"/>
          <w:szCs w:val="28"/>
        </w:rPr>
        <w:t xml:space="preserve"> Регулярно проводятся профили в сценариях worst-case (максимум юнитов на экране, вспышка инфекции на всю карту, одновременные бои). Используется </w:t>
      </w:r>
      <w:r w:rsidRPr="00335B80">
        <w:rPr>
          <w:rFonts w:ascii="Times New Roman" w:hAnsi="Times New Roman" w:cs="Times New Roman"/>
          <w:sz w:val="28"/>
          <w:szCs w:val="28"/>
        </w:rPr>
        <w:t>Unity Profiler</w:t>
      </w:r>
      <w:r w:rsidRPr="00335B80">
        <w:rPr>
          <w:rFonts w:ascii="Times New Roman" w:hAnsi="Times New Roman" w:cs="Times New Roman"/>
          <w:sz w:val="28"/>
          <w:szCs w:val="28"/>
        </w:rPr>
        <w:t xml:space="preserve"> (CPU, Rendering, Memory модули) и </w:t>
      </w:r>
      <w:r w:rsidRPr="00335B80">
        <w:rPr>
          <w:rFonts w:ascii="Times New Roman" w:hAnsi="Times New Roman" w:cs="Times New Roman"/>
          <w:sz w:val="28"/>
          <w:szCs w:val="28"/>
        </w:rPr>
        <w:t>Profile Analyzers</w:t>
      </w:r>
      <w:r w:rsidRPr="00335B80">
        <w:rPr>
          <w:rFonts w:ascii="Times New Roman" w:hAnsi="Times New Roman" w:cs="Times New Roman"/>
          <w:sz w:val="28"/>
          <w:szCs w:val="28"/>
        </w:rPr>
        <w:t xml:space="preserve"> дл</w:t>
      </w:r>
      <w:r w:rsidRPr="00335B80">
        <w:rPr>
          <w:rFonts w:ascii="Times New Roman" w:hAnsi="Times New Roman" w:cs="Times New Roman"/>
          <w:sz w:val="28"/>
          <w:szCs w:val="28"/>
        </w:rPr>
        <w:t xml:space="preserve">я сравнения результатов до/после оптимизаций. Для удобства, встроены маркеры профилировщика вокруг крупных операций (например, Job расчёта инфекции помечен Begin/EndSample, чтобы увидеть время). - </w:t>
      </w:r>
      <w:r w:rsidRPr="00335B80">
        <w:rPr>
          <w:rFonts w:ascii="Times New Roman" w:hAnsi="Times New Roman" w:cs="Times New Roman"/>
          <w:sz w:val="28"/>
          <w:szCs w:val="28"/>
        </w:rPr>
        <w:t>Автотесты производительности:</w:t>
      </w:r>
      <w:r w:rsidRPr="00335B80">
        <w:rPr>
          <w:rFonts w:ascii="Times New Roman" w:hAnsi="Times New Roman" w:cs="Times New Roman"/>
          <w:sz w:val="28"/>
          <w:szCs w:val="28"/>
        </w:rPr>
        <w:t xml:space="preserve"> Пишутся на основе Performance</w:t>
      </w:r>
      <w:r w:rsidRPr="00335B80">
        <w:rPr>
          <w:rFonts w:ascii="Times New Roman" w:hAnsi="Times New Roman" w:cs="Times New Roman"/>
          <w:sz w:val="28"/>
          <w:szCs w:val="28"/>
        </w:rPr>
        <w:t>Test Framework (если доступно) – сценарии: 1000 тиков симуляции с максимальной нагрузкой, замер среднего времени тика и отклонений. Цель – убедиться, что средний тик укладывается, например, в 16мс (60 FPS) при целевой нагрузке. Также тестируются переходы с</w:t>
      </w:r>
      <w:r w:rsidRPr="00335B80">
        <w:rPr>
          <w:rFonts w:ascii="Times New Roman" w:hAnsi="Times New Roman" w:cs="Times New Roman"/>
          <w:sz w:val="28"/>
          <w:szCs w:val="28"/>
        </w:rPr>
        <w:t>ектора в/из видимости на предмет отсутствия фризов.</w:t>
      </w:r>
    </w:p>
    <w:p w14:paraId="4A45FD9A" w14:textId="77777777" w:rsidR="00A465DB" w:rsidRPr="00335B80" w:rsidRDefault="00335B80">
      <w:pPr>
        <w:pStyle w:val="2"/>
        <w:rPr>
          <w:rFonts w:ascii="Times New Roman" w:hAnsi="Times New Roman" w:cs="Times New Roman"/>
          <w:color w:val="auto"/>
          <w:sz w:val="28"/>
          <w:szCs w:val="28"/>
        </w:rPr>
      </w:pPr>
      <w:bookmarkStart w:id="14" w:name="X966f44a5cb9e86b80087e5f7633b4194c7b2c75"/>
      <w:bookmarkEnd w:id="4"/>
      <w:bookmarkEnd w:id="13"/>
      <w:r w:rsidRPr="00335B80">
        <w:rPr>
          <w:rFonts w:ascii="Times New Roman" w:hAnsi="Times New Roman" w:cs="Times New Roman"/>
          <w:color w:val="auto"/>
          <w:sz w:val="28"/>
          <w:szCs w:val="28"/>
        </w:rPr>
        <w:t>Упрощённая симуляция «жизни» вне обзора игрока</w:t>
      </w:r>
    </w:p>
    <w:p w14:paraId="7A1EE398"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Задача:</w:t>
      </w:r>
      <w:r w:rsidRPr="00335B80">
        <w:rPr>
          <w:rFonts w:ascii="Times New Roman" w:hAnsi="Times New Roman" w:cs="Times New Roman"/>
          <w:sz w:val="28"/>
          <w:szCs w:val="28"/>
        </w:rPr>
        <w:t xml:space="preserve"> Реализовать механизм масштабирования симуляции мира, при котором </w:t>
      </w:r>
      <w:r w:rsidRPr="00335B80">
        <w:rPr>
          <w:rFonts w:ascii="Times New Roman" w:hAnsi="Times New Roman" w:cs="Times New Roman"/>
          <w:sz w:val="28"/>
          <w:szCs w:val="28"/>
        </w:rPr>
        <w:t>полная детализация</w:t>
      </w:r>
      <w:r w:rsidRPr="00335B80">
        <w:rPr>
          <w:rFonts w:ascii="Times New Roman" w:hAnsi="Times New Roman" w:cs="Times New Roman"/>
          <w:sz w:val="28"/>
          <w:szCs w:val="28"/>
        </w:rPr>
        <w:t xml:space="preserve"> рассчитывается только в зоне, близкой к игроку, а на удалённых уч</w:t>
      </w:r>
      <w:r w:rsidRPr="00335B80">
        <w:rPr>
          <w:rFonts w:ascii="Times New Roman" w:hAnsi="Times New Roman" w:cs="Times New Roman"/>
          <w:sz w:val="28"/>
          <w:szCs w:val="28"/>
        </w:rPr>
        <w:t>астках – упрощённая, агрегированная симуляция. Это позволит поддерживать ощущение живого мира (экономика, бои, инфекция продолжаются повсеместно), не расходуя ресурсы на тщательную покадровую симуляцию всего мира.</w:t>
      </w:r>
    </w:p>
    <w:p w14:paraId="0E0E3894" w14:textId="77777777" w:rsidR="00A465DB" w:rsidRPr="00335B80" w:rsidRDefault="00335B80">
      <w:pPr>
        <w:pStyle w:val="3"/>
        <w:rPr>
          <w:rFonts w:ascii="Times New Roman" w:hAnsi="Times New Roman" w:cs="Times New Roman"/>
          <w:color w:val="auto"/>
        </w:rPr>
      </w:pPr>
      <w:bookmarkStart w:id="15" w:name="разделение-мира-на-сектора-ячейки-карты"/>
      <w:r w:rsidRPr="00335B80">
        <w:rPr>
          <w:rFonts w:ascii="Times New Roman" w:hAnsi="Times New Roman" w:cs="Times New Roman"/>
          <w:color w:val="auto"/>
        </w:rPr>
        <w:t>Разделение мира на сектора (ячейки карты)</w:t>
      </w:r>
    </w:p>
    <w:p w14:paraId="529D5111"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 xml:space="preserve">Игровая карта делится на крупные </w:t>
      </w:r>
      <w:r w:rsidRPr="00335B80">
        <w:rPr>
          <w:rFonts w:ascii="Times New Roman" w:hAnsi="Times New Roman" w:cs="Times New Roman"/>
          <w:sz w:val="28"/>
          <w:szCs w:val="28"/>
        </w:rPr>
        <w:t>сектора (квадраты)</w:t>
      </w:r>
      <w:r w:rsidRPr="00335B80">
        <w:rPr>
          <w:rFonts w:ascii="Times New Roman" w:hAnsi="Times New Roman" w:cs="Times New Roman"/>
          <w:sz w:val="28"/>
          <w:szCs w:val="28"/>
        </w:rPr>
        <w:t xml:space="preserve"> фиксированного размера – например, 256x256 тайлов каждый (конкретный размер зависит от масштаба мира). Сектора образуют сетку. </w:t>
      </w:r>
      <w:r w:rsidRPr="00335B80">
        <w:rPr>
          <w:rFonts w:ascii="Times New Roman" w:hAnsi="Times New Roman" w:cs="Times New Roman"/>
          <w:sz w:val="28"/>
          <w:szCs w:val="28"/>
        </w:rPr>
        <w:t>Активный сектор</w:t>
      </w:r>
      <w:r w:rsidRPr="00335B80">
        <w:rPr>
          <w:rFonts w:ascii="Times New Roman" w:hAnsi="Times New Roman" w:cs="Times New Roman"/>
          <w:sz w:val="28"/>
          <w:szCs w:val="28"/>
        </w:rPr>
        <w:t xml:space="preserve"> – сектор, в котором находится камера игрока (поле зрения). </w:t>
      </w:r>
      <w:r w:rsidRPr="00335B80">
        <w:rPr>
          <w:rFonts w:ascii="Times New Roman" w:hAnsi="Times New Roman" w:cs="Times New Roman"/>
          <w:sz w:val="28"/>
          <w:szCs w:val="28"/>
        </w:rPr>
        <w:t>Со</w:t>
      </w:r>
      <w:r w:rsidRPr="00335B80">
        <w:rPr>
          <w:rFonts w:ascii="Times New Roman" w:hAnsi="Times New Roman" w:cs="Times New Roman"/>
          <w:sz w:val="28"/>
          <w:szCs w:val="28"/>
        </w:rPr>
        <w:t>седние сектора</w:t>
      </w:r>
      <w:r w:rsidRPr="00335B80">
        <w:rPr>
          <w:rFonts w:ascii="Times New Roman" w:hAnsi="Times New Roman" w:cs="Times New Roman"/>
          <w:sz w:val="28"/>
          <w:szCs w:val="28"/>
        </w:rPr>
        <w:t xml:space="preserve"> – все клетки, смежные по стороне или углу с активным (то есть 8 соседей). Эти области считаются </w:t>
      </w:r>
      <w:r w:rsidRPr="00335B80">
        <w:rPr>
          <w:rFonts w:ascii="Times New Roman" w:hAnsi="Times New Roman" w:cs="Times New Roman"/>
          <w:sz w:val="28"/>
          <w:szCs w:val="28"/>
        </w:rPr>
        <w:t>зоной повышенной детализации</w:t>
      </w:r>
      <w:r w:rsidRPr="00335B80">
        <w:rPr>
          <w:rFonts w:ascii="Times New Roman" w:hAnsi="Times New Roman" w:cs="Times New Roman"/>
          <w:sz w:val="28"/>
          <w:szCs w:val="28"/>
        </w:rPr>
        <w:t xml:space="preserve">. Все сектора, находящиеся </w:t>
      </w:r>
      <w:r w:rsidRPr="00335B80">
        <w:rPr>
          <w:rFonts w:ascii="Times New Roman" w:hAnsi="Times New Roman" w:cs="Times New Roman"/>
          <w:sz w:val="28"/>
          <w:szCs w:val="28"/>
        </w:rPr>
        <w:t>дальше одной клетки</w:t>
      </w:r>
      <w:r w:rsidRPr="00335B80">
        <w:rPr>
          <w:rFonts w:ascii="Times New Roman" w:hAnsi="Times New Roman" w:cs="Times New Roman"/>
          <w:sz w:val="28"/>
          <w:szCs w:val="28"/>
        </w:rPr>
        <w:t xml:space="preserve"> от поля зрения, считаются </w:t>
      </w:r>
      <w:r w:rsidRPr="00335B80">
        <w:rPr>
          <w:rFonts w:ascii="Times New Roman" w:hAnsi="Times New Roman" w:cs="Times New Roman"/>
          <w:sz w:val="28"/>
          <w:szCs w:val="28"/>
        </w:rPr>
        <w:t>дальними (off-screen)</w:t>
      </w:r>
      <w:r w:rsidRPr="00335B80">
        <w:rPr>
          <w:rFonts w:ascii="Times New Roman" w:hAnsi="Times New Roman" w:cs="Times New Roman"/>
          <w:sz w:val="28"/>
          <w:szCs w:val="28"/>
        </w:rPr>
        <w:t xml:space="preserve"> и обрабатываются упрощ</w:t>
      </w:r>
      <w:r w:rsidRPr="00335B80">
        <w:rPr>
          <w:rFonts w:ascii="Times New Roman" w:hAnsi="Times New Roman" w:cs="Times New Roman"/>
          <w:sz w:val="28"/>
          <w:szCs w:val="28"/>
        </w:rPr>
        <w:t>ённо. Таким образом, в каждый момент максимум 9 секторов (активный + окружение) работают в полном режиме, а остальные – в агрегированном.</w:t>
      </w:r>
    </w:p>
    <w:p w14:paraId="783BE811"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Полная симуляция (FullSim):</w:t>
      </w:r>
      <w:r w:rsidRPr="00335B80">
        <w:rPr>
          <w:rFonts w:ascii="Times New Roman" w:hAnsi="Times New Roman" w:cs="Times New Roman"/>
          <w:sz w:val="28"/>
          <w:szCs w:val="28"/>
        </w:rPr>
        <w:t xml:space="preserve"> В активных и соседних секторах игра работает на полную: </w:t>
      </w:r>
      <w:r w:rsidRPr="00335B80">
        <w:rPr>
          <w:rFonts w:ascii="Times New Roman" w:hAnsi="Times New Roman" w:cs="Times New Roman"/>
          <w:sz w:val="28"/>
          <w:szCs w:val="28"/>
        </w:rPr>
        <w:t>каждый кадр/тик</w:t>
      </w:r>
      <w:r w:rsidRPr="00335B80">
        <w:rPr>
          <w:rFonts w:ascii="Times New Roman" w:hAnsi="Times New Roman" w:cs="Times New Roman"/>
          <w:sz w:val="28"/>
          <w:szCs w:val="28"/>
        </w:rPr>
        <w:t xml:space="preserve"> обновляются все юн</w:t>
      </w:r>
      <w:r w:rsidRPr="00335B80">
        <w:rPr>
          <w:rFonts w:ascii="Times New Roman" w:hAnsi="Times New Roman" w:cs="Times New Roman"/>
          <w:sz w:val="28"/>
          <w:szCs w:val="28"/>
        </w:rPr>
        <w:t>иты, физика, ИИ, анимации и т.д. Это гарантирует, что перед глазами игрока все происходит с полной достоверностью.</w:t>
      </w:r>
    </w:p>
    <w:p w14:paraId="2D42CDC9"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lastRenderedPageBreak/>
        <w:t>Упрощённая симуляция (SimplifiedSim):</w:t>
      </w:r>
      <w:r w:rsidRPr="00335B80">
        <w:rPr>
          <w:rFonts w:ascii="Times New Roman" w:hAnsi="Times New Roman" w:cs="Times New Roman"/>
          <w:sz w:val="28"/>
          <w:szCs w:val="28"/>
        </w:rPr>
        <w:t xml:space="preserve"> В далеких секторах время течёт более крупными шагами и без деталей: - </w:t>
      </w:r>
      <w:r w:rsidRPr="00335B80">
        <w:rPr>
          <w:rFonts w:ascii="Times New Roman" w:hAnsi="Times New Roman" w:cs="Times New Roman"/>
          <w:sz w:val="28"/>
          <w:szCs w:val="28"/>
        </w:rPr>
        <w:t>Сниженная частота тиков:</w:t>
      </w:r>
      <w:r w:rsidRPr="00335B80">
        <w:rPr>
          <w:rFonts w:ascii="Times New Roman" w:hAnsi="Times New Roman" w:cs="Times New Roman"/>
          <w:sz w:val="28"/>
          <w:szCs w:val="28"/>
        </w:rPr>
        <w:t xml:space="preserve"> вместо, </w:t>
      </w:r>
      <w:r w:rsidRPr="00335B80">
        <w:rPr>
          <w:rFonts w:ascii="Times New Roman" w:hAnsi="Times New Roman" w:cs="Times New Roman"/>
          <w:sz w:val="28"/>
          <w:szCs w:val="28"/>
        </w:rPr>
        <w:t xml:space="preserve">скажем, 60 тиков в секунду, дальний сектор может обновляться 1 раз в секунду (или реже, настраивается). Проще говоря, мы имитируем крупные шаги времени – за один упрощённый тик может пройти сразу несколько секунд/минут игрового времени. - </w:t>
      </w:r>
      <w:r w:rsidRPr="00335B80">
        <w:rPr>
          <w:rFonts w:ascii="Times New Roman" w:hAnsi="Times New Roman" w:cs="Times New Roman"/>
          <w:sz w:val="28"/>
          <w:szCs w:val="28"/>
        </w:rPr>
        <w:t>Агрегированная бо</w:t>
      </w:r>
      <w:r w:rsidRPr="00335B80">
        <w:rPr>
          <w:rFonts w:ascii="Times New Roman" w:hAnsi="Times New Roman" w:cs="Times New Roman"/>
          <w:sz w:val="28"/>
          <w:szCs w:val="28"/>
        </w:rPr>
        <w:t>евая модель:</w:t>
      </w:r>
      <w:r w:rsidRPr="00335B80">
        <w:rPr>
          <w:rFonts w:ascii="Times New Roman" w:hAnsi="Times New Roman" w:cs="Times New Roman"/>
          <w:sz w:val="28"/>
          <w:szCs w:val="28"/>
        </w:rPr>
        <w:t xml:space="preserve"> Вместо покадрового просчёта каждого выстрела и перемещения, бои рассчитываются статистически. Например, если в секторе присутствуют две враждующие группировки, каждый упрощённый тик мы вычисляем потери с каждой стороны на основе суммарной мощи</w:t>
      </w:r>
      <w:r w:rsidRPr="00335B80">
        <w:rPr>
          <w:rFonts w:ascii="Times New Roman" w:hAnsi="Times New Roman" w:cs="Times New Roman"/>
          <w:sz w:val="28"/>
          <w:szCs w:val="28"/>
        </w:rPr>
        <w:t xml:space="preserve"> и численности. Используются формулы вроде законов Ланчестера или упрощённые вероятностные модели: </w:t>
      </w:r>
      <w:r w:rsidRPr="00335B80">
        <w:rPr>
          <w:rFonts w:ascii="Times New Roman" w:hAnsi="Times New Roman" w:cs="Times New Roman"/>
          <w:sz w:val="28"/>
          <w:szCs w:val="28"/>
        </w:rPr>
        <w:t>столкновение статов → потери/эффекты</w:t>
      </w:r>
      <w:r w:rsidRPr="00335B80">
        <w:rPr>
          <w:rFonts w:ascii="Times New Roman" w:hAnsi="Times New Roman" w:cs="Times New Roman"/>
          <w:sz w:val="28"/>
          <w:szCs w:val="28"/>
        </w:rPr>
        <w:t>. Например, сравниваем соотношение сил A и B, генерируем случайную вариацию (с фиксированным сидом для детерминизма) – ре</w:t>
      </w:r>
      <w:r w:rsidRPr="00335B80">
        <w:rPr>
          <w:rFonts w:ascii="Times New Roman" w:hAnsi="Times New Roman" w:cs="Times New Roman"/>
          <w:sz w:val="28"/>
          <w:szCs w:val="28"/>
        </w:rPr>
        <w:t>зультат: у A погибло X юнитов, у B – Y юнитов</w:t>
      </w:r>
      <w:hyperlink r:id="rId45" w:anchor=":~:text=The%20solution%20was%20to%20use,update%20to%20detailed%2C%20regular%20updates">
        <w:r w:rsidRPr="00335B80">
          <w:rPr>
            <w:rStyle w:val="af"/>
            <w:rFonts w:ascii="Times New Roman" w:hAnsi="Times New Roman" w:cs="Times New Roman"/>
            <w:color w:val="auto"/>
            <w:sz w:val="28"/>
            <w:szCs w:val="28"/>
          </w:rPr>
          <w:t>[30]</w:t>
        </w:r>
      </w:hyperlink>
      <w:r w:rsidRPr="00335B80">
        <w:rPr>
          <w:rFonts w:ascii="Times New Roman" w:hAnsi="Times New Roman" w:cs="Times New Roman"/>
          <w:sz w:val="28"/>
          <w:szCs w:val="28"/>
        </w:rPr>
        <w:t xml:space="preserve">. Таким образом, длительное сражение “схлопывается” в серии резких шагов, но сохраняет примерно тот же исход, что и подробная симуляция. - </w:t>
      </w:r>
      <w:r w:rsidRPr="00335B80">
        <w:rPr>
          <w:rFonts w:ascii="Times New Roman" w:hAnsi="Times New Roman" w:cs="Times New Roman"/>
          <w:sz w:val="28"/>
          <w:szCs w:val="28"/>
        </w:rPr>
        <w:t>Производство и строительство вне экрана:</w:t>
      </w:r>
      <w:r w:rsidRPr="00335B80">
        <w:rPr>
          <w:rFonts w:ascii="Times New Roman" w:hAnsi="Times New Roman" w:cs="Times New Roman"/>
          <w:sz w:val="28"/>
          <w:szCs w:val="28"/>
        </w:rPr>
        <w:t xml:space="preserve"> продолжается по цифровой модели. Здания в далеком сект</w:t>
      </w:r>
      <w:r w:rsidRPr="00335B80">
        <w:rPr>
          <w:rFonts w:ascii="Times New Roman" w:hAnsi="Times New Roman" w:cs="Times New Roman"/>
          <w:sz w:val="28"/>
          <w:szCs w:val="28"/>
        </w:rPr>
        <w:t xml:space="preserve">оре все еще производят ресурсы, но без создания игровых объектов – просто увеличивают счётчики ресурсов сектора раз в упрощённый тик. Строительство происходит с учетом времени: например, ферма, требующая 3 дня, в упрощённой симуляции просто имеет таймер – </w:t>
      </w:r>
      <w:r w:rsidRPr="00335B80">
        <w:rPr>
          <w:rFonts w:ascii="Times New Roman" w:hAnsi="Times New Roman" w:cs="Times New Roman"/>
          <w:sz w:val="28"/>
          <w:szCs w:val="28"/>
        </w:rPr>
        <w:t xml:space="preserve">каждые N упрощённых тиков уменьшаем оставшееся время строительства, и по истечении – помечаем здание построенным (даже если не наблюдали процесс анимации). </w:t>
      </w:r>
      <w:r w:rsidRPr="00335B80">
        <w:rPr>
          <w:rFonts w:ascii="Times New Roman" w:hAnsi="Times New Roman" w:cs="Times New Roman"/>
          <w:sz w:val="28"/>
          <w:szCs w:val="28"/>
        </w:rPr>
        <w:t>Ничего не отрисовывается</w:t>
      </w:r>
      <w:r w:rsidRPr="00335B80">
        <w:rPr>
          <w:rFonts w:ascii="Times New Roman" w:hAnsi="Times New Roman" w:cs="Times New Roman"/>
          <w:sz w:val="28"/>
          <w:szCs w:val="28"/>
        </w:rPr>
        <w:t>: нет спавна рабочих юнитов, моделируется только конечный результат (ресурсы</w:t>
      </w:r>
      <w:r w:rsidRPr="00335B80">
        <w:rPr>
          <w:rFonts w:ascii="Times New Roman" w:hAnsi="Times New Roman" w:cs="Times New Roman"/>
          <w:sz w:val="28"/>
          <w:szCs w:val="28"/>
        </w:rPr>
        <w:t xml:space="preserve"> списаны, через 3 дня объект добавлен). - </w:t>
      </w:r>
      <w:r w:rsidRPr="00335B80">
        <w:rPr>
          <w:rFonts w:ascii="Times New Roman" w:hAnsi="Times New Roman" w:cs="Times New Roman"/>
          <w:sz w:val="28"/>
          <w:szCs w:val="28"/>
        </w:rPr>
        <w:t>Логистика:</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перемещения юнитов между дальними секторами рассчитываются по времени фактически телепортацией на крупные расстояния. Например, если приказано перебросить армию через 3 сектора, в упрощённой симуляции можно сразу задать, что она прибудет через 5 минут (сох</w:t>
      </w:r>
      <w:r w:rsidRPr="00335B80">
        <w:rPr>
          <w:rFonts w:ascii="Times New Roman" w:hAnsi="Times New Roman" w:cs="Times New Roman"/>
          <w:sz w:val="28"/>
          <w:szCs w:val="28"/>
        </w:rPr>
        <w:t xml:space="preserve">раняя таймер). Юниты не будут покадрово перемещаться – их позиция обновится при входе в ближнюю зону или по завершении таймера. - </w:t>
      </w:r>
      <w:r w:rsidRPr="00335B80">
        <w:rPr>
          <w:rFonts w:ascii="Times New Roman" w:hAnsi="Times New Roman" w:cs="Times New Roman"/>
          <w:sz w:val="28"/>
          <w:szCs w:val="28"/>
        </w:rPr>
        <w:t>Инфекция:</w:t>
      </w:r>
      <w:r w:rsidRPr="00335B80">
        <w:rPr>
          <w:rFonts w:ascii="Times New Roman" w:hAnsi="Times New Roman" w:cs="Times New Roman"/>
          <w:sz w:val="28"/>
          <w:szCs w:val="28"/>
        </w:rPr>
        <w:t xml:space="preserve"> в дальних секторах моделируется на уровне суммарных цифр населения. Например, вместо заражения каждого человека, мы </w:t>
      </w:r>
      <w:r w:rsidRPr="00335B80">
        <w:rPr>
          <w:rFonts w:ascii="Times New Roman" w:hAnsi="Times New Roman" w:cs="Times New Roman"/>
          <w:sz w:val="28"/>
          <w:szCs w:val="28"/>
        </w:rPr>
        <w:t>используем уравнения SIR с большим шагом – сразу рассчитываем, что за час заразилось 30 новых, 5 умерло, 10 выздоровело. Пространственное распространение в упрощёненном режиме тоже может быть огрублено: например, заражение перекидывается на соседний сектор</w:t>
      </w:r>
      <w:r w:rsidRPr="00335B80">
        <w:rPr>
          <w:rFonts w:ascii="Times New Roman" w:hAnsi="Times New Roman" w:cs="Times New Roman"/>
          <w:sz w:val="28"/>
          <w:szCs w:val="28"/>
        </w:rPr>
        <w:t xml:space="preserve"> только раз в сутки и на основе среднего уровня заражённости. Таким образом, инфекция “ползет” не непрерывно, а скачкообразно, но с сохранением общего тренда.</w:t>
      </w:r>
    </w:p>
    <w:p w14:paraId="76DD6A5D"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Данные сектора вне обзора:</w:t>
      </w:r>
      <w:r w:rsidRPr="00335B80">
        <w:rPr>
          <w:rFonts w:ascii="Times New Roman" w:hAnsi="Times New Roman" w:cs="Times New Roman"/>
          <w:sz w:val="28"/>
          <w:szCs w:val="28"/>
        </w:rPr>
        <w:t xml:space="preserve"> Для каждого неактивного сектора хранится </w:t>
      </w:r>
      <w:r w:rsidRPr="00335B80">
        <w:rPr>
          <w:rFonts w:ascii="Times New Roman" w:hAnsi="Times New Roman" w:cs="Times New Roman"/>
          <w:sz w:val="28"/>
          <w:szCs w:val="28"/>
        </w:rPr>
        <w:t>агрегированная модель состоян</w:t>
      </w:r>
      <w:r w:rsidRPr="00335B80">
        <w:rPr>
          <w:rFonts w:ascii="Times New Roman" w:hAnsi="Times New Roman" w:cs="Times New Roman"/>
          <w:sz w:val="28"/>
          <w:szCs w:val="28"/>
        </w:rPr>
        <w:t>ия</w:t>
      </w:r>
      <w:r w:rsidRPr="00335B80">
        <w:rPr>
          <w:rFonts w:ascii="Times New Roman" w:hAnsi="Times New Roman" w:cs="Times New Roman"/>
          <w:sz w:val="28"/>
          <w:szCs w:val="28"/>
        </w:rPr>
        <w:t xml:space="preserve">. Это может быть структура </w:t>
      </w:r>
      <w:r w:rsidRPr="00335B80">
        <w:rPr>
          <w:rStyle w:val="VerbatimChar"/>
          <w:rFonts w:ascii="Times New Roman" w:hAnsi="Times New Roman" w:cs="Times New Roman"/>
          <w:sz w:val="28"/>
          <w:szCs w:val="28"/>
        </w:rPr>
        <w:t>SectorState</w:t>
      </w:r>
      <w:r w:rsidRPr="00335B80">
        <w:rPr>
          <w:rFonts w:ascii="Times New Roman" w:hAnsi="Times New Roman" w:cs="Times New Roman"/>
          <w:sz w:val="28"/>
          <w:szCs w:val="28"/>
        </w:rPr>
        <w:t xml:space="preserve"> с полями: - </w:t>
      </w:r>
      <w:r w:rsidRPr="00335B80">
        <w:rPr>
          <w:rStyle w:val="VerbatimChar"/>
          <w:rFonts w:ascii="Times New Roman" w:hAnsi="Times New Roman" w:cs="Times New Roman"/>
          <w:sz w:val="28"/>
          <w:szCs w:val="28"/>
        </w:rPr>
        <w:t>troopCounts</w:t>
      </w:r>
      <w:r w:rsidRPr="00335B80">
        <w:rPr>
          <w:rFonts w:ascii="Times New Roman" w:hAnsi="Times New Roman" w:cs="Times New Roman"/>
          <w:sz w:val="28"/>
          <w:szCs w:val="28"/>
        </w:rPr>
        <w:t xml:space="preserve"> – словарь {фракция: примерно сколько юнитов}, - </w:t>
      </w:r>
      <w:r w:rsidRPr="00335B80">
        <w:rPr>
          <w:rStyle w:val="VerbatimChar"/>
          <w:rFonts w:ascii="Times New Roman" w:hAnsi="Times New Roman" w:cs="Times New Roman"/>
          <w:sz w:val="28"/>
          <w:szCs w:val="28"/>
        </w:rPr>
        <w:lastRenderedPageBreak/>
        <w:t>resourceStockpiles</w:t>
      </w:r>
      <w:r w:rsidRPr="00335B80">
        <w:rPr>
          <w:rFonts w:ascii="Times New Roman" w:hAnsi="Times New Roman" w:cs="Times New Roman"/>
          <w:sz w:val="28"/>
          <w:szCs w:val="28"/>
        </w:rPr>
        <w:t xml:space="preserve"> – ресурсы, накопленные в секторе, - </w:t>
      </w:r>
      <w:r w:rsidRPr="00335B80">
        <w:rPr>
          <w:rStyle w:val="VerbatimChar"/>
          <w:rFonts w:ascii="Times New Roman" w:hAnsi="Times New Roman" w:cs="Times New Roman"/>
          <w:sz w:val="28"/>
          <w:szCs w:val="28"/>
        </w:rPr>
        <w:t>productionRates</w:t>
      </w:r>
      <w:r w:rsidRPr="00335B80">
        <w:rPr>
          <w:rFonts w:ascii="Times New Roman" w:hAnsi="Times New Roman" w:cs="Times New Roman"/>
          <w:sz w:val="28"/>
          <w:szCs w:val="28"/>
        </w:rPr>
        <w:t xml:space="preserve"> – скорости производства ресурсов, - </w:t>
      </w:r>
      <w:r w:rsidRPr="00335B80">
        <w:rPr>
          <w:rStyle w:val="VerbatimChar"/>
          <w:rFonts w:ascii="Times New Roman" w:hAnsi="Times New Roman" w:cs="Times New Roman"/>
          <w:sz w:val="28"/>
          <w:szCs w:val="28"/>
        </w:rPr>
        <w:t>infectionLevel</w:t>
      </w:r>
      <w:r w:rsidRPr="00335B80">
        <w:rPr>
          <w:rFonts w:ascii="Times New Roman" w:hAnsi="Times New Roman" w:cs="Times New Roman"/>
          <w:sz w:val="28"/>
          <w:szCs w:val="28"/>
        </w:rPr>
        <w:t xml:space="preserve"> – процент/стадия зара</w:t>
      </w:r>
      <w:r w:rsidRPr="00335B80">
        <w:rPr>
          <w:rFonts w:ascii="Times New Roman" w:hAnsi="Times New Roman" w:cs="Times New Roman"/>
          <w:sz w:val="28"/>
          <w:szCs w:val="28"/>
        </w:rPr>
        <w:t xml:space="preserve">жения населения, - </w:t>
      </w:r>
      <w:r w:rsidRPr="00335B80">
        <w:rPr>
          <w:rStyle w:val="VerbatimChar"/>
          <w:rFonts w:ascii="Times New Roman" w:hAnsi="Times New Roman" w:cs="Times New Roman"/>
          <w:sz w:val="28"/>
          <w:szCs w:val="28"/>
        </w:rPr>
        <w:t>buildingsInProgress</w:t>
      </w:r>
      <w:r w:rsidRPr="00335B80">
        <w:rPr>
          <w:rFonts w:ascii="Times New Roman" w:hAnsi="Times New Roman" w:cs="Times New Roman"/>
          <w:sz w:val="28"/>
          <w:szCs w:val="28"/>
        </w:rPr>
        <w:t xml:space="preserve"> – список строек с оставшимся временем, - </w:t>
      </w:r>
      <w:r w:rsidRPr="00335B80">
        <w:rPr>
          <w:rStyle w:val="VerbatimChar"/>
          <w:rFonts w:ascii="Times New Roman" w:hAnsi="Times New Roman" w:cs="Times New Roman"/>
          <w:sz w:val="28"/>
          <w:szCs w:val="28"/>
        </w:rPr>
        <w:t>ongoingBattles</w:t>
      </w:r>
      <w:r w:rsidRPr="00335B80">
        <w:rPr>
          <w:rFonts w:ascii="Times New Roman" w:hAnsi="Times New Roman" w:cs="Times New Roman"/>
          <w:sz w:val="28"/>
          <w:szCs w:val="28"/>
        </w:rPr>
        <w:t xml:space="preserve"> – упрощённое представление боёв (например, параметры противоборствующих сторон), - и т.д.</w:t>
      </w:r>
    </w:p>
    <w:p w14:paraId="27466387"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 xml:space="preserve">Эти данные обновляются дискретно каждый упрощённый тик. </w:t>
      </w:r>
      <w:r w:rsidRPr="00335B80">
        <w:rPr>
          <w:rFonts w:ascii="Times New Roman" w:hAnsi="Times New Roman" w:cs="Times New Roman"/>
          <w:sz w:val="28"/>
          <w:szCs w:val="28"/>
        </w:rPr>
        <w:t>Важно:</w:t>
      </w:r>
      <w:r w:rsidRPr="00335B80">
        <w:rPr>
          <w:rFonts w:ascii="Times New Roman" w:hAnsi="Times New Roman" w:cs="Times New Roman"/>
          <w:sz w:val="28"/>
          <w:szCs w:val="28"/>
        </w:rPr>
        <w:t xml:space="preserve"> Каждая т</w:t>
      </w:r>
      <w:r w:rsidRPr="00335B80">
        <w:rPr>
          <w:rFonts w:ascii="Times New Roman" w:hAnsi="Times New Roman" w:cs="Times New Roman"/>
          <w:sz w:val="28"/>
          <w:szCs w:val="28"/>
        </w:rPr>
        <w:t xml:space="preserve">акая симуляция должна быть </w:t>
      </w:r>
      <w:r w:rsidRPr="00335B80">
        <w:rPr>
          <w:rFonts w:ascii="Times New Roman" w:hAnsi="Times New Roman" w:cs="Times New Roman"/>
          <w:sz w:val="28"/>
          <w:szCs w:val="28"/>
        </w:rPr>
        <w:t>детерминированной</w:t>
      </w:r>
      <w:r w:rsidRPr="00335B80">
        <w:rPr>
          <w:rFonts w:ascii="Times New Roman" w:hAnsi="Times New Roman" w:cs="Times New Roman"/>
          <w:sz w:val="28"/>
          <w:szCs w:val="28"/>
        </w:rPr>
        <w:t xml:space="preserve"> при одних и тех же начальных условиях. Это значит, что использование случайности должно основываться на сохранённом seed (например, привязанном к координатам сектора и глобальному времени), чтобы при повторном р</w:t>
      </w:r>
      <w:r w:rsidRPr="00335B80">
        <w:rPr>
          <w:rFonts w:ascii="Times New Roman" w:hAnsi="Times New Roman" w:cs="Times New Roman"/>
          <w:sz w:val="28"/>
          <w:szCs w:val="28"/>
        </w:rPr>
        <w:t xml:space="preserve">асчёте результаты не “скакали”. В SectorState можно хранить </w:t>
      </w:r>
      <w:r w:rsidRPr="00335B80">
        <w:rPr>
          <w:rStyle w:val="VerbatimChar"/>
          <w:rFonts w:ascii="Times New Roman" w:hAnsi="Times New Roman" w:cs="Times New Roman"/>
          <w:sz w:val="28"/>
          <w:szCs w:val="28"/>
        </w:rPr>
        <w:t>randomSeed</w:t>
      </w:r>
      <w:r w:rsidRPr="00335B80">
        <w:rPr>
          <w:rFonts w:ascii="Times New Roman" w:hAnsi="Times New Roman" w:cs="Times New Roman"/>
          <w:sz w:val="28"/>
          <w:szCs w:val="28"/>
        </w:rPr>
        <w:t xml:space="preserve"> для генератора случайных событий (вспышка инфекции, результат боя), чтобы после загрузки игры или повторного входа в сектор получить те же результаты.</w:t>
      </w:r>
    </w:p>
    <w:p w14:paraId="526501B1" w14:textId="77777777" w:rsidR="00A465DB" w:rsidRPr="00335B80" w:rsidRDefault="00335B80">
      <w:pPr>
        <w:pStyle w:val="3"/>
        <w:rPr>
          <w:rFonts w:ascii="Times New Roman" w:hAnsi="Times New Roman" w:cs="Times New Roman"/>
          <w:color w:val="auto"/>
        </w:rPr>
      </w:pPr>
      <w:bookmarkStart w:id="16" w:name="X5f3c00e1bc424b527f1482fc0adaea9a1a48f07"/>
      <w:bookmarkEnd w:id="15"/>
      <w:r w:rsidRPr="00335B80">
        <w:rPr>
          <w:rFonts w:ascii="Times New Roman" w:hAnsi="Times New Roman" w:cs="Times New Roman"/>
          <w:color w:val="auto"/>
        </w:rPr>
        <w:t xml:space="preserve">Алгоритм перехода от упрощённой к </w:t>
      </w:r>
      <w:r w:rsidRPr="00335B80">
        <w:rPr>
          <w:rFonts w:ascii="Times New Roman" w:hAnsi="Times New Roman" w:cs="Times New Roman"/>
          <w:color w:val="auto"/>
        </w:rPr>
        <w:t>полной симуляции</w:t>
      </w:r>
    </w:p>
    <w:p w14:paraId="07FEC05E"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 xml:space="preserve">Когда сектор, ранее находившийся в упрощённой симуляции, попадает в поле зрения игрока (или в соседний с активным), необходимо </w:t>
      </w:r>
      <w:r w:rsidRPr="00335B80">
        <w:rPr>
          <w:rFonts w:ascii="Times New Roman" w:hAnsi="Times New Roman" w:cs="Times New Roman"/>
          <w:sz w:val="28"/>
          <w:szCs w:val="28"/>
        </w:rPr>
        <w:t>плавно переключиться</w:t>
      </w:r>
      <w:r w:rsidRPr="00335B80">
        <w:rPr>
          <w:rFonts w:ascii="Times New Roman" w:hAnsi="Times New Roman" w:cs="Times New Roman"/>
          <w:sz w:val="28"/>
          <w:szCs w:val="28"/>
        </w:rPr>
        <w:t xml:space="preserve"> на полную симуляцию, не создавая нелогичных скачков. Алгоритм перехода: 1. </w:t>
      </w:r>
      <w:r w:rsidRPr="00335B80">
        <w:rPr>
          <w:rFonts w:ascii="Times New Roman" w:hAnsi="Times New Roman" w:cs="Times New Roman"/>
          <w:sz w:val="28"/>
          <w:szCs w:val="28"/>
        </w:rPr>
        <w:t>Остановка упрощё</w:t>
      </w:r>
      <w:r w:rsidRPr="00335B80">
        <w:rPr>
          <w:rFonts w:ascii="Times New Roman" w:hAnsi="Times New Roman" w:cs="Times New Roman"/>
          <w:sz w:val="28"/>
          <w:szCs w:val="28"/>
        </w:rPr>
        <w:t>нного тика:</w:t>
      </w:r>
      <w:r w:rsidRPr="00335B80">
        <w:rPr>
          <w:rFonts w:ascii="Times New Roman" w:hAnsi="Times New Roman" w:cs="Times New Roman"/>
          <w:sz w:val="28"/>
          <w:szCs w:val="28"/>
        </w:rPr>
        <w:t xml:space="preserve"> как только сектор должен активироваться, его фоновые обновления приостанавливаются. Например, мы видим, что камера подошла к границе – соседний сектор будет в обзоре через секунду; система заранее останавливает дальнейшие агрегированные обновле</w:t>
      </w:r>
      <w:r w:rsidRPr="00335B80">
        <w:rPr>
          <w:rFonts w:ascii="Times New Roman" w:hAnsi="Times New Roman" w:cs="Times New Roman"/>
          <w:sz w:val="28"/>
          <w:szCs w:val="28"/>
        </w:rPr>
        <w:t xml:space="preserve">ния этого сектора, зафиксировав его </w:t>
      </w:r>
      <w:r w:rsidRPr="00335B80">
        <w:rPr>
          <w:rStyle w:val="VerbatimChar"/>
          <w:rFonts w:ascii="Times New Roman" w:hAnsi="Times New Roman" w:cs="Times New Roman"/>
          <w:sz w:val="28"/>
          <w:szCs w:val="28"/>
        </w:rPr>
        <w:t>SectorState</w:t>
      </w:r>
      <w:r w:rsidRPr="00335B80">
        <w:rPr>
          <w:rFonts w:ascii="Times New Roman" w:hAnsi="Times New Roman" w:cs="Times New Roman"/>
          <w:sz w:val="28"/>
          <w:szCs w:val="28"/>
        </w:rPr>
        <w:t xml:space="preserve">. 2. </w:t>
      </w:r>
      <w:r w:rsidRPr="00335B80">
        <w:rPr>
          <w:rFonts w:ascii="Times New Roman" w:hAnsi="Times New Roman" w:cs="Times New Roman"/>
          <w:sz w:val="28"/>
          <w:szCs w:val="28"/>
        </w:rPr>
        <w:t>Генерация конкретного состояния:</w:t>
      </w:r>
      <w:r w:rsidRPr="00335B80">
        <w:rPr>
          <w:rFonts w:ascii="Times New Roman" w:hAnsi="Times New Roman" w:cs="Times New Roman"/>
          <w:sz w:val="28"/>
          <w:szCs w:val="28"/>
        </w:rPr>
        <w:t xml:space="preserve"> на основе агрегированных данных создаётся детализированная сцена. Это включает: - </w:t>
      </w:r>
      <w:r w:rsidRPr="00335B80">
        <w:rPr>
          <w:rFonts w:ascii="Times New Roman" w:hAnsi="Times New Roman" w:cs="Times New Roman"/>
          <w:sz w:val="28"/>
          <w:szCs w:val="28"/>
        </w:rPr>
        <w:t>Спавн юнитов:</w:t>
      </w:r>
      <w:r w:rsidRPr="00335B80">
        <w:rPr>
          <w:rFonts w:ascii="Times New Roman" w:hAnsi="Times New Roman" w:cs="Times New Roman"/>
          <w:sz w:val="28"/>
          <w:szCs w:val="28"/>
        </w:rPr>
        <w:t xml:space="preserve"> Для каждой группы в </w:t>
      </w:r>
      <w:r w:rsidRPr="00335B80">
        <w:rPr>
          <w:rStyle w:val="VerbatimChar"/>
          <w:rFonts w:ascii="Times New Roman" w:hAnsi="Times New Roman" w:cs="Times New Roman"/>
          <w:sz w:val="28"/>
          <w:szCs w:val="28"/>
        </w:rPr>
        <w:t>troopCounts</w:t>
      </w:r>
      <w:r w:rsidRPr="00335B80">
        <w:rPr>
          <w:rFonts w:ascii="Times New Roman" w:hAnsi="Times New Roman" w:cs="Times New Roman"/>
          <w:sz w:val="28"/>
          <w:szCs w:val="28"/>
        </w:rPr>
        <w:t xml:space="preserve"> создаются реальные объекты юнитов (MonoBeha</w:t>
      </w:r>
      <w:r w:rsidRPr="00335B80">
        <w:rPr>
          <w:rFonts w:ascii="Times New Roman" w:hAnsi="Times New Roman" w:cs="Times New Roman"/>
          <w:sz w:val="28"/>
          <w:szCs w:val="28"/>
        </w:rPr>
        <w:t>viour или ECS-entity). Их количество округляется до ближайшего целого (если агрегат хранил нецелые). Расположение: генерируется разумно – например, случайно по сектору, но с сохранением общей группировки (можно использовать алгоритм раскладки: войска оборо</w:t>
      </w:r>
      <w:r w:rsidRPr="00335B80">
        <w:rPr>
          <w:rFonts w:ascii="Times New Roman" w:hAnsi="Times New Roman" w:cs="Times New Roman"/>
          <w:sz w:val="28"/>
          <w:szCs w:val="28"/>
        </w:rPr>
        <w:t xml:space="preserve">ны – вокруг базы, атакующие – на границе сектора, и т.п., исходя из контекста </w:t>
      </w:r>
      <w:r w:rsidRPr="00335B80">
        <w:rPr>
          <w:rFonts w:ascii="Times New Roman" w:hAnsi="Times New Roman" w:cs="Times New Roman"/>
          <w:sz w:val="28"/>
          <w:szCs w:val="28"/>
        </w:rPr>
        <w:t>ongoingBattles</w:t>
      </w:r>
      <w:r w:rsidRPr="00335B80">
        <w:rPr>
          <w:rFonts w:ascii="Times New Roman" w:hAnsi="Times New Roman" w:cs="Times New Roman"/>
          <w:sz w:val="28"/>
          <w:szCs w:val="28"/>
        </w:rPr>
        <w:t xml:space="preserve">). Уровень здоровья юнитов может быть снижен согласно потерям, понесённым в агрегатном бою. - </w:t>
      </w:r>
      <w:r w:rsidRPr="00335B80">
        <w:rPr>
          <w:rFonts w:ascii="Times New Roman" w:hAnsi="Times New Roman" w:cs="Times New Roman"/>
          <w:sz w:val="28"/>
          <w:szCs w:val="28"/>
        </w:rPr>
        <w:t>События боя:</w:t>
      </w:r>
      <w:r w:rsidRPr="00335B80">
        <w:rPr>
          <w:rFonts w:ascii="Times New Roman" w:hAnsi="Times New Roman" w:cs="Times New Roman"/>
          <w:sz w:val="28"/>
          <w:szCs w:val="28"/>
        </w:rPr>
        <w:t xml:space="preserve"> Если </w:t>
      </w:r>
      <w:r w:rsidRPr="00335B80">
        <w:rPr>
          <w:rStyle w:val="VerbatimChar"/>
          <w:rFonts w:ascii="Times New Roman" w:hAnsi="Times New Roman" w:cs="Times New Roman"/>
          <w:sz w:val="28"/>
          <w:szCs w:val="28"/>
        </w:rPr>
        <w:t>ongoingBattles</w:t>
      </w:r>
      <w:r w:rsidRPr="00335B80">
        <w:rPr>
          <w:rFonts w:ascii="Times New Roman" w:hAnsi="Times New Roman" w:cs="Times New Roman"/>
          <w:sz w:val="28"/>
          <w:szCs w:val="28"/>
        </w:rPr>
        <w:t xml:space="preserve"> в секторе указывал, что шёл бой, то п</w:t>
      </w:r>
      <w:r w:rsidRPr="00335B80">
        <w:rPr>
          <w:rFonts w:ascii="Times New Roman" w:hAnsi="Times New Roman" w:cs="Times New Roman"/>
          <w:sz w:val="28"/>
          <w:szCs w:val="28"/>
        </w:rPr>
        <w:t xml:space="preserve">ри активации можно создать ситуацию “две армии уже вступили в бой”. Например, разместить их на небольшом расстоянии друг от друга и сразу инициировать бой между ними. Таким образом, игрок, придя, увидит продолжающееся сражение, которое соответствует тому, </w:t>
      </w:r>
      <w:r w:rsidRPr="00335B80">
        <w:rPr>
          <w:rFonts w:ascii="Times New Roman" w:hAnsi="Times New Roman" w:cs="Times New Roman"/>
          <w:sz w:val="28"/>
          <w:szCs w:val="28"/>
        </w:rPr>
        <w:t xml:space="preserve">что фоново считалось (с уже понесёнными потерями). - </w:t>
      </w:r>
      <w:r w:rsidRPr="00335B80">
        <w:rPr>
          <w:rFonts w:ascii="Times New Roman" w:hAnsi="Times New Roman" w:cs="Times New Roman"/>
          <w:sz w:val="28"/>
          <w:szCs w:val="28"/>
        </w:rPr>
        <w:t>Обновление построек:</w:t>
      </w:r>
      <w:r w:rsidRPr="00335B80">
        <w:rPr>
          <w:rFonts w:ascii="Times New Roman" w:hAnsi="Times New Roman" w:cs="Times New Roman"/>
          <w:sz w:val="28"/>
          <w:szCs w:val="28"/>
        </w:rPr>
        <w:t xml:space="preserve"> Все строения, которые были построены или разрушены в упрощённом режиме, синхронно создаются или удаляются. Если строительство было </w:t>
      </w:r>
      <w:r w:rsidRPr="00335B80">
        <w:rPr>
          <w:rFonts w:ascii="Times New Roman" w:hAnsi="Times New Roman" w:cs="Times New Roman"/>
          <w:sz w:val="28"/>
          <w:szCs w:val="28"/>
        </w:rPr>
        <w:t>частично завершено</w:t>
      </w:r>
      <w:r w:rsidRPr="00335B80">
        <w:rPr>
          <w:rFonts w:ascii="Times New Roman" w:hAnsi="Times New Roman" w:cs="Times New Roman"/>
          <w:sz w:val="28"/>
          <w:szCs w:val="28"/>
        </w:rPr>
        <w:t>, в полном режиме мы можем создат</w:t>
      </w:r>
      <w:r w:rsidRPr="00335B80">
        <w:rPr>
          <w:rFonts w:ascii="Times New Roman" w:hAnsi="Times New Roman" w:cs="Times New Roman"/>
          <w:sz w:val="28"/>
          <w:szCs w:val="28"/>
        </w:rPr>
        <w:t xml:space="preserve">ь незавершенное здание с соответствующим процентом прочности или стадии (например, недостроенный </w:t>
      </w:r>
      <w:r w:rsidRPr="00335B80">
        <w:rPr>
          <w:rFonts w:ascii="Times New Roman" w:hAnsi="Times New Roman" w:cs="Times New Roman"/>
          <w:sz w:val="28"/>
          <w:szCs w:val="28"/>
        </w:rPr>
        <w:lastRenderedPageBreak/>
        <w:t xml:space="preserve">каркас). В Unity это может быть реализовано через несколько стадий префаба (фундамент, полуготовое, готовое). - </w:t>
      </w:r>
      <w:r w:rsidRPr="00335B80">
        <w:rPr>
          <w:rFonts w:ascii="Times New Roman" w:hAnsi="Times New Roman" w:cs="Times New Roman"/>
          <w:sz w:val="28"/>
          <w:szCs w:val="28"/>
        </w:rPr>
        <w:t>Инфекция и население:</w:t>
      </w:r>
      <w:r w:rsidRPr="00335B80">
        <w:rPr>
          <w:rFonts w:ascii="Times New Roman" w:hAnsi="Times New Roman" w:cs="Times New Roman"/>
          <w:sz w:val="28"/>
          <w:szCs w:val="28"/>
        </w:rPr>
        <w:t xml:space="preserve"> Создаются объекты населен</w:t>
      </w:r>
      <w:r w:rsidRPr="00335B80">
        <w:rPr>
          <w:rFonts w:ascii="Times New Roman" w:hAnsi="Times New Roman" w:cs="Times New Roman"/>
          <w:sz w:val="28"/>
          <w:szCs w:val="28"/>
        </w:rPr>
        <w:t>ия/гражданских, если они симулируются явно (возможно нет, если они абстрактны). Уровень заражения сектора переносится на отдельные юниты: например, если было 50% заражено, можно считать, что половина гражданских появляются как инфицированные NPC (или сам с</w:t>
      </w:r>
      <w:r w:rsidRPr="00335B80">
        <w:rPr>
          <w:rFonts w:ascii="Times New Roman" w:hAnsi="Times New Roman" w:cs="Times New Roman"/>
          <w:sz w:val="28"/>
          <w:szCs w:val="28"/>
        </w:rPr>
        <w:t xml:space="preserve">ектор имеет параметр “заражённость” для графических эффектов). Также применять эффекты – если в агрегате была вспышка (например, +100 заражённых за время вне экрана), при активации можно запустить соответствующую анимацию или просто отразить численно. - </w:t>
      </w:r>
      <w:r w:rsidRPr="00335B80">
        <w:rPr>
          <w:rFonts w:ascii="Times New Roman" w:hAnsi="Times New Roman" w:cs="Times New Roman"/>
          <w:sz w:val="28"/>
          <w:szCs w:val="28"/>
        </w:rPr>
        <w:t>Ло</w:t>
      </w:r>
      <w:r w:rsidRPr="00335B80">
        <w:rPr>
          <w:rFonts w:ascii="Times New Roman" w:hAnsi="Times New Roman" w:cs="Times New Roman"/>
          <w:sz w:val="28"/>
          <w:szCs w:val="28"/>
        </w:rPr>
        <w:t>гистика и транспорт:</w:t>
      </w:r>
      <w:r w:rsidRPr="00335B80">
        <w:rPr>
          <w:rFonts w:ascii="Times New Roman" w:hAnsi="Times New Roman" w:cs="Times New Roman"/>
          <w:sz w:val="28"/>
          <w:szCs w:val="28"/>
        </w:rPr>
        <w:t xml:space="preserve"> Все отложенные прибытия войск в сектор проверяются. Если по таймеру должно было прийти подкрепление через 2 минуты, то в полном режиме можно либо сразу создать их на краю карты с приказом идти в пункт назначения (если как раз “сейчас” </w:t>
      </w:r>
      <w:r w:rsidRPr="00335B80">
        <w:rPr>
          <w:rFonts w:ascii="Times New Roman" w:hAnsi="Times New Roman" w:cs="Times New Roman"/>
          <w:sz w:val="28"/>
          <w:szCs w:val="28"/>
        </w:rPr>
        <w:t xml:space="preserve">время прибытия), либо запустить таймер в реальном времени на эти 2 минуты и по истечении – заспавнить (имитируя, что они пришли из-за края карты). 3. </w:t>
      </w:r>
      <w:r w:rsidRPr="00335B80">
        <w:rPr>
          <w:rFonts w:ascii="Times New Roman" w:hAnsi="Times New Roman" w:cs="Times New Roman"/>
          <w:sz w:val="28"/>
          <w:szCs w:val="28"/>
        </w:rPr>
        <w:t>Синхронизация времени:</w:t>
      </w:r>
      <w:r w:rsidRPr="00335B80">
        <w:rPr>
          <w:rFonts w:ascii="Times New Roman" w:hAnsi="Times New Roman" w:cs="Times New Roman"/>
          <w:sz w:val="28"/>
          <w:szCs w:val="28"/>
        </w:rPr>
        <w:t xml:space="preserve"> убедиться, что </w:t>
      </w:r>
      <w:r w:rsidRPr="00335B80">
        <w:rPr>
          <w:rFonts w:ascii="Times New Roman" w:hAnsi="Times New Roman" w:cs="Times New Roman"/>
          <w:sz w:val="28"/>
          <w:szCs w:val="28"/>
        </w:rPr>
        <w:t>локальное время сектора</w:t>
      </w:r>
      <w:r w:rsidRPr="00335B80">
        <w:rPr>
          <w:rFonts w:ascii="Times New Roman" w:hAnsi="Times New Roman" w:cs="Times New Roman"/>
          <w:sz w:val="28"/>
          <w:szCs w:val="28"/>
        </w:rPr>
        <w:t xml:space="preserve"> скорректировано. Например, если упрощённый т</w:t>
      </w:r>
      <w:r w:rsidRPr="00335B80">
        <w:rPr>
          <w:rFonts w:ascii="Times New Roman" w:hAnsi="Times New Roman" w:cs="Times New Roman"/>
          <w:sz w:val="28"/>
          <w:szCs w:val="28"/>
        </w:rPr>
        <w:t>ик сектора обновлялся раз в час, и сектор не был в фокусе 5 часов, то при активации мы “догнали” время в агрегате. Далее сектор переходит на мелкие тики, синхронные с глобальным игровым временем. Возможен короткий переходный период: первый секунды после ак</w:t>
      </w:r>
      <w:r w:rsidRPr="00335B80">
        <w:rPr>
          <w:rFonts w:ascii="Times New Roman" w:hAnsi="Times New Roman" w:cs="Times New Roman"/>
          <w:sz w:val="28"/>
          <w:szCs w:val="28"/>
        </w:rPr>
        <w:t xml:space="preserve">тивации могут быть потрачены на интерполяцию состояний. Например, если в агрегированном состоянии солдаты “должны” были находиться уже у середины сектора, мы можем при спавне сразу поместить их ближе к цели, чтобы не было рассинхрона во времени пути. 4. </w:t>
      </w:r>
      <w:r w:rsidRPr="00335B80">
        <w:rPr>
          <w:rFonts w:ascii="Times New Roman" w:hAnsi="Times New Roman" w:cs="Times New Roman"/>
          <w:sz w:val="28"/>
          <w:szCs w:val="28"/>
        </w:rPr>
        <w:t>Ра</w:t>
      </w:r>
      <w:r w:rsidRPr="00335B80">
        <w:rPr>
          <w:rFonts w:ascii="Times New Roman" w:hAnsi="Times New Roman" w:cs="Times New Roman"/>
          <w:sz w:val="28"/>
          <w:szCs w:val="28"/>
        </w:rPr>
        <w:t>ссылка событий и уведомлений:</w:t>
      </w:r>
      <w:r w:rsidRPr="00335B80">
        <w:rPr>
          <w:rFonts w:ascii="Times New Roman" w:hAnsi="Times New Roman" w:cs="Times New Roman"/>
          <w:sz w:val="28"/>
          <w:szCs w:val="28"/>
        </w:rPr>
        <w:t xml:space="preserve"> когда сектор становится активным, могут генерироваться события: </w:t>
      </w:r>
      <w:r w:rsidRPr="00335B80">
        <w:rPr>
          <w:rFonts w:ascii="Times New Roman" w:hAnsi="Times New Roman" w:cs="Times New Roman"/>
          <w:sz w:val="28"/>
          <w:szCs w:val="28"/>
        </w:rPr>
        <w:t>SectorBecameVisible</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DetailedSimStart(sectorId)</w:t>
      </w:r>
      <w:r w:rsidRPr="00335B80">
        <w:rPr>
          <w:rFonts w:ascii="Times New Roman" w:hAnsi="Times New Roman" w:cs="Times New Roman"/>
          <w:sz w:val="28"/>
          <w:szCs w:val="28"/>
        </w:rPr>
        <w:t xml:space="preserve"> – это сигнал для других систем. Например, EventBus уведомляет UI/Map, что теперь сектор в фокусе – можно, например</w:t>
      </w:r>
      <w:r w:rsidRPr="00335B80">
        <w:rPr>
          <w:rFonts w:ascii="Times New Roman" w:hAnsi="Times New Roman" w:cs="Times New Roman"/>
          <w:sz w:val="28"/>
          <w:szCs w:val="28"/>
        </w:rPr>
        <w:t>, показать детальные иконки на миникарте вместо абстрактного значка. Также уведомляется AI: если ранее AI видел сектор агрегировано, теперь у него есть точные данные – AI может пересчитать планы с учётом точного состава сил.</w:t>
      </w:r>
    </w:p>
    <w:p w14:paraId="53267A30"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 xml:space="preserve">Обратный процесс – </w:t>
      </w:r>
      <w:r w:rsidRPr="00335B80">
        <w:rPr>
          <w:rFonts w:ascii="Times New Roman" w:hAnsi="Times New Roman" w:cs="Times New Roman"/>
          <w:sz w:val="28"/>
          <w:szCs w:val="28"/>
        </w:rPr>
        <w:t xml:space="preserve">деактивация </w:t>
      </w:r>
      <w:r w:rsidRPr="00335B80">
        <w:rPr>
          <w:rFonts w:ascii="Times New Roman" w:hAnsi="Times New Roman" w:cs="Times New Roman"/>
          <w:sz w:val="28"/>
          <w:szCs w:val="28"/>
        </w:rPr>
        <w:t>сектора</w:t>
      </w:r>
      <w:r w:rsidRPr="00335B80">
        <w:rPr>
          <w:rFonts w:ascii="Times New Roman" w:hAnsi="Times New Roman" w:cs="Times New Roman"/>
          <w:sz w:val="28"/>
          <w:szCs w:val="28"/>
        </w:rPr>
        <w:t xml:space="preserve"> (уход из обзора) – тоже обрабатывается: 1. Все актуальные объекты (юниты, эффекты) сектора удаляются из сцены или отключаются и возвращаются в пул, чтобы не потреблять ресурсы. 2. Их состояние сворачивается обратно в </w:t>
      </w:r>
      <w:r w:rsidRPr="00335B80">
        <w:rPr>
          <w:rStyle w:val="VerbatimChar"/>
          <w:rFonts w:ascii="Times New Roman" w:hAnsi="Times New Roman" w:cs="Times New Roman"/>
          <w:sz w:val="28"/>
          <w:szCs w:val="28"/>
        </w:rPr>
        <w:t>SectorState</w:t>
      </w:r>
      <w:r w:rsidRPr="00335B80">
        <w:rPr>
          <w:rFonts w:ascii="Times New Roman" w:hAnsi="Times New Roman" w:cs="Times New Roman"/>
          <w:sz w:val="28"/>
          <w:szCs w:val="28"/>
        </w:rPr>
        <w:t>. Например, если в м</w:t>
      </w:r>
      <w:r w:rsidRPr="00335B80">
        <w:rPr>
          <w:rFonts w:ascii="Times New Roman" w:hAnsi="Times New Roman" w:cs="Times New Roman"/>
          <w:sz w:val="28"/>
          <w:szCs w:val="28"/>
        </w:rPr>
        <w:t>омент ухода в секторе осталось 10 юнитов A и 5 юнитов B воюющих, мы заносим эти цифры в агрегат, помечаем бой продолжающимся. 3. Желательно сохранить достаточную информацию, чтобы при последующем возвращении воспроизвести по возможности ту же ситуацию. Нап</w:t>
      </w:r>
      <w:r w:rsidRPr="00335B80">
        <w:rPr>
          <w:rFonts w:ascii="Times New Roman" w:hAnsi="Times New Roman" w:cs="Times New Roman"/>
          <w:sz w:val="28"/>
          <w:szCs w:val="28"/>
        </w:rPr>
        <w:t xml:space="preserve">ример, фиксируем, что бой идет уже X минут, что такие-то здания горят и будут разрушены через Y минут если не починить, и т.п. 4. Запускается упрощённый </w:t>
      </w:r>
      <w:r w:rsidRPr="00335B80">
        <w:rPr>
          <w:rFonts w:ascii="Times New Roman" w:hAnsi="Times New Roman" w:cs="Times New Roman"/>
          <w:sz w:val="28"/>
          <w:szCs w:val="28"/>
        </w:rPr>
        <w:lastRenderedPageBreak/>
        <w:t>симулятор для этого сектора (с учётом нового состояния) – либо сразу, либо со следующего условного “кру</w:t>
      </w:r>
      <w:r w:rsidRPr="00335B80">
        <w:rPr>
          <w:rFonts w:ascii="Times New Roman" w:hAnsi="Times New Roman" w:cs="Times New Roman"/>
          <w:sz w:val="28"/>
          <w:szCs w:val="28"/>
        </w:rPr>
        <w:t>пного” шага.</w:t>
      </w:r>
    </w:p>
    <w:p w14:paraId="062A6B71" w14:textId="77777777" w:rsidR="00A465DB" w:rsidRPr="00335B80" w:rsidRDefault="00335B80">
      <w:pPr>
        <w:pStyle w:val="3"/>
        <w:rPr>
          <w:rFonts w:ascii="Times New Roman" w:hAnsi="Times New Roman" w:cs="Times New Roman"/>
          <w:color w:val="auto"/>
        </w:rPr>
      </w:pPr>
      <w:bookmarkStart w:id="17" w:name="ограничения-и-детали-реализации"/>
      <w:bookmarkEnd w:id="16"/>
      <w:r w:rsidRPr="00335B80">
        <w:rPr>
          <w:rFonts w:ascii="Times New Roman" w:hAnsi="Times New Roman" w:cs="Times New Roman"/>
          <w:color w:val="auto"/>
        </w:rPr>
        <w:t>Ограничения и детали реализации</w:t>
      </w:r>
    </w:p>
    <w:p w14:paraId="24688606"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Иммутабельность и консистентность:</w:t>
      </w:r>
      <w:r w:rsidRPr="00335B80">
        <w:rPr>
          <w:rFonts w:ascii="Times New Roman" w:hAnsi="Times New Roman" w:cs="Times New Roman"/>
          <w:sz w:val="28"/>
          <w:szCs w:val="28"/>
        </w:rPr>
        <w:t xml:space="preserve"> При переключении туды/сюды важно избегать «рассыпания» симуляции. Это означает, что </w:t>
      </w:r>
      <w:r w:rsidRPr="00335B80">
        <w:rPr>
          <w:rFonts w:ascii="Times New Roman" w:hAnsi="Times New Roman" w:cs="Times New Roman"/>
          <w:sz w:val="28"/>
          <w:szCs w:val="28"/>
        </w:rPr>
        <w:t>состояние мира должно остаться консистентным и не зависеть от того, смотрел ли на него игрок</w:t>
      </w:r>
      <w:r w:rsidRPr="00335B80">
        <w:rPr>
          <w:rFonts w:ascii="Times New Roman" w:hAnsi="Times New Roman" w:cs="Times New Roman"/>
          <w:sz w:val="28"/>
          <w:szCs w:val="28"/>
        </w:rPr>
        <w:t xml:space="preserve">. Мы обеспечиваем это детерминизмом и хранением полного состояния: - </w:t>
      </w:r>
      <w:r w:rsidRPr="00335B80">
        <w:rPr>
          <w:rFonts w:ascii="Times New Roman" w:hAnsi="Times New Roman" w:cs="Times New Roman"/>
          <w:sz w:val="28"/>
          <w:szCs w:val="28"/>
        </w:rPr>
        <w:t>Immutable модели:</w:t>
      </w:r>
      <w:r w:rsidRPr="00335B80">
        <w:rPr>
          <w:rFonts w:ascii="Times New Roman" w:hAnsi="Times New Roman" w:cs="Times New Roman"/>
          <w:sz w:val="28"/>
          <w:szCs w:val="28"/>
        </w:rPr>
        <w:t xml:space="preserve"> Агрегированное состояние сектора (SectorState) можно хранить как отдельную структуру, которая не изменяется из других систем напрямую, а только через специальный симулят</w:t>
      </w:r>
      <w:r w:rsidRPr="00335B80">
        <w:rPr>
          <w:rFonts w:ascii="Times New Roman" w:hAnsi="Times New Roman" w:cs="Times New Roman"/>
          <w:sz w:val="28"/>
          <w:szCs w:val="28"/>
        </w:rPr>
        <w:t>ор. Например, SectorState может быть реализован как иммутабельный снимок, который при каждом упрощённом тике заменяется новым (чтобы не было половинчатого обновления). Это упрощает откат или проверку – в любой момент SectorState либо до, либо после тик-шаг</w:t>
      </w:r>
      <w:r w:rsidRPr="00335B80">
        <w:rPr>
          <w:rFonts w:ascii="Times New Roman" w:hAnsi="Times New Roman" w:cs="Times New Roman"/>
          <w:sz w:val="28"/>
          <w:szCs w:val="28"/>
        </w:rPr>
        <w:t xml:space="preserve">а, но не в процессе. - </w:t>
      </w:r>
      <w:r w:rsidRPr="00335B80">
        <w:rPr>
          <w:rFonts w:ascii="Times New Roman" w:hAnsi="Times New Roman" w:cs="Times New Roman"/>
          <w:sz w:val="28"/>
          <w:szCs w:val="28"/>
        </w:rPr>
        <w:t>Граница кэширования:</w:t>
      </w:r>
      <w:r w:rsidRPr="00335B80">
        <w:rPr>
          <w:rFonts w:ascii="Times New Roman" w:hAnsi="Times New Roman" w:cs="Times New Roman"/>
          <w:sz w:val="28"/>
          <w:szCs w:val="28"/>
        </w:rPr>
        <w:t xml:space="preserve"> Нужно чётко определить границы, где данные должны храниться между режимами. Например, при деактивации сектора – сохраняем последние подробные объекты в агрегат. При активации – должны быть готовы мгновенно породи</w:t>
      </w:r>
      <w:r w:rsidRPr="00335B80">
        <w:rPr>
          <w:rFonts w:ascii="Times New Roman" w:hAnsi="Times New Roman" w:cs="Times New Roman"/>
          <w:sz w:val="28"/>
          <w:szCs w:val="28"/>
        </w:rPr>
        <w:t xml:space="preserve">ть детали. Чтобы не делать это синхронно в один кадр (что может вызвать фриз), можно подготовить </w:t>
      </w:r>
      <w:r w:rsidRPr="00335B80">
        <w:rPr>
          <w:rFonts w:ascii="Times New Roman" w:hAnsi="Times New Roman" w:cs="Times New Roman"/>
          <w:sz w:val="28"/>
          <w:szCs w:val="28"/>
        </w:rPr>
        <w:t>кэш перехода</w:t>
      </w:r>
      <w:r w:rsidRPr="00335B80">
        <w:rPr>
          <w:rFonts w:ascii="Times New Roman" w:hAnsi="Times New Roman" w:cs="Times New Roman"/>
          <w:sz w:val="28"/>
          <w:szCs w:val="28"/>
        </w:rPr>
        <w:t>: за несколько секунд до входа в обзор начать создавать объекты в неактивном состоянии. Unity позволяет создать объекты вне экрана (деактивированны</w:t>
      </w:r>
      <w:r w:rsidRPr="00335B80">
        <w:rPr>
          <w:rFonts w:ascii="Times New Roman" w:hAnsi="Times New Roman" w:cs="Times New Roman"/>
          <w:sz w:val="28"/>
          <w:szCs w:val="28"/>
        </w:rPr>
        <w:t>ми) заранее. Например, если игрок быстро скроллит, мы можем предвосхитить, что соседний сектор возможно понадобится, и подгрузить его содержимое заранее (заготовить пул юнитов нужного типа, прогрузить текстуры). Граница кэширования может быть как раз сосед</w:t>
      </w:r>
      <w:r w:rsidRPr="00335B80">
        <w:rPr>
          <w:rFonts w:ascii="Times New Roman" w:hAnsi="Times New Roman" w:cs="Times New Roman"/>
          <w:sz w:val="28"/>
          <w:szCs w:val="28"/>
        </w:rPr>
        <w:t xml:space="preserve">ние сектора: они всегда подгружены наперёд. Дальние же не имеют объектов, только данные. - </w:t>
      </w:r>
      <w:r w:rsidRPr="00335B80">
        <w:rPr>
          <w:rFonts w:ascii="Times New Roman" w:hAnsi="Times New Roman" w:cs="Times New Roman"/>
          <w:sz w:val="28"/>
          <w:szCs w:val="28"/>
        </w:rPr>
        <w:t>Триггеры событий:</w:t>
      </w:r>
      <w:r w:rsidRPr="00335B80">
        <w:rPr>
          <w:rFonts w:ascii="Times New Roman" w:hAnsi="Times New Roman" w:cs="Times New Roman"/>
          <w:sz w:val="28"/>
          <w:szCs w:val="28"/>
        </w:rPr>
        <w:t xml:space="preserve"> События, происходящие в упрощённой симуляции, должны учитываться. Однако, часть событий имеет смысл генерировать только при детализации. Например, </w:t>
      </w:r>
      <w:r w:rsidRPr="00335B80">
        <w:rPr>
          <w:rFonts w:ascii="Times New Roman" w:hAnsi="Times New Roman" w:cs="Times New Roman"/>
          <w:sz w:val="28"/>
          <w:szCs w:val="28"/>
        </w:rPr>
        <w:t xml:space="preserve">событие </w:t>
      </w:r>
      <w:r w:rsidRPr="00335B80">
        <w:rPr>
          <w:rFonts w:ascii="Times New Roman" w:hAnsi="Times New Roman" w:cs="Times New Roman"/>
          <w:sz w:val="28"/>
          <w:szCs w:val="28"/>
        </w:rPr>
        <w:t>UnitDied</w:t>
      </w:r>
      <w:r w:rsidRPr="00335B80">
        <w:rPr>
          <w:rFonts w:ascii="Times New Roman" w:hAnsi="Times New Roman" w:cs="Times New Roman"/>
          <w:sz w:val="28"/>
          <w:szCs w:val="28"/>
        </w:rPr>
        <w:t xml:space="preserve"> – в далеком секторе не будет вызываться для каждой смерти (их там может быть десятки за шаг), вместо этого можно генерировать агрегированное событие </w:t>
      </w:r>
      <w:r w:rsidRPr="00335B80">
        <w:rPr>
          <w:rFonts w:ascii="Times New Roman" w:hAnsi="Times New Roman" w:cs="Times New Roman"/>
          <w:sz w:val="28"/>
          <w:szCs w:val="28"/>
        </w:rPr>
        <w:t>BattleResults</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 xml:space="preserve">с итоговыми потерями. Но если игрок потом входит и видит тела – ему не нужны ретроспективные события о каждой смерти, достаточно того, что бой был. Поэтому некоторые события «приглушаются» вне обзора. С другой стороны, глобально важные – </w:t>
      </w:r>
      <w:r w:rsidRPr="00335B80">
        <w:rPr>
          <w:rFonts w:ascii="Times New Roman" w:hAnsi="Times New Roman" w:cs="Times New Roman"/>
          <w:sz w:val="28"/>
          <w:szCs w:val="28"/>
        </w:rPr>
        <w:t>всё равно генериру</w:t>
      </w:r>
      <w:r w:rsidRPr="00335B80">
        <w:rPr>
          <w:rFonts w:ascii="Times New Roman" w:hAnsi="Times New Roman" w:cs="Times New Roman"/>
          <w:sz w:val="28"/>
          <w:szCs w:val="28"/>
        </w:rPr>
        <w:t>ются</w:t>
      </w:r>
      <w:r w:rsidRPr="00335B80">
        <w:rPr>
          <w:rFonts w:ascii="Times New Roman" w:hAnsi="Times New Roman" w:cs="Times New Roman"/>
          <w:sz w:val="28"/>
          <w:szCs w:val="28"/>
        </w:rPr>
        <w:t xml:space="preserve">: напр. уничтожение базы игрока в off-screen секторе сразу вызывает </w:t>
      </w:r>
      <w:r w:rsidRPr="00335B80">
        <w:rPr>
          <w:rFonts w:ascii="Times New Roman" w:hAnsi="Times New Roman" w:cs="Times New Roman"/>
          <w:sz w:val="28"/>
          <w:szCs w:val="28"/>
        </w:rPr>
        <w:t>PlayerBaseLost</w:t>
      </w:r>
      <w:r w:rsidRPr="00335B80">
        <w:rPr>
          <w:rFonts w:ascii="Times New Roman" w:hAnsi="Times New Roman" w:cs="Times New Roman"/>
          <w:sz w:val="28"/>
          <w:szCs w:val="28"/>
        </w:rPr>
        <w:t xml:space="preserve"> событие, даже если игрок этого не видел непосредственно. - </w:t>
      </w:r>
      <w:r w:rsidRPr="00335B80">
        <w:rPr>
          <w:rFonts w:ascii="Times New Roman" w:hAnsi="Times New Roman" w:cs="Times New Roman"/>
          <w:sz w:val="28"/>
          <w:szCs w:val="28"/>
        </w:rPr>
        <w:t>Сохранение состояния:</w:t>
      </w:r>
      <w:r w:rsidRPr="00335B80">
        <w:rPr>
          <w:rFonts w:ascii="Times New Roman" w:hAnsi="Times New Roman" w:cs="Times New Roman"/>
          <w:sz w:val="28"/>
          <w:szCs w:val="28"/>
        </w:rPr>
        <w:t xml:space="preserve"> В файле сохранения храним все SectorState для упрощённых секторов. Также храним, какие с</w:t>
      </w:r>
      <w:r w:rsidRPr="00335B80">
        <w:rPr>
          <w:rFonts w:ascii="Times New Roman" w:hAnsi="Times New Roman" w:cs="Times New Roman"/>
          <w:sz w:val="28"/>
          <w:szCs w:val="28"/>
        </w:rPr>
        <w:t xml:space="preserve">екторы активны. При загрузке, те что неактивны, запускаются сразу в упрощённом режиме (можно даже не создавать их объекты, а просто планировать события, например, если по сохранению через 2 часа должен пасть сектор – после загрузки запланировать это через </w:t>
      </w:r>
      <w:r w:rsidRPr="00335B80">
        <w:rPr>
          <w:rFonts w:ascii="Times New Roman" w:hAnsi="Times New Roman" w:cs="Times New Roman"/>
          <w:sz w:val="28"/>
          <w:szCs w:val="28"/>
        </w:rPr>
        <w:t xml:space="preserve">(2 часа - уже прошедшее время)). </w:t>
      </w:r>
      <w:r w:rsidRPr="00335B80">
        <w:rPr>
          <w:rFonts w:ascii="Times New Roman" w:hAnsi="Times New Roman" w:cs="Times New Roman"/>
          <w:sz w:val="28"/>
          <w:szCs w:val="28"/>
        </w:rPr>
        <w:lastRenderedPageBreak/>
        <w:t>Сохранение/загрузка должны быть аккуратны: например, сохранить randomSeed секторов, чтобы продолжить ту же детерминированную последовательность.</w:t>
      </w:r>
    </w:p>
    <w:p w14:paraId="58EA61F4" w14:textId="77777777" w:rsidR="00A465DB" w:rsidRPr="00335B80" w:rsidRDefault="00335B80">
      <w:pPr>
        <w:pStyle w:val="3"/>
        <w:rPr>
          <w:rFonts w:ascii="Times New Roman" w:hAnsi="Times New Roman" w:cs="Times New Roman"/>
          <w:color w:val="auto"/>
        </w:rPr>
      </w:pPr>
      <w:bookmarkStart w:id="18" w:name="влияние-на-eventbus-ai-и-карту-фронта"/>
      <w:bookmarkEnd w:id="17"/>
      <w:r w:rsidRPr="00335B80">
        <w:rPr>
          <w:rFonts w:ascii="Times New Roman" w:hAnsi="Times New Roman" w:cs="Times New Roman"/>
          <w:color w:val="auto"/>
        </w:rPr>
        <w:t>Влияние на EventBus, AI и карту фронта</w:t>
      </w:r>
    </w:p>
    <w:p w14:paraId="32BCBC50"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EventBus:</w:t>
      </w:r>
      <w:r w:rsidRPr="00335B80">
        <w:rPr>
          <w:rFonts w:ascii="Times New Roman" w:hAnsi="Times New Roman" w:cs="Times New Roman"/>
          <w:sz w:val="28"/>
          <w:szCs w:val="28"/>
        </w:rPr>
        <w:t xml:space="preserve"> нужно учитывать, что события </w:t>
      </w:r>
      <w:r w:rsidRPr="00335B80">
        <w:rPr>
          <w:rFonts w:ascii="Times New Roman" w:hAnsi="Times New Roman" w:cs="Times New Roman"/>
          <w:sz w:val="28"/>
          <w:szCs w:val="28"/>
        </w:rPr>
        <w:t xml:space="preserve">из фоновой симуляции могут поступать реже и более агрегировано. Реализация: может быть два канала событий – </w:t>
      </w:r>
      <w:r w:rsidRPr="00335B80">
        <w:rPr>
          <w:rFonts w:ascii="Times New Roman" w:hAnsi="Times New Roman" w:cs="Times New Roman"/>
          <w:sz w:val="28"/>
          <w:szCs w:val="28"/>
        </w:rPr>
        <w:t>локальные события</w:t>
      </w:r>
      <w:r w:rsidRPr="00335B80">
        <w:rPr>
          <w:rFonts w:ascii="Times New Roman" w:hAnsi="Times New Roman" w:cs="Times New Roman"/>
          <w:sz w:val="28"/>
          <w:szCs w:val="28"/>
        </w:rPr>
        <w:t xml:space="preserve"> (для конкретных секторов, детальные) и </w:t>
      </w:r>
      <w:r w:rsidRPr="00335B80">
        <w:rPr>
          <w:rFonts w:ascii="Times New Roman" w:hAnsi="Times New Roman" w:cs="Times New Roman"/>
          <w:sz w:val="28"/>
          <w:szCs w:val="28"/>
        </w:rPr>
        <w:t>глобальные события</w:t>
      </w:r>
      <w:r w:rsidRPr="00335B80">
        <w:rPr>
          <w:rFonts w:ascii="Times New Roman" w:hAnsi="Times New Roman" w:cs="Times New Roman"/>
          <w:sz w:val="28"/>
          <w:szCs w:val="28"/>
        </w:rPr>
        <w:t xml:space="preserve"> (агрегированные). Например, вместо множества </w:t>
      </w:r>
      <w:r w:rsidRPr="00335B80">
        <w:rPr>
          <w:rFonts w:ascii="Times New Roman" w:hAnsi="Times New Roman" w:cs="Times New Roman"/>
          <w:sz w:val="28"/>
          <w:szCs w:val="28"/>
        </w:rPr>
        <w:t>UnitDied</w:t>
      </w:r>
      <w:r w:rsidRPr="00335B80">
        <w:rPr>
          <w:rFonts w:ascii="Times New Roman" w:hAnsi="Times New Roman" w:cs="Times New Roman"/>
          <w:sz w:val="28"/>
          <w:szCs w:val="28"/>
        </w:rPr>
        <w:t xml:space="preserve"> в секторе X (котор</w:t>
      </w:r>
      <w:r w:rsidRPr="00335B80">
        <w:rPr>
          <w:rFonts w:ascii="Times New Roman" w:hAnsi="Times New Roman" w:cs="Times New Roman"/>
          <w:sz w:val="28"/>
          <w:szCs w:val="28"/>
        </w:rPr>
        <w:t xml:space="preserve">ый off-screen) отправляется одно событие </w:t>
      </w:r>
      <w:r w:rsidRPr="00335B80">
        <w:rPr>
          <w:rFonts w:ascii="Times New Roman" w:hAnsi="Times New Roman" w:cs="Times New Roman"/>
          <w:sz w:val="28"/>
          <w:szCs w:val="28"/>
        </w:rPr>
        <w:t>SectorBattleUpdate</w:t>
      </w:r>
      <w:r w:rsidRPr="00335B80">
        <w:rPr>
          <w:rFonts w:ascii="Times New Roman" w:hAnsi="Times New Roman" w:cs="Times New Roman"/>
          <w:sz w:val="28"/>
          <w:szCs w:val="28"/>
        </w:rPr>
        <w:t>(X, потериA, потериB). Подписчики AI или UI, которые отслеживают ход войны, обрабатывают его, обновляя состояние фронтовой карты. Когда сектор становится видимым, EventBus может переключить тип соб</w:t>
      </w:r>
      <w:r w:rsidRPr="00335B80">
        <w:rPr>
          <w:rFonts w:ascii="Times New Roman" w:hAnsi="Times New Roman" w:cs="Times New Roman"/>
          <w:sz w:val="28"/>
          <w:szCs w:val="28"/>
        </w:rPr>
        <w:t>ытий: теперь снова идут индивидуальн</w:t>
      </w:r>
      <w:bookmarkStart w:id="19" w:name="_GoBack"/>
      <w:bookmarkEnd w:id="19"/>
      <w:r w:rsidRPr="00335B80">
        <w:rPr>
          <w:rFonts w:ascii="Times New Roman" w:hAnsi="Times New Roman" w:cs="Times New Roman"/>
          <w:sz w:val="28"/>
          <w:szCs w:val="28"/>
        </w:rPr>
        <w:t xml:space="preserve">ые </w:t>
      </w:r>
      <w:r w:rsidRPr="00335B80">
        <w:rPr>
          <w:rFonts w:ascii="Times New Roman" w:hAnsi="Times New Roman" w:cs="Times New Roman"/>
          <w:sz w:val="28"/>
          <w:szCs w:val="28"/>
        </w:rPr>
        <w:t>UnitDied</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BuildingComplete</w:t>
      </w:r>
      <w:r w:rsidRPr="00335B80">
        <w:rPr>
          <w:rFonts w:ascii="Times New Roman" w:hAnsi="Times New Roman" w:cs="Times New Roman"/>
          <w:sz w:val="28"/>
          <w:szCs w:val="28"/>
        </w:rPr>
        <w:t xml:space="preserve"> и т.д. Для подписчиков это прозрачно, если они изначально умеют обрабатывать оба режима. Важный момент – </w:t>
      </w:r>
      <w:r w:rsidRPr="00335B80">
        <w:rPr>
          <w:rFonts w:ascii="Times New Roman" w:hAnsi="Times New Roman" w:cs="Times New Roman"/>
          <w:sz w:val="28"/>
          <w:szCs w:val="28"/>
        </w:rPr>
        <w:t>не задваивать события</w:t>
      </w:r>
      <w:r w:rsidRPr="00335B80">
        <w:rPr>
          <w:rFonts w:ascii="Times New Roman" w:hAnsi="Times New Roman" w:cs="Times New Roman"/>
          <w:sz w:val="28"/>
          <w:szCs w:val="28"/>
        </w:rPr>
        <w:t>: если база была разрушена вне экрана и это отразилось в событии</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SectorLost</w:t>
      </w:r>
      <w:r w:rsidRPr="00335B80">
        <w:rPr>
          <w:rFonts w:ascii="Times New Roman" w:hAnsi="Times New Roman" w:cs="Times New Roman"/>
          <w:sz w:val="28"/>
          <w:szCs w:val="28"/>
        </w:rPr>
        <w:t xml:space="preserve">, то при входе в сектор мы не должны снова генерировать </w:t>
      </w:r>
      <w:r w:rsidRPr="00335B80">
        <w:rPr>
          <w:rFonts w:ascii="Times New Roman" w:hAnsi="Times New Roman" w:cs="Times New Roman"/>
          <w:sz w:val="28"/>
          <w:szCs w:val="28"/>
        </w:rPr>
        <w:t>BuildingDestroyed</w:t>
      </w:r>
      <w:r w:rsidRPr="00335B80">
        <w:rPr>
          <w:rFonts w:ascii="Times New Roman" w:hAnsi="Times New Roman" w:cs="Times New Roman"/>
          <w:sz w:val="28"/>
          <w:szCs w:val="28"/>
        </w:rPr>
        <w:t xml:space="preserve"> (уже было учтено). Нужно либо помечать такие события как уже обработанные, либо подавлять их генерацию при переходе.</w:t>
      </w:r>
    </w:p>
    <w:p w14:paraId="0D910768"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Система сохранений:</w:t>
      </w:r>
      <w:r w:rsidRPr="00335B80">
        <w:rPr>
          <w:rFonts w:ascii="Times New Roman" w:hAnsi="Times New Roman" w:cs="Times New Roman"/>
          <w:sz w:val="28"/>
          <w:szCs w:val="28"/>
        </w:rPr>
        <w:t xml:space="preserve"> При сохранении игры в середине упр</w:t>
      </w:r>
      <w:r w:rsidRPr="00335B80">
        <w:rPr>
          <w:rFonts w:ascii="Times New Roman" w:hAnsi="Times New Roman" w:cs="Times New Roman"/>
          <w:sz w:val="28"/>
          <w:szCs w:val="28"/>
        </w:rPr>
        <w:t>ощённой симуляции все агрегированные данные уже находятся в SectorState и будут записаны. Но нужно также сохранить, что, например, в секторе шёл бой с такими-то участниками. Чтобы при загрузке и немедленном открытии сектора не получить “статичных” мирных ю</w:t>
      </w:r>
      <w:r w:rsidRPr="00335B80">
        <w:rPr>
          <w:rFonts w:ascii="Times New Roman" w:hAnsi="Times New Roman" w:cs="Times New Roman"/>
          <w:sz w:val="28"/>
          <w:szCs w:val="28"/>
        </w:rPr>
        <w:t xml:space="preserve">нитов вместо ожидающегося боя. То есть, часть агрегированной динамики должна сохраниться: либо в виде событий (в сейве хранить «pending events» типа “бой в секторе N продолжается”), либо просто через состояние (например, флаг sectorState.isBattleOngoing = </w:t>
      </w:r>
      <w:r w:rsidRPr="00335B80">
        <w:rPr>
          <w:rFonts w:ascii="Times New Roman" w:hAnsi="Times New Roman" w:cs="Times New Roman"/>
          <w:sz w:val="28"/>
          <w:szCs w:val="28"/>
        </w:rPr>
        <w:t>true, и списки участников). Это позволит правильно инициализировать полный режим после загрузки.</w:t>
      </w:r>
    </w:p>
    <w:p w14:paraId="0FD5D90E"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AI-планирование:</w:t>
      </w:r>
      <w:r w:rsidRPr="00335B80">
        <w:rPr>
          <w:rFonts w:ascii="Times New Roman" w:hAnsi="Times New Roman" w:cs="Times New Roman"/>
          <w:sz w:val="28"/>
          <w:szCs w:val="28"/>
        </w:rPr>
        <w:t xml:space="preserve"> AI должен уметь принимать решения, опираясь на неполные данные. Обычно AI «знает» о враге только то, что видит игрок (fog of war). Но если AI </w:t>
      </w:r>
      <w:r w:rsidRPr="00335B80">
        <w:rPr>
          <w:rFonts w:ascii="Times New Roman" w:hAnsi="Times New Roman" w:cs="Times New Roman"/>
          <w:sz w:val="28"/>
          <w:szCs w:val="28"/>
        </w:rPr>
        <w:t xml:space="preserve">контролирует дальние сектора (например, вражеская база вне обзора), то для него эти сектора </w:t>
      </w:r>
      <w:r w:rsidRPr="00335B80">
        <w:rPr>
          <w:rFonts w:ascii="Times New Roman" w:hAnsi="Times New Roman" w:cs="Times New Roman"/>
          <w:sz w:val="28"/>
          <w:szCs w:val="28"/>
        </w:rPr>
        <w:t>всё равно симулируются</w:t>
      </w:r>
      <w:r w:rsidRPr="00335B80">
        <w:rPr>
          <w:rFonts w:ascii="Times New Roman" w:hAnsi="Times New Roman" w:cs="Times New Roman"/>
          <w:sz w:val="28"/>
          <w:szCs w:val="28"/>
        </w:rPr>
        <w:t>, просто с пониженной точностью. Стратегический AI будет работать с агрегированными данными: например, решает атаковать сектор игрока, зная, ч</w:t>
      </w:r>
      <w:r w:rsidRPr="00335B80">
        <w:rPr>
          <w:rFonts w:ascii="Times New Roman" w:hAnsi="Times New Roman" w:cs="Times New Roman"/>
          <w:sz w:val="28"/>
          <w:szCs w:val="28"/>
        </w:rPr>
        <w:t>то у него там ~50 солдат (агрегировано). Он может отправить 60 своих – и эта отправка происходит через упрощённую логистику (например, отметится, что через 10 минут прибудет армия). AI также получает информацию с той же периодичностью: если в off-screen се</w:t>
      </w:r>
      <w:r w:rsidRPr="00335B80">
        <w:rPr>
          <w:rFonts w:ascii="Times New Roman" w:hAnsi="Times New Roman" w:cs="Times New Roman"/>
          <w:sz w:val="28"/>
          <w:szCs w:val="28"/>
        </w:rPr>
        <w:t xml:space="preserve">кторе произошли изменения (потери, строительство турелей), AI узнает об этом через глобальные события или через прямой доступ к SectorState (если считаем, что ИИ “всеведущ” для своих территорий). Главное – </w:t>
      </w:r>
      <w:r w:rsidRPr="00335B80">
        <w:rPr>
          <w:rFonts w:ascii="Times New Roman" w:hAnsi="Times New Roman" w:cs="Times New Roman"/>
          <w:sz w:val="28"/>
          <w:szCs w:val="28"/>
        </w:rPr>
        <w:t xml:space="preserve">планы AI </w:t>
      </w:r>
      <w:r w:rsidRPr="00335B80">
        <w:rPr>
          <w:rFonts w:ascii="Times New Roman" w:hAnsi="Times New Roman" w:cs="Times New Roman"/>
          <w:sz w:val="28"/>
          <w:szCs w:val="28"/>
        </w:rPr>
        <w:lastRenderedPageBreak/>
        <w:t>должны быть стабильны</w:t>
      </w:r>
      <w:r w:rsidRPr="00335B80">
        <w:rPr>
          <w:rFonts w:ascii="Times New Roman" w:hAnsi="Times New Roman" w:cs="Times New Roman"/>
          <w:sz w:val="28"/>
          <w:szCs w:val="28"/>
        </w:rPr>
        <w:t>: если AI решил что-</w:t>
      </w:r>
      <w:r w:rsidRPr="00335B80">
        <w:rPr>
          <w:rFonts w:ascii="Times New Roman" w:hAnsi="Times New Roman" w:cs="Times New Roman"/>
          <w:sz w:val="28"/>
          <w:szCs w:val="28"/>
        </w:rPr>
        <w:t>то, уход игрока не должен сбросить планы. К примеру, AI осадил город игрока, игрок ушёл – бой продолжился упрощённо. AI не должен внезапно передумать, получив слегка другие цифры – для этого можно вводить гистерезис: AI решения не пересчитывает каждую секу</w:t>
      </w:r>
      <w:r w:rsidRPr="00335B80">
        <w:rPr>
          <w:rFonts w:ascii="Times New Roman" w:hAnsi="Times New Roman" w:cs="Times New Roman"/>
          <w:sz w:val="28"/>
          <w:szCs w:val="28"/>
        </w:rPr>
        <w:t>нду в off-screen, а держится курса, пока не произойдёт крупное событие. На тактическом уровне, когда сектор активен, AI переходит к детальному управлению (исполняет Behavior Tree для каждого юнита). При деактивации AI может освобождать тактические контролл</w:t>
      </w:r>
      <w:r w:rsidRPr="00335B80">
        <w:rPr>
          <w:rFonts w:ascii="Times New Roman" w:hAnsi="Times New Roman" w:cs="Times New Roman"/>
          <w:sz w:val="28"/>
          <w:szCs w:val="28"/>
        </w:rPr>
        <w:t>еры и вернуть управление стратегическому симулятору.</w:t>
      </w:r>
    </w:p>
    <w:p w14:paraId="19F4B160"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t>“Фронтовая” карта:</w:t>
      </w:r>
      <w:r w:rsidRPr="00335B80">
        <w:rPr>
          <w:rFonts w:ascii="Times New Roman" w:hAnsi="Times New Roman" w:cs="Times New Roman"/>
          <w:sz w:val="28"/>
          <w:szCs w:val="28"/>
        </w:rPr>
        <w:t xml:space="preserve"> Эта стратегическая карта напрямую питается от упрощённой симуляции. Каждому сектору на карте соответствуют агрегированные данные, и цвет/значки на карте обновляются соответственно: - Е</w:t>
      </w:r>
      <w:r w:rsidRPr="00335B80">
        <w:rPr>
          <w:rFonts w:ascii="Times New Roman" w:hAnsi="Times New Roman" w:cs="Times New Roman"/>
          <w:sz w:val="28"/>
          <w:szCs w:val="28"/>
        </w:rPr>
        <w:t xml:space="preserve">сли сектор вне обзора, карта показывает его состояние из </w:t>
      </w:r>
      <w:r w:rsidRPr="00335B80">
        <w:rPr>
          <w:rStyle w:val="VerbatimChar"/>
          <w:rFonts w:ascii="Times New Roman" w:hAnsi="Times New Roman" w:cs="Times New Roman"/>
          <w:sz w:val="28"/>
          <w:szCs w:val="28"/>
        </w:rPr>
        <w:t>SectorState</w:t>
      </w:r>
      <w:r w:rsidRPr="00335B80">
        <w:rPr>
          <w:rFonts w:ascii="Times New Roman" w:hAnsi="Times New Roman" w:cs="Times New Roman"/>
          <w:sz w:val="28"/>
          <w:szCs w:val="28"/>
        </w:rPr>
        <w:t xml:space="preserve">: напр., численность сил врага (можно округленно, “??” если информация неизвестна игроку), уровень заражения (например, индикатор 30%), наличие боёв (иконка перекрещенных мечей, если идет </w:t>
      </w:r>
      <w:r w:rsidRPr="00335B80">
        <w:rPr>
          <w:rFonts w:ascii="Times New Roman" w:hAnsi="Times New Roman" w:cs="Times New Roman"/>
          <w:sz w:val="28"/>
          <w:szCs w:val="28"/>
        </w:rPr>
        <w:t>бой). - Если сектор в поле зрения, карта может показать более точную информацию или отметить, что игрок “наблюдает” там. Переход сектора в полный режим должен плавно отразиться: например, значок “бой” может замениться конкретными юнитами на тактическом мин</w:t>
      </w:r>
      <w:r w:rsidRPr="00335B80">
        <w:rPr>
          <w:rFonts w:ascii="Times New Roman" w:hAnsi="Times New Roman" w:cs="Times New Roman"/>
          <w:sz w:val="28"/>
          <w:szCs w:val="28"/>
        </w:rPr>
        <w:t xml:space="preserve">и-экране. </w:t>
      </w:r>
      <w:r w:rsidRPr="00335B80">
        <w:rPr>
          <w:rFonts w:ascii="Times New Roman" w:hAnsi="Times New Roman" w:cs="Times New Roman"/>
          <w:sz w:val="28"/>
          <w:szCs w:val="28"/>
        </w:rPr>
        <w:t>Важно:</w:t>
      </w:r>
      <w:r w:rsidRPr="00335B80">
        <w:rPr>
          <w:rFonts w:ascii="Times New Roman" w:hAnsi="Times New Roman" w:cs="Times New Roman"/>
          <w:sz w:val="28"/>
          <w:szCs w:val="28"/>
        </w:rPr>
        <w:t xml:space="preserve"> фронтовая карта – инструмент игрока, поэтому она должна быть </w:t>
      </w:r>
      <w:r w:rsidRPr="00335B80">
        <w:rPr>
          <w:rFonts w:ascii="Times New Roman" w:hAnsi="Times New Roman" w:cs="Times New Roman"/>
          <w:sz w:val="28"/>
          <w:szCs w:val="28"/>
        </w:rPr>
        <w:t>согласованной</w:t>
      </w:r>
      <w:r w:rsidRPr="00335B80">
        <w:rPr>
          <w:rFonts w:ascii="Times New Roman" w:hAnsi="Times New Roman" w:cs="Times New Roman"/>
          <w:sz w:val="28"/>
          <w:szCs w:val="28"/>
        </w:rPr>
        <w:t xml:space="preserve"> с реальностью. Упрощённая симуляция обеспечивает, что даже если игрок не смотрит, на карте все равно будет отражаться приближение фронта (например, красная зона инф</w:t>
      </w:r>
      <w:r w:rsidRPr="00335B80">
        <w:rPr>
          <w:rFonts w:ascii="Times New Roman" w:hAnsi="Times New Roman" w:cs="Times New Roman"/>
          <w:sz w:val="28"/>
          <w:szCs w:val="28"/>
        </w:rPr>
        <w:t>екции распространяется). При возврате в сектор никаких ретконавтов: состояние на карте соответствует тому, что игрок увидит глазами.</w:t>
      </w:r>
    </w:p>
    <w:p w14:paraId="5B4567B2" w14:textId="77777777" w:rsidR="00A465DB" w:rsidRPr="00335B80" w:rsidRDefault="00335B80">
      <w:pPr>
        <w:pStyle w:val="3"/>
        <w:rPr>
          <w:rFonts w:ascii="Times New Roman" w:hAnsi="Times New Roman" w:cs="Times New Roman"/>
          <w:color w:val="auto"/>
        </w:rPr>
      </w:pPr>
      <w:bookmarkStart w:id="20" w:name="X181f4bcc0919b3ab4f24e9726840d1678076767"/>
      <w:bookmarkEnd w:id="18"/>
      <w:r w:rsidRPr="00335B80">
        <w:rPr>
          <w:rFonts w:ascii="Times New Roman" w:hAnsi="Times New Roman" w:cs="Times New Roman"/>
          <w:color w:val="auto"/>
        </w:rPr>
        <w:t>Стабильность и детерминированность симуляции</w:t>
      </w:r>
    </w:p>
    <w:p w14:paraId="10A7FDDF"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 xml:space="preserve">Чтобы мир вел себя правдоподобно, необходимо, чтобы </w:t>
      </w:r>
      <w:r w:rsidRPr="00335B80">
        <w:rPr>
          <w:rFonts w:ascii="Times New Roman" w:hAnsi="Times New Roman" w:cs="Times New Roman"/>
          <w:sz w:val="28"/>
          <w:szCs w:val="28"/>
        </w:rPr>
        <w:t>при повторном входе в сект</w:t>
      </w:r>
      <w:r w:rsidRPr="00335B80">
        <w:rPr>
          <w:rFonts w:ascii="Times New Roman" w:hAnsi="Times New Roman" w:cs="Times New Roman"/>
          <w:sz w:val="28"/>
          <w:szCs w:val="28"/>
        </w:rPr>
        <w:t>ор состояние не “случайно” отличалось</w:t>
      </w:r>
      <w:r w:rsidRPr="00335B80">
        <w:rPr>
          <w:rFonts w:ascii="Times New Roman" w:hAnsi="Times New Roman" w:cs="Times New Roman"/>
          <w:sz w:val="28"/>
          <w:szCs w:val="28"/>
        </w:rPr>
        <w:t>. Для этого: - Все генераторы случайности в упрощённой симуляции используют фиксированные seeds, как упомянуто. Можно даже привязать seed к глобальному времени: напр., каждый день для боёв генерируется одна случайная се</w:t>
      </w:r>
      <w:r w:rsidRPr="00335B80">
        <w:rPr>
          <w:rFonts w:ascii="Times New Roman" w:hAnsi="Times New Roman" w:cs="Times New Roman"/>
          <w:sz w:val="28"/>
          <w:szCs w:val="28"/>
        </w:rPr>
        <w:t>рия, чтобы при сохранении/загрузке в середине боя результаты не менялись. - Агрегированные формулы отлаживаются против полного симулятора: проводится тест, когда тот же сценарий прогоняется двумя способами – (A) полностью, (B) выключив сектор на час и верн</w:t>
      </w:r>
      <w:r w:rsidRPr="00335B80">
        <w:rPr>
          <w:rFonts w:ascii="Times New Roman" w:hAnsi="Times New Roman" w:cs="Times New Roman"/>
          <w:sz w:val="28"/>
          <w:szCs w:val="28"/>
        </w:rPr>
        <w:t>ув. Результаты (потери, оставшиеся ресурсы) должны совпадать или быть очень близкими. Если расхождения сильны, корректируем модели. Возможно, придется хранить дополнительные данные, чтобы при детализации скорректировать. Например, упрощённый бой не учитыва</w:t>
      </w:r>
      <w:r w:rsidRPr="00335B80">
        <w:rPr>
          <w:rFonts w:ascii="Times New Roman" w:hAnsi="Times New Roman" w:cs="Times New Roman"/>
          <w:sz w:val="28"/>
          <w:szCs w:val="28"/>
        </w:rPr>
        <w:t xml:space="preserve">л положение юнитов, и при активации они начнут стрелять сразу – это может удваивать потери по сравнению с расчетом. Решение: при активации временно </w:t>
      </w:r>
      <w:r w:rsidRPr="00335B80">
        <w:rPr>
          <w:rFonts w:ascii="Times New Roman" w:hAnsi="Times New Roman" w:cs="Times New Roman"/>
          <w:sz w:val="28"/>
          <w:szCs w:val="28"/>
        </w:rPr>
        <w:lastRenderedPageBreak/>
        <w:t xml:space="preserve">уменьшить меткость или дать им время на сближение, чтобы компенсировать. - </w:t>
      </w:r>
      <w:r w:rsidRPr="00335B80">
        <w:rPr>
          <w:rFonts w:ascii="Times New Roman" w:hAnsi="Times New Roman" w:cs="Times New Roman"/>
          <w:sz w:val="28"/>
          <w:szCs w:val="28"/>
        </w:rPr>
        <w:t>Идемпотентность переходов:</w:t>
      </w:r>
      <w:r w:rsidRPr="00335B80">
        <w:rPr>
          <w:rFonts w:ascii="Times New Roman" w:hAnsi="Times New Roman" w:cs="Times New Roman"/>
          <w:sz w:val="28"/>
          <w:szCs w:val="28"/>
        </w:rPr>
        <w:t xml:space="preserve"> многок</w:t>
      </w:r>
      <w:r w:rsidRPr="00335B80">
        <w:rPr>
          <w:rFonts w:ascii="Times New Roman" w:hAnsi="Times New Roman" w:cs="Times New Roman"/>
          <w:sz w:val="28"/>
          <w:szCs w:val="28"/>
        </w:rPr>
        <w:t xml:space="preserve">ратное включение/выключение сектора за короткое время не должно сильно влиять на результат. Если игрок дергает камеру туда-сюда, мы должны предотвращать эксплойты (например, “пока не смотрю – мои войска не умирают” или наоборот). Для этого можно вводить </w:t>
      </w:r>
      <w:r w:rsidRPr="00335B80">
        <w:rPr>
          <w:rFonts w:ascii="Times New Roman" w:hAnsi="Times New Roman" w:cs="Times New Roman"/>
          <w:sz w:val="28"/>
          <w:szCs w:val="28"/>
        </w:rPr>
        <w:t>за</w:t>
      </w:r>
      <w:r w:rsidRPr="00335B80">
        <w:rPr>
          <w:rFonts w:ascii="Times New Roman" w:hAnsi="Times New Roman" w:cs="Times New Roman"/>
          <w:sz w:val="28"/>
          <w:szCs w:val="28"/>
        </w:rPr>
        <w:t>держку на переключение</w:t>
      </w:r>
      <w:r w:rsidRPr="00335B80">
        <w:rPr>
          <w:rFonts w:ascii="Times New Roman" w:hAnsi="Times New Roman" w:cs="Times New Roman"/>
          <w:sz w:val="28"/>
          <w:szCs w:val="28"/>
        </w:rPr>
        <w:t>: сектор считается активным, если он был в зоне обзора более X секунд, и деактивируется с небольшим лагом. Это сгладит частые переключения. Также, при быстром уходе и возврате, можно частично сохранить детальные объекты (не уничтожать</w:t>
      </w:r>
      <w:r w:rsidRPr="00335B80">
        <w:rPr>
          <w:rFonts w:ascii="Times New Roman" w:hAnsi="Times New Roman" w:cs="Times New Roman"/>
          <w:sz w:val="28"/>
          <w:szCs w:val="28"/>
        </w:rPr>
        <w:t xml:space="preserve"> их мгновенно, а через некоторое время) – чтобы если вернулись, не создавать заново. - </w:t>
      </w:r>
      <w:r w:rsidRPr="00335B80">
        <w:rPr>
          <w:rFonts w:ascii="Times New Roman" w:hAnsi="Times New Roman" w:cs="Times New Roman"/>
          <w:sz w:val="28"/>
          <w:szCs w:val="28"/>
        </w:rPr>
        <w:t>Согласованность времени:</w:t>
      </w:r>
      <w:r w:rsidRPr="00335B80">
        <w:rPr>
          <w:rFonts w:ascii="Times New Roman" w:hAnsi="Times New Roman" w:cs="Times New Roman"/>
          <w:sz w:val="28"/>
          <w:szCs w:val="28"/>
        </w:rPr>
        <w:t xml:space="preserve"> фиксированный глобальный тик помогает: даже если сектор обновляется раз в секунду, он делает это по меткам глобального времени. Значит, если игр</w:t>
      </w:r>
      <w:r w:rsidRPr="00335B80">
        <w:rPr>
          <w:rFonts w:ascii="Times New Roman" w:hAnsi="Times New Roman" w:cs="Times New Roman"/>
          <w:sz w:val="28"/>
          <w:szCs w:val="28"/>
        </w:rPr>
        <w:t xml:space="preserve">ок вернулся ровно на 12:00, а на 11:59 там был последний апдейт, то между 11:59 и 12:00 может быть короткий “догоняющий” период, но потом полная симуляция идет синхронно с остальными. - </w:t>
      </w:r>
      <w:r w:rsidRPr="00335B80">
        <w:rPr>
          <w:rFonts w:ascii="Times New Roman" w:hAnsi="Times New Roman" w:cs="Times New Roman"/>
          <w:sz w:val="28"/>
          <w:szCs w:val="28"/>
        </w:rPr>
        <w:t>Тестирование:</w:t>
      </w:r>
      <w:r w:rsidRPr="00335B80">
        <w:rPr>
          <w:rFonts w:ascii="Times New Roman" w:hAnsi="Times New Roman" w:cs="Times New Roman"/>
          <w:sz w:val="28"/>
          <w:szCs w:val="28"/>
        </w:rPr>
        <w:t xml:space="preserve"> Понадобятся тщательные тесты: сценарии, где игрок покида</w:t>
      </w:r>
      <w:r w:rsidRPr="00335B80">
        <w:rPr>
          <w:rFonts w:ascii="Times New Roman" w:hAnsi="Times New Roman" w:cs="Times New Roman"/>
          <w:sz w:val="28"/>
          <w:szCs w:val="28"/>
        </w:rPr>
        <w:t>ет бой и возвращается к его окончанию – убедиться, что исход логичен и воспроизводим. Тесты, где строится здание: начать стройку, уйти, вернуться после предполагаемого завершения – здание должно стоять готовое. На автоматическом уровне можно скриптом: срав</w:t>
      </w:r>
      <w:r w:rsidRPr="00335B80">
        <w:rPr>
          <w:rFonts w:ascii="Times New Roman" w:hAnsi="Times New Roman" w:cs="Times New Roman"/>
          <w:sz w:val="28"/>
          <w:szCs w:val="28"/>
        </w:rPr>
        <w:t>нить мир, эмулированный полностью 10 минут, и мир, где 5 мин был off-screen, 5 мин on-screen – разницы нет в ключевых метриках.</w:t>
      </w:r>
    </w:p>
    <w:p w14:paraId="17C2FE33" w14:textId="77777777" w:rsidR="00A465DB" w:rsidRPr="00335B80" w:rsidRDefault="00335B80">
      <w:pPr>
        <w:pStyle w:val="3"/>
        <w:rPr>
          <w:rFonts w:ascii="Times New Roman" w:hAnsi="Times New Roman" w:cs="Times New Roman"/>
          <w:color w:val="auto"/>
        </w:rPr>
      </w:pPr>
      <w:bookmarkStart w:id="21" w:name="Xb638d4b246435106280704af219ba4a28396803"/>
      <w:bookmarkEnd w:id="20"/>
      <w:r w:rsidRPr="00335B80">
        <w:rPr>
          <w:rFonts w:ascii="Times New Roman" w:hAnsi="Times New Roman" w:cs="Times New Roman"/>
          <w:color w:val="auto"/>
        </w:rPr>
        <w:t>Профилирование и автотесты поведения упрощённой симуляции</w:t>
      </w:r>
    </w:p>
    <w:p w14:paraId="2E9EA81F" w14:textId="77777777" w:rsidR="00A465DB" w:rsidRPr="00335B80" w:rsidRDefault="00335B80">
      <w:pPr>
        <w:pStyle w:val="FirstParagraph"/>
        <w:rPr>
          <w:rFonts w:ascii="Times New Roman" w:hAnsi="Times New Roman" w:cs="Times New Roman"/>
          <w:sz w:val="28"/>
          <w:szCs w:val="28"/>
        </w:rPr>
      </w:pPr>
      <w:r w:rsidRPr="00335B80">
        <w:rPr>
          <w:rFonts w:ascii="Times New Roman" w:hAnsi="Times New Roman" w:cs="Times New Roman"/>
          <w:sz w:val="28"/>
          <w:szCs w:val="28"/>
        </w:rPr>
        <w:t>Профилирование:</w:t>
      </w:r>
      <w:r w:rsidRPr="00335B80">
        <w:rPr>
          <w:rFonts w:ascii="Times New Roman" w:hAnsi="Times New Roman" w:cs="Times New Roman"/>
          <w:sz w:val="28"/>
          <w:szCs w:val="28"/>
        </w:rPr>
        <w:t xml:space="preserve"> </w:t>
      </w:r>
      <w:r w:rsidRPr="00335B80">
        <w:rPr>
          <w:rFonts w:ascii="Times New Roman" w:hAnsi="Times New Roman" w:cs="Times New Roman"/>
          <w:sz w:val="28"/>
          <w:szCs w:val="28"/>
        </w:rPr>
        <w:t>Необходимо измерять выгоду и накладные расходы введения SimplifiedSim. С помощью Unity Profiler оцениваем: - Время обновления 1 сектора FullSim vs десятка секторов SimplifiedSim в сумме. Ожидание: упрощённый на порядки дешевле. Если выяснится, что агрегиро</w:t>
      </w:r>
      <w:r w:rsidRPr="00335B80">
        <w:rPr>
          <w:rFonts w:ascii="Times New Roman" w:hAnsi="Times New Roman" w:cs="Times New Roman"/>
          <w:sz w:val="28"/>
          <w:szCs w:val="28"/>
        </w:rPr>
        <w:t>ванные расчёты тоже тяжелы (например, огромные формулы или много аллокаций), их оптимизируем (кэшируем результаты, упрощаем модель). - Спайки при переходе: включаем Deep Profile или инструмент измерения времени при активации сектора. Проверяем, нет ли боль</w:t>
      </w:r>
      <w:r w:rsidRPr="00335B80">
        <w:rPr>
          <w:rFonts w:ascii="Times New Roman" w:hAnsi="Times New Roman" w:cs="Times New Roman"/>
          <w:sz w:val="28"/>
          <w:szCs w:val="28"/>
        </w:rPr>
        <w:t xml:space="preserve">ших фризов при спавне объектов. Если есть, внедряем </w:t>
      </w:r>
      <w:r w:rsidRPr="00335B80">
        <w:rPr>
          <w:rFonts w:ascii="Times New Roman" w:hAnsi="Times New Roman" w:cs="Times New Roman"/>
          <w:sz w:val="28"/>
          <w:szCs w:val="28"/>
        </w:rPr>
        <w:t>поэтапную подгрузку</w:t>
      </w:r>
      <w:r w:rsidRPr="00335B80">
        <w:rPr>
          <w:rFonts w:ascii="Times New Roman" w:hAnsi="Times New Roman" w:cs="Times New Roman"/>
          <w:sz w:val="28"/>
          <w:szCs w:val="28"/>
        </w:rPr>
        <w:t>: как говорилось, создавать объекты постепенно. Можно распределить создание юнитов на несколько кадров (например, 100 юнитов спавнить по 20 в кадр). Также использовать профилировщик пам</w:t>
      </w:r>
      <w:r w:rsidRPr="00335B80">
        <w:rPr>
          <w:rFonts w:ascii="Times New Roman" w:hAnsi="Times New Roman" w:cs="Times New Roman"/>
          <w:sz w:val="28"/>
          <w:szCs w:val="28"/>
        </w:rPr>
        <w:t>яти – убедиться, что переход не приводит к неожиданному всплеску (например, повторная загрузка тех же текстур – это нужно предотвратить, держа их в памяти). - Тест производительности на масштабируемость: увеличить размер активной зоны (например, 5х5 сектор</w:t>
      </w:r>
      <w:r w:rsidRPr="00335B80">
        <w:rPr>
          <w:rFonts w:ascii="Times New Roman" w:hAnsi="Times New Roman" w:cs="Times New Roman"/>
          <w:sz w:val="28"/>
          <w:szCs w:val="28"/>
        </w:rPr>
        <w:t>ов full) и проверить, держит ли движок нагрузку. Цель – выявить, что даже без упрощения всё ок на небольших областях, а с упрощением – линейное масштабирование по количеству секторов.</w:t>
      </w:r>
    </w:p>
    <w:p w14:paraId="17A46C94" w14:textId="77777777" w:rsidR="00A465DB" w:rsidRPr="00335B80" w:rsidRDefault="00335B80">
      <w:pPr>
        <w:pStyle w:val="a0"/>
        <w:rPr>
          <w:rFonts w:ascii="Times New Roman" w:hAnsi="Times New Roman" w:cs="Times New Roman"/>
          <w:sz w:val="28"/>
          <w:szCs w:val="28"/>
        </w:rPr>
      </w:pPr>
      <w:r w:rsidRPr="00335B80">
        <w:rPr>
          <w:rFonts w:ascii="Times New Roman" w:hAnsi="Times New Roman" w:cs="Times New Roman"/>
          <w:sz w:val="28"/>
          <w:szCs w:val="28"/>
        </w:rPr>
        <w:lastRenderedPageBreak/>
        <w:t>Автотесты и QA:</w:t>
      </w:r>
      <w:r w:rsidRPr="00335B80">
        <w:rPr>
          <w:rFonts w:ascii="Times New Roman" w:hAnsi="Times New Roman" w:cs="Times New Roman"/>
          <w:sz w:val="28"/>
          <w:szCs w:val="28"/>
        </w:rPr>
        <w:t xml:space="preserve"> Для такого механизма будут написаны специальные сценарии</w:t>
      </w:r>
      <w:r w:rsidRPr="00335B80">
        <w:rPr>
          <w:rFonts w:ascii="Times New Roman" w:hAnsi="Times New Roman" w:cs="Times New Roman"/>
          <w:sz w:val="28"/>
          <w:szCs w:val="28"/>
        </w:rPr>
        <w:t xml:space="preserve"> тестирования: - </w:t>
      </w:r>
      <w:r w:rsidRPr="00335B80">
        <w:rPr>
          <w:rFonts w:ascii="Times New Roman" w:hAnsi="Times New Roman" w:cs="Times New Roman"/>
          <w:sz w:val="28"/>
          <w:szCs w:val="28"/>
        </w:rPr>
        <w:t>Consistency Test:</w:t>
      </w:r>
      <w:r w:rsidRPr="00335B80">
        <w:rPr>
          <w:rFonts w:ascii="Times New Roman" w:hAnsi="Times New Roman" w:cs="Times New Roman"/>
          <w:sz w:val="28"/>
          <w:szCs w:val="28"/>
        </w:rPr>
        <w:t xml:space="preserve"> как описано, сравнение полного vs смешанного симулирования. Это можно автоматизировать: запустить игру в режиме “всё активно” на X минут, сохранить state. Потом перезапустить, но отключать сектор (телепортировать камеру п</w:t>
      </w:r>
      <w:r w:rsidRPr="00335B80">
        <w:rPr>
          <w:rFonts w:ascii="Times New Roman" w:hAnsi="Times New Roman" w:cs="Times New Roman"/>
          <w:sz w:val="28"/>
          <w:szCs w:val="28"/>
        </w:rPr>
        <w:t>рочь) на некоторое время, потом возвращать – и снова сохранить state. Сравнить ключевые показатели (ресурсы, кто контролирует сектор, численность юнитов, уровень инфекции). Разрешены небольшие отклонения, но не драматические. Эти тесты должны проходить пер</w:t>
      </w:r>
      <w:r w:rsidRPr="00335B80">
        <w:rPr>
          <w:rFonts w:ascii="Times New Roman" w:hAnsi="Times New Roman" w:cs="Times New Roman"/>
          <w:sz w:val="28"/>
          <w:szCs w:val="28"/>
        </w:rPr>
        <w:t xml:space="preserve">ед релизом каждого баланса изменения. - </w:t>
      </w:r>
      <w:r w:rsidRPr="00335B80">
        <w:rPr>
          <w:rFonts w:ascii="Times New Roman" w:hAnsi="Times New Roman" w:cs="Times New Roman"/>
          <w:sz w:val="28"/>
          <w:szCs w:val="28"/>
        </w:rPr>
        <w:t>Edge Case Test:</w:t>
      </w:r>
      <w:r w:rsidRPr="00335B80">
        <w:rPr>
          <w:rFonts w:ascii="Times New Roman" w:hAnsi="Times New Roman" w:cs="Times New Roman"/>
          <w:sz w:val="28"/>
          <w:szCs w:val="28"/>
        </w:rPr>
        <w:t xml:space="preserve"> ситуации, когда на границе видимости происходят события. Например, юнит пересекает границу активного сектора: он не должен исчезнуть или подвиснуть. Пишем тест: отправить юнита из видимого сектора в с</w:t>
      </w:r>
      <w:r w:rsidRPr="00335B80">
        <w:rPr>
          <w:rFonts w:ascii="Times New Roman" w:hAnsi="Times New Roman" w:cs="Times New Roman"/>
          <w:sz w:val="28"/>
          <w:szCs w:val="28"/>
        </w:rPr>
        <w:t xml:space="preserve">оседний невидимый и обратно – убедиться, что при выходе он корректно передан в агрегат (возможно, мы мгновенно переключаем его под управление SimplifiedSim), а при возвращении – вновь появился. - </w:t>
      </w:r>
      <w:r w:rsidRPr="00335B80">
        <w:rPr>
          <w:rFonts w:ascii="Times New Roman" w:hAnsi="Times New Roman" w:cs="Times New Roman"/>
          <w:sz w:val="28"/>
          <w:szCs w:val="28"/>
        </w:rPr>
        <w:t>Determinism Test:</w:t>
      </w:r>
      <w:r w:rsidRPr="00335B80">
        <w:rPr>
          <w:rFonts w:ascii="Times New Roman" w:hAnsi="Times New Roman" w:cs="Times New Roman"/>
          <w:sz w:val="28"/>
          <w:szCs w:val="28"/>
        </w:rPr>
        <w:t xml:space="preserve"> запускаем один и тот же сценарий несколько</w:t>
      </w:r>
      <w:r w:rsidRPr="00335B80">
        <w:rPr>
          <w:rFonts w:ascii="Times New Roman" w:hAnsi="Times New Roman" w:cs="Times New Roman"/>
          <w:sz w:val="28"/>
          <w:szCs w:val="28"/>
        </w:rPr>
        <w:t xml:space="preserve"> раз (с фиксированным seed) и проверяем, что статистика по окончании совпадает. Особенно касается боёв: 10 авто-битв оффскрин с одних условий дают один и тот же результат. - </w:t>
      </w:r>
      <w:r w:rsidRPr="00335B80">
        <w:rPr>
          <w:rFonts w:ascii="Times New Roman" w:hAnsi="Times New Roman" w:cs="Times New Roman"/>
          <w:sz w:val="28"/>
          <w:szCs w:val="28"/>
        </w:rPr>
        <w:t>Performance Test:</w:t>
      </w:r>
      <w:r w:rsidRPr="00335B80">
        <w:rPr>
          <w:rFonts w:ascii="Times New Roman" w:hAnsi="Times New Roman" w:cs="Times New Roman"/>
          <w:sz w:val="28"/>
          <w:szCs w:val="28"/>
        </w:rPr>
        <w:t xml:space="preserve"> скрипт, который перемещает камеру по маршруту, охватывающему мно</w:t>
      </w:r>
      <w:r w:rsidRPr="00335B80">
        <w:rPr>
          <w:rFonts w:ascii="Times New Roman" w:hAnsi="Times New Roman" w:cs="Times New Roman"/>
          <w:sz w:val="28"/>
          <w:szCs w:val="28"/>
        </w:rPr>
        <w:t>жество секторов, в течении, например, часа игрового времени. В конце смотрим лог профилировщика или метрики: средний FPS, максимальные задержки на переходах. Эти тесты могут запускаться на разных конфигурациях (PC, target hardware) чтобы убедиться, что нет</w:t>
      </w:r>
      <w:r w:rsidRPr="00335B80">
        <w:rPr>
          <w:rFonts w:ascii="Times New Roman" w:hAnsi="Times New Roman" w:cs="Times New Roman"/>
          <w:sz w:val="28"/>
          <w:szCs w:val="28"/>
        </w:rPr>
        <w:t xml:space="preserve"> проблем. В частности, на заявленном железе 5900X + 32GB + 12GB GPU ожидается, что фриз при самом тяжёлом переключении (например, город с 200 юнитами становится видимым) не превышает допустимого (например, &lt;50 мс). Если больше – оптимизировать (предзагрузк</w:t>
      </w:r>
      <w:r w:rsidRPr="00335B80">
        <w:rPr>
          <w:rFonts w:ascii="Times New Roman" w:hAnsi="Times New Roman" w:cs="Times New Roman"/>
          <w:sz w:val="28"/>
          <w:szCs w:val="28"/>
        </w:rPr>
        <w:t>а, уменьшение объектов и т.д.).</w:t>
      </w:r>
    </w:p>
    <w:p w14:paraId="19E62FE7" w14:textId="77777777" w:rsidR="00A465DB" w:rsidRDefault="00335B80">
      <w:pPr>
        <w:pStyle w:val="a0"/>
      </w:pPr>
      <w:r w:rsidRPr="00335B80">
        <w:rPr>
          <w:rFonts w:ascii="Times New Roman" w:hAnsi="Times New Roman" w:cs="Times New Roman"/>
          <w:sz w:val="28"/>
          <w:szCs w:val="28"/>
        </w:rPr>
        <w:t>В итоге, данный механизм упрощённой симуляции интегрирован во все слои архитектуры (Domain: логика LOD, Data: хранение состояния, Application: переключение режимов, AI: адаптация к агрегатам, Presentation: стратегическая кар</w:t>
      </w:r>
      <w:r w:rsidRPr="00335B80">
        <w:rPr>
          <w:rFonts w:ascii="Times New Roman" w:hAnsi="Times New Roman" w:cs="Times New Roman"/>
          <w:sz w:val="28"/>
          <w:szCs w:val="28"/>
        </w:rPr>
        <w:t xml:space="preserve">та и отсутствие визуала оффскрин, Infrastructure: много потоков для бэкграунда). Он </w:t>
      </w:r>
      <w:r w:rsidRPr="00335B80">
        <w:rPr>
          <w:rFonts w:ascii="Times New Roman" w:hAnsi="Times New Roman" w:cs="Times New Roman"/>
          <w:sz w:val="28"/>
          <w:szCs w:val="28"/>
        </w:rPr>
        <w:t>не отключаем</w:t>
      </w:r>
      <w:r w:rsidRPr="00335B80">
        <w:rPr>
          <w:rFonts w:ascii="Times New Roman" w:hAnsi="Times New Roman" w:cs="Times New Roman"/>
          <w:sz w:val="28"/>
          <w:szCs w:val="28"/>
        </w:rPr>
        <w:t xml:space="preserve"> – это фундаментальный элемент оптимизации под масштаб. На целевой платформе система обеспечивает правдоподобную активность мира и одновременно высокую производ</w:t>
      </w:r>
      <w:r w:rsidRPr="00335B80">
        <w:rPr>
          <w:rFonts w:ascii="Times New Roman" w:hAnsi="Times New Roman" w:cs="Times New Roman"/>
          <w:sz w:val="28"/>
          <w:szCs w:val="28"/>
        </w:rPr>
        <w:t>ительность, создавая иллюзию, что “жизнь продолжается” повсюду, хотя на самом деле вычислительные ресурсы тратятся только там, где это нужно</w:t>
      </w:r>
      <w:hyperlink r:id="rId46" w:anchor=":~:text=The%20solution%20was%20to%20use,update%20to%20detailed%2C%20regular%20updates">
        <w:r>
          <w:rPr>
            <w:rStyle w:val="af"/>
          </w:rPr>
          <w:t>[30]</w:t>
        </w:r>
      </w:hyperlink>
      <w:r>
        <w:t>.</w:t>
      </w:r>
    </w:p>
    <w:bookmarkEnd w:id="1"/>
    <w:bookmarkEnd w:id="2"/>
    <w:bookmarkEnd w:id="14"/>
    <w:bookmarkEnd w:id="21"/>
    <w:p w14:paraId="2EC864FF" w14:textId="77777777" w:rsidR="00A465DB" w:rsidRDefault="00335B80">
      <w:r>
        <w:pict w14:anchorId="1565E6DC">
          <v:rect id="_x0000_i1025" style="width:0;height:1.5pt" o:hralign="center" o:hrstd="t" o:hr="t"/>
        </w:pict>
      </w:r>
    </w:p>
    <w:bookmarkStart w:id="22" w:name="citations"/>
    <w:p w14:paraId="58D74754" w14:textId="77777777" w:rsidR="00A465DB" w:rsidRDefault="00335B80">
      <w:pPr>
        <w:pStyle w:val="FirstParagraph"/>
      </w:pPr>
      <w:r>
        <w:fldChar w:fldCharType="begin"/>
      </w:r>
      <w:r>
        <w:instrText xml:space="preserve"> HYPERLINK "file://file_0000000049b062438e06b107048784b7" \l ":~:text=1,%D0%B2%20%D0%B8%D0%B3%D1%80%D0%BE%D0%B2%D0%BE%D0%B9%20%D0%B4%D0%B5%D0%BD%D1%8C%20%D0%B2%20%D1%81%D1%82%D1%80%D0%BE%D0%B3%D0%BE" \h </w:instrText>
      </w:r>
      <w:r>
        <w:fldChar w:fldCharType="separate"/>
      </w:r>
      <w:r>
        <w:rPr>
          <w:rStyle w:val="af"/>
        </w:rPr>
        <w:t>[1]</w:t>
      </w:r>
      <w:r>
        <w:rPr>
          <w:rStyle w:val="af"/>
        </w:rPr>
        <w:fldChar w:fldCharType="end"/>
      </w:r>
      <w:r>
        <w:t xml:space="preserve"> </w:t>
      </w:r>
      <w:hyperlink r:id="rId47" w:anchor=":~:text=1.%20,%D0%B2%20%D1%80%D0%B5%D0%B0%D0%BB%D1%8C%D0%BD%D0%BE%D0%BC%20%D0%B2%D1%80%D0%B5%D0%BC%D0%B5%D0%BD%D0%B8%2C%20%D0%BE%D1%87%D0%B5%D1%80%D0%B5%D0%B4%D1%8C%20%D0%B7%D0%B0%D0%B4%D0%B0%D1%87">
        <w:r>
          <w:rPr>
            <w:rStyle w:val="af"/>
          </w:rPr>
          <w:t>[9]</w:t>
        </w:r>
      </w:hyperlink>
      <w:r>
        <w:t xml:space="preserve"> </w:t>
      </w:r>
      <w:hyperlink r:id="rId48" w:anchor=":~:text=1.%20%D0%92%D0%B2%D0%B5%D1%81%D1%82%D0%B8%20,%D1%81%20%D0%BF%D0%BE%D0%B2%D1%8B%D1%88%D0%B5%D0%BD%D0%BD%D1%8B%D0%BC%20%D1%80%D0%B0%D1%81%D1%85%D0%BE%D0%B4%D0%BE%D0%BC%20%D1%80%D0%B5%D1%81%D1%83%D1%80%D1%81%D0%BE%D0%B2">
        <w:r>
          <w:rPr>
            <w:rStyle w:val="af"/>
          </w:rPr>
          <w:t>[10]</w:t>
        </w:r>
      </w:hyperlink>
      <w:r>
        <w:t xml:space="preserve"> </w:t>
      </w:r>
      <w:hyperlink r:id="rId49" w:anchor=":~:text=%28%D1%83%D0%BD%D0%B8%D1%84%D0%B8%D1%86%D0%B8%D1%80%D0%BE%D0%B2%D0%B0%D0%BD%D0%BD%D0%BE%29.%20,%C2%A79">
        <w:r>
          <w:rPr>
            <w:rStyle w:val="af"/>
          </w:rPr>
          <w:t>[12]</w:t>
        </w:r>
      </w:hyperlink>
      <w:r>
        <w:t xml:space="preserve"> </w:t>
      </w:r>
      <w:hyperlink r:id="rId50" w:anchor=":~:text=%2A%2A%D1%88%D1%82%D0%B0%D1%82%D0%BD%D1%83%D1%8E%20%D0%BF%D0%BE%D1%82%D1%80%D0%B5%D0%B1%D0%BD%D0%BE%D1%81%D1%82%D1%8C%20%D0%B2%20%D1%82%D1%80%D1%83%D0%B4%D0%B0,%28%D1%81%D0%BC.%20%C2%A710">
        <w:r>
          <w:rPr>
            <w:rStyle w:val="af"/>
          </w:rPr>
          <w:t>[13]</w:t>
        </w:r>
      </w:hyperlink>
      <w:r>
        <w:t xml:space="preserve"> </w:t>
      </w:r>
      <w:hyperlink r:id="rId51" w:anchor=":~:text=1.%20%D0%92%D0%B2%D0%B5%D1%81%D1%82%D0%B8%20,%D0%B2%20%D1%80%D0%B5%D0%B7%D0%B5%D1%80%D0%B2%2F%D0%B3%D0%B0%D1%80%D0%BD%D0%B8%D0%B7%D0%BE%D0%BD%20%D0%BF%D0%BE%D1%81%D0%BB%D0%B5%20%D0%B7%D0%B0%D0%B2%D0%B5%D1%80%D1%88%D0%B5%D0%BD%D0%B8%D1%8F%20%D0%BE%D0%B1%D1%83%D1%87%D0%B5%D0%BD%D0%B8%D1%8F">
        <w:r>
          <w:rPr>
            <w:rStyle w:val="af"/>
          </w:rPr>
          <w:t>[14]</w:t>
        </w:r>
      </w:hyperlink>
      <w:r>
        <w:t xml:space="preserve"> </w:t>
      </w:r>
      <w:hyperlink r:id="rId52" w:anchor=":~:text=4%29%20%D0%A2%D0%B8%D0%BF%D1%8B%20%D0%B7%D0%B4%D0%B0%D0%BD%D0%B8%D0%B9%20%28MUST%29%201,%D1%87%D0%B0%D1%81%D1%8B%20%D0%B8%20%D0%B5%D0%B4%D1%83%20%D0%BD%D0%B0%20%D1%81%D0%BE%D0%B4%D0%B5%D1%80%D0%B6%D0%B0%D0%BD%D0%B8%D0%B8">
        <w:r>
          <w:rPr>
            <w:rStyle w:val="af"/>
          </w:rPr>
          <w:t>[15]</w:t>
        </w:r>
      </w:hyperlink>
      <w:r>
        <w:t xml:space="preserve"> </w:t>
      </w:r>
      <w:hyperlink r:id="rId53" w:anchor=":~:text=3,%28%D0%BF%D1%80%D0%B8%20%D0%BD%D0%B0%D0%BB%D0%B8%D1%87%D0%B8%D0%B8%20%D0%BD%D0%B5%D1%81%D0%BA%D0%BE%D0%BB%D1%8C%D0%BA%D0%B8%D1%85%20%D0%98%D0%98">
        <w:r>
          <w:rPr>
            <w:rStyle w:val="af"/>
          </w:rPr>
          <w:t>[16]</w:t>
        </w:r>
      </w:hyperlink>
      <w:r>
        <w:t xml:space="preserve"> </w:t>
      </w:r>
      <w:hyperlink r:id="rId54" w:anchor=":~:text=1.%20%D0%A0%D0%B0%D0%B7%D0%B4%D0%B5%D0%BB%D0%B8%D1%82%D1%8C%20%D0%BD%D0%B0%20,%D0%BF%D0%B0%D1%80%D0%B0%D0%BB%D0%BB%D0%B5%D0%BB%D1%8C%D0%BD%D0%BE%D1%81%D1%82%D1%8C%20%D0%BE%D0%BF%D1%80%D0%B5%D0%B4%D0%B5%D0%BB%D1%8F%D0%B5%D1%82%D1%81%D1%8F%20%D1%87%D0%B8%D1%81%D0%BB%D0%BE%D0%BC">
        <w:r>
          <w:rPr>
            <w:rStyle w:val="af"/>
          </w:rPr>
          <w:t>[23]</w:t>
        </w:r>
      </w:hyperlink>
      <w:r>
        <w:t xml:space="preserve"> </w:t>
      </w:r>
      <w:hyperlink r:id="rId55" w:anchor=":~:text=3.%20%D0%98%D0%BD%D1%81%D1%82%D1%80%D1%83%D0%BC%D0%B5%D0%BD%D1%82%D1%8B%20%D1%81%D1%82%D1%80%D0%BE%D0%B8%D1%82%D0%B5%D0%BB%D1%8C%D1%81%D1%82%D0%B2%D0%B0%3A%20,%D0%BF%D0%B0%D1%80%D0%B0%D0%BB%D0%BB%D0%B5%D0%BB%D1%8C%D0%BD%D0%BE%D1%81%D1%82%D1%8C%20%D0%BE%D0%BF%D1%80%D0%B5%D0%B4%D0%B5%D0%BB%D1%8F%D0%B5%D1%82%D1%81%D1%8F%20%D1%87%D0%B8%D1%81%D0%BB%D0%BE%D0%BC%20%D0%B1%D1%80%D0%B8%D0%B3%D0%B0%D0%B4%2F%D0%B8%D0%BD%D1%81%D1%82%D1%80%D1%83%D0%BC%D0%B5%D0%BD%D1%82%D0%B0">
        <w:r>
          <w:rPr>
            <w:rStyle w:val="af"/>
          </w:rPr>
          <w:t>[24]</w:t>
        </w:r>
      </w:hyperlink>
      <w:r>
        <w:t xml:space="preserve"> </w:t>
      </w:r>
      <w:hyperlink r:id="rId56" w:anchor=":~:text=%7D%2C%20,60">
        <w:r>
          <w:rPr>
            <w:rStyle w:val="af"/>
          </w:rPr>
          <w:t>[26]</w:t>
        </w:r>
      </w:hyperlink>
      <w:r>
        <w:t xml:space="preserve"> </w:t>
      </w:r>
      <w:hyperlink r:id="rId57" w:anchor=":~:text=,">
        <w:r>
          <w:rPr>
            <w:rStyle w:val="af"/>
          </w:rPr>
          <w:t>[27]</w:t>
        </w:r>
      </w:hyperlink>
      <w:r>
        <w:t xml:space="preserve"> </w:t>
      </w:r>
      <w:hyperlink r:id="rId58" w:anchor=":~:text=,6%7D%5D">
        <w:r>
          <w:rPr>
            <w:rStyle w:val="af"/>
          </w:rPr>
          <w:t>[28]</w:t>
        </w:r>
      </w:hyperlink>
      <w:r>
        <w:t xml:space="preserve"> document-4.txt</w:t>
      </w:r>
    </w:p>
    <w:p w14:paraId="55D8404D" w14:textId="77777777" w:rsidR="00A465DB" w:rsidRDefault="00335B80">
      <w:pPr>
        <w:pStyle w:val="a0"/>
      </w:pPr>
      <w:hyperlink r:id="rId59">
        <w:r>
          <w:rPr>
            <w:rStyle w:val="af"/>
          </w:rPr>
          <w:t>file://file_0000000049b062438e06b107048784b7</w:t>
        </w:r>
      </w:hyperlink>
    </w:p>
    <w:p w14:paraId="64279B31" w14:textId="77777777" w:rsidR="00A465DB" w:rsidRPr="00335B80" w:rsidRDefault="00335B80">
      <w:pPr>
        <w:pStyle w:val="a0"/>
        <w:rPr>
          <w:lang w:val="en-US"/>
        </w:rPr>
      </w:pPr>
      <w:hyperlink r:id="rId60" w:anchor=":~:text=,%D0%BF%D0%BE%D0%BB%D0%B8%D0%BC%D0%BE%D1%80%D1%84%D0%B8%D0%B7%D0%BC%D0%B0%20%E2%80%94%20%D0%BF%D1%80%D0%BE%D0%B2%D0%B5%D1%80%D1%8C%20%D0%B2%20%D0%BF%D1%80%D0%BE%D1%81%D1%82%D0%BE%D0%BC">
        <w:r w:rsidRPr="00335B80">
          <w:rPr>
            <w:rStyle w:val="af"/>
            <w:lang w:val="en-US"/>
          </w:rPr>
          <w:t>[2]</w:t>
        </w:r>
      </w:hyperlink>
      <w:r w:rsidRPr="00335B80">
        <w:rPr>
          <w:lang w:val="en-US"/>
        </w:rPr>
        <w:t xml:space="preserve"> </w:t>
      </w:r>
      <w:hyperlink r:id="rId61" w:anchor=":~:text=,tick">
        <w:r w:rsidRPr="00335B80">
          <w:rPr>
            <w:rStyle w:val="af"/>
            <w:lang w:val="en-US"/>
          </w:rPr>
          <w:t>[5]</w:t>
        </w:r>
      </w:hyperlink>
      <w:r w:rsidRPr="00335B80">
        <w:rPr>
          <w:lang w:val="en-US"/>
        </w:rPr>
        <w:t xml:space="preserve"> </w:t>
      </w:r>
      <w:hyperlink r:id="rId62" w:anchor=":~:text=%D0%BF%D0%BE%D0%BA%D0%B0%D0%B7%D1%8B%D0%B2%D0%B0%D0%B9%20%D0%B2%20%D1%83%D0%B3%D0%BB%D1%83%20UI,%D0%B2%D0%BA%D0%BB%D1%8E%D1%87%D0%B8%D1%82%D1%8C%20VSync%2F%D0%B2%D1%8B%D0%BA%D0%BB%D1%8E%D1%87%D0%B8%D1%82%D1%8C%29%20%E2%80%94%20%D1%82%D0%B8%D0%BA%D0%BE%D0%B2%D0%B0%D1%8F">
        <w:r w:rsidRPr="00335B80">
          <w:rPr>
            <w:rStyle w:val="af"/>
            <w:lang w:val="en-US"/>
          </w:rPr>
          <w:t>[6]</w:t>
        </w:r>
      </w:hyperlink>
      <w:r w:rsidRPr="00335B80">
        <w:rPr>
          <w:lang w:val="en-US"/>
        </w:rPr>
        <w:t xml:space="preserve"> </w:t>
      </w:r>
      <w:hyperlink r:id="rId63" w:anchor=":~:text=%D0%98%D0%98%3A%20Utility%20AI%20%2B%20GOAP,Behavior%20Trees">
        <w:r w:rsidRPr="00335B80">
          <w:rPr>
            <w:rStyle w:val="af"/>
            <w:lang w:val="en-US"/>
          </w:rPr>
          <w:t>[7]</w:t>
        </w:r>
      </w:hyperlink>
      <w:r w:rsidRPr="00335B80">
        <w:rPr>
          <w:lang w:val="en-US"/>
        </w:rPr>
        <w:t xml:space="preserve"> </w:t>
      </w:r>
      <w:hyperlink r:id="rId64" w:anchor=":~:text=match%20at%20L138%201,%EE%88%80cite%EE%88%82turn2search5%EE%88%81">
        <w:r w:rsidRPr="00335B80">
          <w:rPr>
            <w:rStyle w:val="af"/>
            <w:lang w:val="en-US"/>
          </w:rPr>
          <w:t>[8]</w:t>
        </w:r>
      </w:hyperlink>
      <w:r w:rsidRPr="00335B80">
        <w:rPr>
          <w:lang w:val="en-US"/>
        </w:rPr>
        <w:t xml:space="preserve"> </w:t>
      </w:r>
      <w:hyperlink r:id="rId65" w:anchor=":~:text=,%D0%9F%D1%80%D0%BE%D0%B2%D0%B5%D1%80%D1%8F%D0%B9%2C%20%D1%87%D1%82%D0%BE%20%D0%BD%D0%B8%D0%B3%D0%B4%D0%B5">
        <w:r w:rsidRPr="00335B80">
          <w:rPr>
            <w:rStyle w:val="af"/>
            <w:lang w:val="en-US"/>
          </w:rPr>
          <w:t>[11]</w:t>
        </w:r>
      </w:hyperlink>
      <w:r w:rsidRPr="00335B80">
        <w:rPr>
          <w:lang w:val="en-US"/>
        </w:rPr>
        <w:t xml:space="preserve"> </w:t>
      </w:r>
      <w:hyperlink r:id="rId66" w:anchor=":~:text=%2A%2A%D0%9F%D1%80%D0%BE%D0%B2%D0%B5%D1%80%D0%BA%D0%B8%2F%D1%82%D0%B5%D1%81%D1%82%D1%8B%3A%2A%2A%201%29%20Unit,%C2%AB%D0%B4%D0%B5%D0%BD%D1%8C%D0%B3%D0%B8%20%D0%BD%D0%B5%20%D0%B8%D1%81%D1%87%D0%B5%D0%B7%D0%B0%D1%8E%D1%82%2F%D0%BD%D0%B5%20%D0%BF%D0%BE%D1%8F%D0%B2%D0%BB%D1%8F%D1%8E%D1%82%D1%81%D1%8F%C2%BB">
        <w:r w:rsidRPr="00335B80">
          <w:rPr>
            <w:rStyle w:val="af"/>
            <w:lang w:val="en-US"/>
          </w:rPr>
          <w:t>[17]</w:t>
        </w:r>
      </w:hyperlink>
      <w:r w:rsidRPr="00335B80">
        <w:rPr>
          <w:lang w:val="en-US"/>
        </w:rPr>
        <w:t xml:space="preserve"> </w:t>
      </w:r>
      <w:hyperlink r:id="rId67" w:anchor=":~:text=">
        <w:r w:rsidRPr="00335B80">
          <w:rPr>
            <w:rStyle w:val="af"/>
            <w:lang w:val="en-US"/>
          </w:rPr>
          <w:t>[18]</w:t>
        </w:r>
      </w:hyperlink>
      <w:r w:rsidRPr="00335B80">
        <w:rPr>
          <w:lang w:val="en-US"/>
        </w:rPr>
        <w:t xml:space="preserve"> </w:t>
      </w:r>
      <w:hyperlink r:id="rId68" w:anchor=":~:text=%D0%98%D0%BD%D1%84%D0%B5%D0%BA%D1%86%D0%B8%D1%8F%20">
        <w:r w:rsidRPr="00335B80">
          <w:rPr>
            <w:rStyle w:val="af"/>
            <w:lang w:val="en-US"/>
          </w:rPr>
          <w:t>[19]</w:t>
        </w:r>
      </w:hyperlink>
      <w:r w:rsidRPr="00335B80">
        <w:rPr>
          <w:lang w:val="en-US"/>
        </w:rPr>
        <w:t xml:space="preserve"> </w:t>
      </w:r>
      <w:hyperlink r:id="rId69" w:anchor=":~:text=%D0%98%D0%BD%D1%84%D0%B5%D0%BA%D1%86%D0%B8%D1%8F%20">
        <w:r w:rsidRPr="00335B80">
          <w:rPr>
            <w:rStyle w:val="af"/>
            <w:lang w:val="en-US"/>
          </w:rPr>
          <w:t>[21]</w:t>
        </w:r>
      </w:hyperlink>
      <w:r w:rsidRPr="00335B80">
        <w:rPr>
          <w:lang w:val="en-US"/>
        </w:rPr>
        <w:t xml:space="preserve"> </w:t>
      </w:r>
      <w:hyperlink r:id="rId70" w:anchor=":~:text=Pathfinding%20%D0%BD%D0%B0%20%D1%81%D0%B5%D1%82%D0%BA%D0%B5%20%28A,JPS%20%E2%86%92%20HPA">
        <w:r w:rsidRPr="00335B80">
          <w:rPr>
            <w:rStyle w:val="af"/>
            <w:lang w:val="en-US"/>
          </w:rPr>
          <w:t>[22]</w:t>
        </w:r>
      </w:hyperlink>
      <w:r w:rsidRPr="00335B80">
        <w:rPr>
          <w:lang w:val="en-US"/>
        </w:rPr>
        <w:t xml:space="preserve"> </w:t>
      </w:r>
      <w:hyperlink r:id="rId71" w:anchor=":~:text=1%29%20,%D0%BA%D0%BE%D1%80%D1%80%D0%B5%D0%BA%D1%82%D0%BD%D0%BE%20%D0%B2%D0%BE%D1%81%D1%81%D1%82%D0%B0%D0%BD%D0%B0%D0%B2%D0%BB%D0%B8%D0%B2%D0%B0%D0%B5%D1%82%20%D0%BF%D0%BE%D0%B4%D1%82%D0%B8%D0%BF%D1%8B">
        <w:r w:rsidRPr="00335B80">
          <w:rPr>
            <w:rStyle w:val="af"/>
            <w:lang w:val="en-US"/>
          </w:rPr>
          <w:t>[25]</w:t>
        </w:r>
      </w:hyperlink>
      <w:r w:rsidRPr="00335B80">
        <w:rPr>
          <w:lang w:val="en-US"/>
        </w:rPr>
        <w:t xml:space="preserve"> </w:t>
      </w:r>
      <w:hyperlink r:id="rId72" w:anchor=":~:text=,%D1%81%D1%87%D1%91%D1%82%D1%87%D0%B8%D0%BA%20%C2%AB%D0%BA%D0%B0%D0%B4%D1%80%D0%BE%D0%B2%20UI%C2%BB%20%E2%80%94%20%D0%B8%D0%B4%D1%91%D1%82">
        <w:r w:rsidRPr="00335B80">
          <w:rPr>
            <w:rStyle w:val="af"/>
            <w:lang w:val="en-US"/>
          </w:rPr>
          <w:t>[29]</w:t>
        </w:r>
      </w:hyperlink>
      <w:r w:rsidRPr="00335B80">
        <w:rPr>
          <w:lang w:val="en-US"/>
        </w:rPr>
        <w:t xml:space="preserve"> document-3.txt</w:t>
      </w:r>
    </w:p>
    <w:p w14:paraId="5E79A31B" w14:textId="77777777" w:rsidR="00A465DB" w:rsidRPr="00335B80" w:rsidRDefault="00335B80">
      <w:pPr>
        <w:pStyle w:val="a0"/>
        <w:rPr>
          <w:lang w:val="en-US"/>
        </w:rPr>
      </w:pPr>
      <w:hyperlink r:id="rId73">
        <w:r w:rsidRPr="00335B80">
          <w:rPr>
            <w:rStyle w:val="af"/>
            <w:lang w:val="en-US"/>
          </w:rPr>
          <w:t>file://file_000000001f0461f4847b90af8dfa8700</w:t>
        </w:r>
      </w:hyperlink>
    </w:p>
    <w:p w14:paraId="7B7329C2" w14:textId="77777777" w:rsidR="00A465DB" w:rsidRPr="00335B80" w:rsidRDefault="00335B80">
      <w:pPr>
        <w:pStyle w:val="a0"/>
        <w:rPr>
          <w:lang w:val="en-US"/>
        </w:rPr>
      </w:pPr>
      <w:hyperlink r:id="rId74" w:anchor=":~:text=Decouple%20when%20a%20message%20or,from%20when%20it%20is%20processed">
        <w:r w:rsidRPr="00335B80">
          <w:rPr>
            <w:rStyle w:val="af"/>
            <w:lang w:val="en-US"/>
          </w:rPr>
          <w:t>[3]</w:t>
        </w:r>
      </w:hyperlink>
      <w:r w:rsidRPr="00335B80">
        <w:rPr>
          <w:lang w:val="en-US"/>
        </w:rPr>
        <w:t xml:space="preserve"> </w:t>
      </w:r>
      <w:hyperlink r:id="rId75" w:anchor=":~:text=Most%20games%20aren%E2%80%99t%20event,that%20want%20to%20stay%20decoupled">
        <w:r w:rsidRPr="00335B80">
          <w:rPr>
            <w:rStyle w:val="af"/>
            <w:lang w:val="en-US"/>
          </w:rPr>
          <w:t>[4]</w:t>
        </w:r>
      </w:hyperlink>
      <w:r w:rsidRPr="00335B80">
        <w:rPr>
          <w:lang w:val="en-US"/>
        </w:rPr>
        <w:t xml:space="preserve"> Event Queue · Decoupling Patterns · Game Programming Patterns</w:t>
      </w:r>
    </w:p>
    <w:p w14:paraId="0C15E759" w14:textId="77777777" w:rsidR="00A465DB" w:rsidRPr="00335B80" w:rsidRDefault="00335B80">
      <w:pPr>
        <w:pStyle w:val="a0"/>
        <w:rPr>
          <w:lang w:val="en-US"/>
        </w:rPr>
      </w:pPr>
      <w:hyperlink r:id="rId76">
        <w:r w:rsidRPr="00335B80">
          <w:rPr>
            <w:rStyle w:val="af"/>
            <w:lang w:val="en-US"/>
          </w:rPr>
          <w:t>https://gameprogrammingpatterns.com/event-queue.html</w:t>
        </w:r>
      </w:hyperlink>
    </w:p>
    <w:p w14:paraId="3F58FC27" w14:textId="77777777" w:rsidR="00A465DB" w:rsidRPr="00335B80" w:rsidRDefault="00335B80">
      <w:pPr>
        <w:pStyle w:val="a0"/>
        <w:rPr>
          <w:lang w:val="en-US"/>
        </w:rPr>
      </w:pPr>
      <w:hyperlink r:id="rId77" w:anchor=":~:text=Design%20philosophy%20,using%20ECS%20best%20practices">
        <w:r w:rsidRPr="00335B80">
          <w:rPr>
            <w:rStyle w:val="af"/>
            <w:lang w:val="en-US"/>
          </w:rPr>
          <w:t>[20]</w:t>
        </w:r>
      </w:hyperlink>
      <w:r w:rsidRPr="00335B80">
        <w:rPr>
          <w:lang w:val="en-US"/>
        </w:rPr>
        <w:t xml:space="preserve"> Design philosoph</w:t>
      </w:r>
      <w:r w:rsidRPr="00335B80">
        <w:rPr>
          <w:lang w:val="en-US"/>
        </w:rPr>
        <w:t>y | Unity Physics | 1.0.16 - Unity - Manual</w:t>
      </w:r>
    </w:p>
    <w:p w14:paraId="53CE2E32" w14:textId="77777777" w:rsidR="00A465DB" w:rsidRPr="00335B80" w:rsidRDefault="00335B80">
      <w:pPr>
        <w:pStyle w:val="a0"/>
        <w:rPr>
          <w:lang w:val="en-US"/>
        </w:rPr>
      </w:pPr>
      <w:hyperlink r:id="rId78">
        <w:r w:rsidRPr="00335B80">
          <w:rPr>
            <w:rStyle w:val="af"/>
            <w:lang w:val="en-US"/>
          </w:rPr>
          <w:t>https://docs.unity3d.com/Packages/com.unity.physics@1.0/manual/design.html</w:t>
        </w:r>
      </w:hyperlink>
    </w:p>
    <w:p w14:paraId="27CF1FB0" w14:textId="77777777" w:rsidR="00A465DB" w:rsidRPr="00335B80" w:rsidRDefault="00335B80">
      <w:pPr>
        <w:pStyle w:val="a0"/>
        <w:rPr>
          <w:lang w:val="en-US"/>
        </w:rPr>
      </w:pPr>
      <w:hyperlink r:id="rId79" w:anchor=":~:text=The%20solution%20was%20to%20use,update%20to%20detailed%2C%20regular%20updates">
        <w:r w:rsidRPr="00335B80">
          <w:rPr>
            <w:rStyle w:val="af"/>
            <w:lang w:val="en-US"/>
          </w:rPr>
          <w:t>[30]</w:t>
        </w:r>
      </w:hyperlink>
      <w:r w:rsidRPr="00335B80">
        <w:rPr>
          <w:lang w:val="en-US"/>
        </w:rPr>
        <w:t xml:space="preserve"> architecture - Elegant way to simulate large amounts of entities </w:t>
      </w:r>
      <w:r w:rsidRPr="00335B80">
        <w:rPr>
          <w:lang w:val="en-US"/>
        </w:rPr>
        <w:t>within a game world - Game Development Stack Exchange</w:t>
      </w:r>
    </w:p>
    <w:p w14:paraId="4FFF6F83" w14:textId="77777777" w:rsidR="00A465DB" w:rsidRPr="00335B80" w:rsidRDefault="00335B80">
      <w:pPr>
        <w:pStyle w:val="a0"/>
        <w:rPr>
          <w:lang w:val="en-US"/>
        </w:rPr>
      </w:pPr>
      <w:hyperlink r:id="rId80">
        <w:r w:rsidRPr="00335B80">
          <w:rPr>
            <w:rStyle w:val="af"/>
            <w:lang w:val="en-US"/>
          </w:rPr>
          <w:t>https://gamedev.stackexchange.com/questions/3090/elegant-way-to-</w:t>
        </w:r>
        <w:r w:rsidRPr="00335B80">
          <w:rPr>
            <w:rStyle w:val="af"/>
            <w:lang w:val="en-US"/>
          </w:rPr>
          <w:t>simulate-large-amounts-of-entities-within-a-game-world</w:t>
        </w:r>
      </w:hyperlink>
      <w:bookmarkEnd w:id="22"/>
    </w:p>
    <w:sectPr w:rsidR="00A465DB" w:rsidRPr="00335B80">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4E2692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C8856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465DB"/>
    <w:rsid w:val="00335B80"/>
    <w:rsid w:val="00A46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7AF98"/>
  <w15:docId w15:val="{3B24A172-30FB-4962-925F-CFA32CC6F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file://file_000000001f0461f4847b90af8dfa8700" TargetMode="External"/><Relationship Id="rId21" Type="http://schemas.openxmlformats.org/officeDocument/2006/relationships/hyperlink" Target="file://file_0000000049b062438e06b107048784b7" TargetMode="External"/><Relationship Id="rId42" Type="http://schemas.openxmlformats.org/officeDocument/2006/relationships/hyperlink" Target="file://file_000000001f0461f4847b90af8dfa8700" TargetMode="External"/><Relationship Id="rId47" Type="http://schemas.openxmlformats.org/officeDocument/2006/relationships/hyperlink" Target="file://file_0000000049b062438e06b107048784b7" TargetMode="External"/><Relationship Id="rId63" Type="http://schemas.openxmlformats.org/officeDocument/2006/relationships/hyperlink" Target="file://file_000000001f0461f4847b90af8dfa8700" TargetMode="External"/><Relationship Id="rId68" Type="http://schemas.openxmlformats.org/officeDocument/2006/relationships/hyperlink" Target="file://file_000000001f0461f4847b90af8dfa8700" TargetMode="External"/><Relationship Id="rId16" Type="http://schemas.openxmlformats.org/officeDocument/2006/relationships/hyperlink" Target="file://file_0000000049b062438e06b107048784b7" TargetMode="External"/><Relationship Id="rId11" Type="http://schemas.openxmlformats.org/officeDocument/2006/relationships/hyperlink" Target="file://file_000000001f0461f4847b90af8dfa8700" TargetMode="External"/><Relationship Id="rId32" Type="http://schemas.openxmlformats.org/officeDocument/2006/relationships/hyperlink" Target="file://file_0000000049b062438e06b107048784b7" TargetMode="External"/><Relationship Id="rId37" Type="http://schemas.openxmlformats.org/officeDocument/2006/relationships/hyperlink" Target="file://file_0000000049b062438e06b107048784b7" TargetMode="External"/><Relationship Id="rId53" Type="http://schemas.openxmlformats.org/officeDocument/2006/relationships/hyperlink" Target="file://file_0000000049b062438e06b107048784b7" TargetMode="External"/><Relationship Id="rId58" Type="http://schemas.openxmlformats.org/officeDocument/2006/relationships/hyperlink" Target="file://file_0000000049b062438e06b107048784b7" TargetMode="External"/><Relationship Id="rId74" Type="http://schemas.openxmlformats.org/officeDocument/2006/relationships/hyperlink" Target="https://gameprogrammingpatterns.com/event-queue.html" TargetMode="External"/><Relationship Id="rId79" Type="http://schemas.openxmlformats.org/officeDocument/2006/relationships/hyperlink" Target="https://gamedev.stackexchange.com/questions/3090/elegant-way-to-simulate-large-amounts-of-entities-within-a-game-world" TargetMode="External"/><Relationship Id="rId5" Type="http://schemas.openxmlformats.org/officeDocument/2006/relationships/hyperlink" Target="file://file_0000000049b062438e06b107048784b7" TargetMode="External"/><Relationship Id="rId61" Type="http://schemas.openxmlformats.org/officeDocument/2006/relationships/hyperlink" Target="file://file_000000001f0461f4847b90af8dfa8700" TargetMode="External"/><Relationship Id="rId82" Type="http://schemas.openxmlformats.org/officeDocument/2006/relationships/theme" Target="theme/theme1.xml"/><Relationship Id="rId19" Type="http://schemas.openxmlformats.org/officeDocument/2006/relationships/hyperlink" Target="file://file_0000000049b062438e06b107048784b7" TargetMode="External"/><Relationship Id="rId14" Type="http://schemas.openxmlformats.org/officeDocument/2006/relationships/hyperlink" Target="file://file_0000000049b062438e06b107048784b7" TargetMode="External"/><Relationship Id="rId22" Type="http://schemas.openxmlformats.org/officeDocument/2006/relationships/hyperlink" Target="file://file_000000001f0461f4847b90af8dfa8700" TargetMode="External"/><Relationship Id="rId27" Type="http://schemas.openxmlformats.org/officeDocument/2006/relationships/hyperlink" Target="file://file_000000001f0461f4847b90af8dfa8700" TargetMode="External"/><Relationship Id="rId30" Type="http://schemas.openxmlformats.org/officeDocument/2006/relationships/hyperlink" Target="file://file_0000000049b062438e06b107048784b7" TargetMode="External"/><Relationship Id="rId35" Type="http://schemas.openxmlformats.org/officeDocument/2006/relationships/hyperlink" Target="https://gameprogrammingpatterns.com/event-queue.html" TargetMode="External"/><Relationship Id="rId43" Type="http://schemas.openxmlformats.org/officeDocument/2006/relationships/hyperlink" Target="file://file_000000001f0461f4847b90af8dfa8700" TargetMode="External"/><Relationship Id="rId48" Type="http://schemas.openxmlformats.org/officeDocument/2006/relationships/hyperlink" Target="file://file_0000000049b062438e06b107048784b7" TargetMode="External"/><Relationship Id="rId56" Type="http://schemas.openxmlformats.org/officeDocument/2006/relationships/hyperlink" Target="file://file_0000000049b062438e06b107048784b7" TargetMode="External"/><Relationship Id="rId64" Type="http://schemas.openxmlformats.org/officeDocument/2006/relationships/hyperlink" Target="file://file_000000001f0461f4847b90af8dfa8700" TargetMode="External"/><Relationship Id="rId69" Type="http://schemas.openxmlformats.org/officeDocument/2006/relationships/hyperlink" Target="file://file_000000001f0461f4847b90af8dfa8700" TargetMode="External"/><Relationship Id="rId77" Type="http://schemas.openxmlformats.org/officeDocument/2006/relationships/hyperlink" Target="https://docs.unity3d.com/Packages/com.unity.physics@1.0/manual/design.html" TargetMode="External"/><Relationship Id="rId8" Type="http://schemas.openxmlformats.org/officeDocument/2006/relationships/hyperlink" Target="https://gameprogrammingpatterns.com/event-queue.html" TargetMode="External"/><Relationship Id="rId51" Type="http://schemas.openxmlformats.org/officeDocument/2006/relationships/hyperlink" Target="file://file_0000000049b062438e06b107048784b7" TargetMode="External"/><Relationship Id="rId72" Type="http://schemas.openxmlformats.org/officeDocument/2006/relationships/hyperlink" Target="file://file_000000001f0461f4847b90af8dfa8700" TargetMode="External"/><Relationship Id="rId80" Type="http://schemas.openxmlformats.org/officeDocument/2006/relationships/hyperlink" Target="https://gamedev.stackexchange.com/questions/3090/elegant-way-to-simulate-large-amounts-of-entities-within-a-game-world" TargetMode="External"/><Relationship Id="rId3" Type="http://schemas.openxmlformats.org/officeDocument/2006/relationships/settings" Target="settings.xml"/><Relationship Id="rId12" Type="http://schemas.openxmlformats.org/officeDocument/2006/relationships/hyperlink" Target="file://file_000000001f0461f4847b90af8dfa8700" TargetMode="External"/><Relationship Id="rId17" Type="http://schemas.openxmlformats.org/officeDocument/2006/relationships/hyperlink" Target="file://file_0000000049b062438e06b107048784b7" TargetMode="External"/><Relationship Id="rId25" Type="http://schemas.openxmlformats.org/officeDocument/2006/relationships/hyperlink" Target="https://docs.unity3d.com/Packages/com.unity.physics@1.0/manual/design.html" TargetMode="External"/><Relationship Id="rId33" Type="http://schemas.openxmlformats.org/officeDocument/2006/relationships/hyperlink" Target="file://file_000000001f0461f4847b90af8dfa8700" TargetMode="External"/><Relationship Id="rId38" Type="http://schemas.openxmlformats.org/officeDocument/2006/relationships/hyperlink" Target="file://file_0000000049b062438e06b107048784b7" TargetMode="External"/><Relationship Id="rId46" Type="http://schemas.openxmlformats.org/officeDocument/2006/relationships/hyperlink" Target="https://gamedev.stackexchange.com/questions/3090/elegant-way-to-simulate-large-amounts-of-entities-within-a-game-world" TargetMode="External"/><Relationship Id="rId59" Type="http://schemas.openxmlformats.org/officeDocument/2006/relationships/hyperlink" Target="file://file_0000000049b062438e06b107048784b7" TargetMode="External"/><Relationship Id="rId67" Type="http://schemas.openxmlformats.org/officeDocument/2006/relationships/hyperlink" Target="file://file_000000001f0461f4847b90af8dfa8700" TargetMode="External"/><Relationship Id="rId20" Type="http://schemas.openxmlformats.org/officeDocument/2006/relationships/hyperlink" Target="file://file_0000000049b062438e06b107048784b7" TargetMode="External"/><Relationship Id="rId41" Type="http://schemas.openxmlformats.org/officeDocument/2006/relationships/hyperlink" Target="file://file_0000000049b062438e06b107048784b7" TargetMode="External"/><Relationship Id="rId54" Type="http://schemas.openxmlformats.org/officeDocument/2006/relationships/hyperlink" Target="file://file_0000000049b062438e06b107048784b7" TargetMode="External"/><Relationship Id="rId62" Type="http://schemas.openxmlformats.org/officeDocument/2006/relationships/hyperlink" Target="file://file_000000001f0461f4847b90af8dfa8700" TargetMode="External"/><Relationship Id="rId70" Type="http://schemas.openxmlformats.org/officeDocument/2006/relationships/hyperlink" Target="file://file_000000001f0461f4847b90af8dfa8700" TargetMode="External"/><Relationship Id="rId75" Type="http://schemas.openxmlformats.org/officeDocument/2006/relationships/hyperlink" Target="https://gameprogrammingpatterns.com/event-queue.html" TargetMode="External"/><Relationship Id="rId1" Type="http://schemas.openxmlformats.org/officeDocument/2006/relationships/numbering" Target="numbering.xml"/><Relationship Id="rId6" Type="http://schemas.openxmlformats.org/officeDocument/2006/relationships/hyperlink" Target="file://file_000000001f0461f4847b90af8dfa8700" TargetMode="External"/><Relationship Id="rId15" Type="http://schemas.openxmlformats.org/officeDocument/2006/relationships/hyperlink" Target="file://file_000000001f0461f4847b90af8dfa8700" TargetMode="External"/><Relationship Id="rId23" Type="http://schemas.openxmlformats.org/officeDocument/2006/relationships/hyperlink" Target="file://file_000000001f0461f4847b90af8dfa8700" TargetMode="External"/><Relationship Id="rId28" Type="http://schemas.openxmlformats.org/officeDocument/2006/relationships/hyperlink" Target="file://file_0000000049b062438e06b107048784b7" TargetMode="External"/><Relationship Id="rId36" Type="http://schemas.openxmlformats.org/officeDocument/2006/relationships/hyperlink" Target="file://file_000000001f0461f4847b90af8dfa8700" TargetMode="External"/><Relationship Id="rId49" Type="http://schemas.openxmlformats.org/officeDocument/2006/relationships/hyperlink" Target="file://file_0000000049b062438e06b107048784b7" TargetMode="External"/><Relationship Id="rId57" Type="http://schemas.openxmlformats.org/officeDocument/2006/relationships/hyperlink" Target="file://file_0000000049b062438e06b107048784b7" TargetMode="External"/><Relationship Id="rId10" Type="http://schemas.openxmlformats.org/officeDocument/2006/relationships/hyperlink" Target="file://file_000000001f0461f4847b90af8dfa8700" TargetMode="External"/><Relationship Id="rId31" Type="http://schemas.openxmlformats.org/officeDocument/2006/relationships/hyperlink" Target="file://file_0000000049b062438e06b107048784b7" TargetMode="External"/><Relationship Id="rId44" Type="http://schemas.openxmlformats.org/officeDocument/2006/relationships/hyperlink" Target="https://gamedev.stackexchange.com/questions/3090/elegant-way-to-simulate-large-amounts-of-entities-within-a-game-world" TargetMode="External"/><Relationship Id="rId52" Type="http://schemas.openxmlformats.org/officeDocument/2006/relationships/hyperlink" Target="file://file_0000000049b062438e06b107048784b7" TargetMode="External"/><Relationship Id="rId60" Type="http://schemas.openxmlformats.org/officeDocument/2006/relationships/hyperlink" Target="file://file_000000001f0461f4847b90af8dfa8700" TargetMode="External"/><Relationship Id="rId65" Type="http://schemas.openxmlformats.org/officeDocument/2006/relationships/hyperlink" Target="file://file_000000001f0461f4847b90af8dfa8700" TargetMode="External"/><Relationship Id="rId73" Type="http://schemas.openxmlformats.org/officeDocument/2006/relationships/hyperlink" Target="file://file_000000001f0461f4847b90af8dfa8700" TargetMode="External"/><Relationship Id="rId78" Type="http://schemas.openxmlformats.org/officeDocument/2006/relationships/hyperlink" Target="https://docs.unity3d.com/Packages/com.unity.physics@1.0/manual/design.html"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file_000000001f0461f4847b90af8dfa8700" TargetMode="External"/><Relationship Id="rId13" Type="http://schemas.openxmlformats.org/officeDocument/2006/relationships/hyperlink" Target="file://file_0000000049b062438e06b107048784b7" TargetMode="External"/><Relationship Id="rId18" Type="http://schemas.openxmlformats.org/officeDocument/2006/relationships/hyperlink" Target="file://file_0000000049b062438e06b107048784b7" TargetMode="External"/><Relationship Id="rId39" Type="http://schemas.openxmlformats.org/officeDocument/2006/relationships/hyperlink" Target="file://file_0000000049b062438e06b107048784b7" TargetMode="External"/><Relationship Id="rId34" Type="http://schemas.openxmlformats.org/officeDocument/2006/relationships/hyperlink" Target="file://file_000000001f0461f4847b90af8dfa8700" TargetMode="External"/><Relationship Id="rId50" Type="http://schemas.openxmlformats.org/officeDocument/2006/relationships/hyperlink" Target="file://file_0000000049b062438e06b107048784b7" TargetMode="External"/><Relationship Id="rId55" Type="http://schemas.openxmlformats.org/officeDocument/2006/relationships/hyperlink" Target="file://file_0000000049b062438e06b107048784b7" TargetMode="External"/><Relationship Id="rId76" Type="http://schemas.openxmlformats.org/officeDocument/2006/relationships/hyperlink" Target="https://gameprogrammingpatterns.com/event-queue.html" TargetMode="External"/><Relationship Id="rId7" Type="http://schemas.openxmlformats.org/officeDocument/2006/relationships/hyperlink" Target="https://gameprogrammingpatterns.com/event-queue.html" TargetMode="External"/><Relationship Id="rId71" Type="http://schemas.openxmlformats.org/officeDocument/2006/relationships/hyperlink" Target="file://file_000000001f0461f4847b90af8dfa8700" TargetMode="External"/><Relationship Id="rId2" Type="http://schemas.openxmlformats.org/officeDocument/2006/relationships/styles" Target="styles.xml"/><Relationship Id="rId29" Type="http://schemas.openxmlformats.org/officeDocument/2006/relationships/hyperlink" Target="file://file_000000001f0461f4847b90af8dfa8700" TargetMode="External"/><Relationship Id="rId24" Type="http://schemas.openxmlformats.org/officeDocument/2006/relationships/hyperlink" Target="file://file_000000001f0461f4847b90af8dfa8700" TargetMode="External"/><Relationship Id="rId40" Type="http://schemas.openxmlformats.org/officeDocument/2006/relationships/hyperlink" Target="file://file_0000000049b062438e06b107048784b7" TargetMode="External"/><Relationship Id="rId45" Type="http://schemas.openxmlformats.org/officeDocument/2006/relationships/hyperlink" Target="https://gamedev.stackexchange.com/questions/3090/elegant-way-to-simulate-large-amounts-of-entities-within-a-game-world" TargetMode="External"/><Relationship Id="rId66" Type="http://schemas.openxmlformats.org/officeDocument/2006/relationships/hyperlink" Target="file://file_000000001f0461f4847b90af8dfa87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10166</Words>
  <Characters>57951</Characters>
  <Application>Microsoft Office Word</Application>
  <DocSecurity>0</DocSecurity>
  <Lines>482</Lines>
  <Paragraphs>135</Paragraphs>
  <ScaleCrop>false</ScaleCrop>
  <Company/>
  <LinksUpToDate>false</LinksUpToDate>
  <CharactersWithSpaces>6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Александр</cp:lastModifiedBy>
  <cp:revision>2</cp:revision>
  <dcterms:created xsi:type="dcterms:W3CDTF">2025-10-14T13:12:00Z</dcterms:created>
  <dcterms:modified xsi:type="dcterms:W3CDTF">2025-10-14T13:12: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